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6B9BC6D" w14:textId="70971618" w:rsidR="00961CE9" w:rsidRDefault="00961CE9" w:rsidP="00961CE9">
      <w:pPr>
        <w:jc w:val="center"/>
        <w:rPr>
          <w:b/>
          <w:bCs/>
        </w:rPr>
      </w:pPr>
      <w:r w:rsidRPr="00961CE9">
        <w:rPr>
          <w:noProof/>
        </w:rPr>
        <w:drawing>
          <wp:anchor distT="0" distB="0" distL="114300" distR="114300" simplePos="0" relativeHeight="251659264" behindDoc="0" locked="0" layoutInCell="1" allowOverlap="1" wp14:anchorId="5F329705" wp14:editId="01237452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3362325" cy="1095375"/>
            <wp:effectExtent l="0" t="0" r="9525" b="9525"/>
            <wp:wrapSquare wrapText="bothSides"/>
            <wp:docPr id="37" name="Picture 9" descr="Logo, company nam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D7F2809-FDF0-E28C-3020-2CC19BD09F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Logo, company name&#10;&#10;Description automatically generated">
                      <a:extLst>
                        <a:ext uri="{FF2B5EF4-FFF2-40B4-BE49-F238E27FC236}">
                          <a16:creationId xmlns:a16="http://schemas.microsoft.com/office/drawing/2014/main" id="{5D7F2809-FDF0-E28C-3020-2CC19BD09F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62325" cy="1095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1EE18" w14:textId="2ABDA8AD" w:rsidR="00961CE9" w:rsidRDefault="00961CE9" w:rsidP="00961CE9">
      <w:pPr>
        <w:jc w:val="center"/>
        <w:rPr>
          <w:b/>
          <w:bCs/>
        </w:rPr>
      </w:pPr>
    </w:p>
    <w:p w14:paraId="23C1EAF3" w14:textId="77777777" w:rsidR="00961CE9" w:rsidRDefault="00961CE9" w:rsidP="00961CE9">
      <w:pPr>
        <w:jc w:val="center"/>
        <w:rPr>
          <w:b/>
          <w:bCs/>
        </w:rPr>
      </w:pPr>
    </w:p>
    <w:p w14:paraId="19D35AF8" w14:textId="4B7ACE70" w:rsidR="00961CE9" w:rsidRDefault="00961CE9" w:rsidP="00961CE9">
      <w:pPr>
        <w:jc w:val="center"/>
        <w:rPr>
          <w:b/>
          <w:bCs/>
        </w:rPr>
      </w:pPr>
    </w:p>
    <w:p w14:paraId="4186A258" w14:textId="77777777" w:rsidR="00961CE9" w:rsidRDefault="00961CE9" w:rsidP="00961CE9">
      <w:pPr>
        <w:jc w:val="center"/>
        <w:rPr>
          <w:b/>
          <w:bCs/>
        </w:rPr>
      </w:pPr>
    </w:p>
    <w:p w14:paraId="09573614" w14:textId="77777777" w:rsidR="00961CE9" w:rsidRDefault="00961CE9" w:rsidP="00961CE9">
      <w:pPr>
        <w:jc w:val="center"/>
        <w:rPr>
          <w:b/>
          <w:bCs/>
        </w:rPr>
      </w:pPr>
    </w:p>
    <w:p w14:paraId="47E80BF4" w14:textId="77777777" w:rsidR="00961CE9" w:rsidRDefault="00961CE9" w:rsidP="006D777F">
      <w:pPr>
        <w:rPr>
          <w:b/>
          <w:bCs/>
        </w:rPr>
      </w:pPr>
    </w:p>
    <w:p w14:paraId="4AA2F66D" w14:textId="77777777" w:rsidR="00961CE9" w:rsidRDefault="00961CE9" w:rsidP="00961CE9">
      <w:pPr>
        <w:jc w:val="center"/>
        <w:rPr>
          <w:b/>
          <w:bCs/>
        </w:rPr>
      </w:pPr>
    </w:p>
    <w:p w14:paraId="39F776DF" w14:textId="1F9DD5BB" w:rsidR="005A6418" w:rsidRDefault="00E66C81" w:rsidP="005A6418">
      <w:pPr>
        <w:jc w:val="center"/>
        <w:rPr>
          <w:b/>
          <w:bCs/>
        </w:rPr>
      </w:pPr>
      <w:r>
        <w:rPr>
          <w:b/>
          <w:bCs/>
        </w:rPr>
        <w:t>Organization Grant Application</w:t>
      </w:r>
    </w:p>
    <w:p w14:paraId="1A572DCB" w14:textId="1483DAE8" w:rsidR="005A6418" w:rsidRDefault="005A6418" w:rsidP="005A6418">
      <w:pPr>
        <w:jc w:val="center"/>
        <w:rPr>
          <w:b/>
          <w:bCs/>
        </w:rPr>
      </w:pPr>
    </w:p>
    <w:p w14:paraId="2171C2EF" w14:textId="77777777" w:rsidR="00654E88" w:rsidRPr="005A6418" w:rsidRDefault="00654E88" w:rsidP="005A6418">
      <w:pPr>
        <w:jc w:val="center"/>
        <w:rPr>
          <w:b/>
          <w:bCs/>
        </w:rPr>
      </w:pPr>
    </w:p>
    <w:p w14:paraId="0508F4DC" w14:textId="77777777" w:rsidR="00654E88" w:rsidRDefault="00654E88" w:rsidP="00654E8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GRANT PROPOSAL MUST INCLUDE:</w:t>
      </w:r>
    </w:p>
    <w:p w14:paraId="43A64D3A" w14:textId="77777777" w:rsidR="00654E88" w:rsidRDefault="00654E88" w:rsidP="00654E88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pleted application form</w:t>
      </w:r>
    </w:p>
    <w:p w14:paraId="5DED717A" w14:textId="77777777" w:rsidR="00654E88" w:rsidRDefault="00654E88" w:rsidP="00654E88">
      <w:pPr>
        <w:pStyle w:val="ListParagraph"/>
        <w:numPr>
          <w:ilvl w:val="0"/>
          <w:numId w:val="2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Budget with an itemized invoice or estimate cost</w:t>
      </w:r>
    </w:p>
    <w:p w14:paraId="79273321" w14:textId="77777777" w:rsidR="00654E88" w:rsidRPr="00FD35ED" w:rsidRDefault="00654E88" w:rsidP="00654E88">
      <w:pPr>
        <w:rPr>
          <w:rFonts w:cstheme="minorHAnsi"/>
        </w:rPr>
      </w:pPr>
      <w:r>
        <w:rPr>
          <w:rFonts w:cstheme="minorHAnsi"/>
          <w:b/>
          <w:bCs/>
        </w:rPr>
        <w:br/>
      </w:r>
      <w:r>
        <w:rPr>
          <w:rFonts w:cstheme="minorHAnsi"/>
        </w:rPr>
        <w:t xml:space="preserve">Eligibility </w:t>
      </w:r>
      <w:r w:rsidRPr="00FD35ED">
        <w:rPr>
          <w:rFonts w:cstheme="minorHAnsi"/>
        </w:rPr>
        <w:t>criteria:</w:t>
      </w:r>
    </w:p>
    <w:p w14:paraId="6FE162B6" w14:textId="61E4D93D" w:rsidR="00654E88" w:rsidRPr="00FD35ED" w:rsidRDefault="00654E88" w:rsidP="00654E88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</w:rPr>
      </w:pPr>
      <w:r w:rsidRPr="00FD35ED">
        <w:rPr>
          <w:rFonts w:cstheme="minorHAnsi"/>
        </w:rPr>
        <w:t xml:space="preserve">The organization must have a connection to the communities where we plan to operate in McMinn County, Tennessee and Gaston County, North Carolina. </w:t>
      </w:r>
    </w:p>
    <w:p w14:paraId="3494C559" w14:textId="236EE8BB" w:rsidR="00654E88" w:rsidRPr="00FD35ED" w:rsidRDefault="00654E88" w:rsidP="00654E88">
      <w:pPr>
        <w:pStyle w:val="ListParagraph"/>
        <w:numPr>
          <w:ilvl w:val="0"/>
          <w:numId w:val="2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</w:rPr>
      </w:pPr>
      <w:r w:rsidRPr="00FD35ED">
        <w:rPr>
          <w:rFonts w:cstheme="minorHAnsi"/>
        </w:rPr>
        <w:t xml:space="preserve">The funding </w:t>
      </w:r>
      <w:r w:rsidR="008256EC">
        <w:rPr>
          <w:rFonts w:cstheme="minorHAnsi"/>
        </w:rPr>
        <w:t xml:space="preserve">is expected </w:t>
      </w:r>
      <w:r w:rsidRPr="00FD35ED">
        <w:rPr>
          <w:rFonts w:cstheme="minorHAnsi"/>
        </w:rPr>
        <w:t xml:space="preserve">to promote the betterment of the community, improve access to STEM-based learning programs, or </w:t>
      </w:r>
      <w:proofErr w:type="gramStart"/>
      <w:r w:rsidRPr="00FD35ED">
        <w:rPr>
          <w:rFonts w:cstheme="minorHAnsi"/>
        </w:rPr>
        <w:t>provide assistance</w:t>
      </w:r>
      <w:proofErr w:type="gramEnd"/>
      <w:r w:rsidRPr="00FD35ED">
        <w:rPr>
          <w:rFonts w:cstheme="minorHAnsi"/>
        </w:rPr>
        <w:t xml:space="preserve"> during crisis. </w:t>
      </w:r>
    </w:p>
    <w:p w14:paraId="4A63AA18" w14:textId="77777777" w:rsidR="00654E88" w:rsidRPr="00FD35ED" w:rsidRDefault="00654E88" w:rsidP="00654E88">
      <w:pPr>
        <w:rPr>
          <w:rFonts w:cstheme="minorHAnsi"/>
        </w:rPr>
      </w:pPr>
      <w:r w:rsidRPr="00FD35ED">
        <w:rPr>
          <w:rFonts w:cstheme="minorHAnsi"/>
        </w:rPr>
        <w:t>Additional items to consider:</w:t>
      </w:r>
    </w:p>
    <w:p w14:paraId="6C812E7C" w14:textId="77777777" w:rsidR="00654E88" w:rsidRDefault="00654E88" w:rsidP="00654E88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</w:rPr>
      </w:pPr>
      <w:r>
        <w:rPr>
          <w:rFonts w:cstheme="minorHAnsi"/>
        </w:rPr>
        <w:t>Only proposals made on the current application form will be considered.</w:t>
      </w:r>
    </w:p>
    <w:p w14:paraId="32E14E19" w14:textId="77777777" w:rsidR="00654E88" w:rsidRDefault="00654E88" w:rsidP="00654E88">
      <w:pPr>
        <w:pStyle w:val="ListParagraph"/>
        <w:numPr>
          <w:ilvl w:val="0"/>
          <w:numId w:val="2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cstheme="minorHAnsi"/>
        </w:rPr>
      </w:pPr>
      <w:r>
        <w:rPr>
          <w:rFonts w:cstheme="minorHAnsi"/>
        </w:rPr>
        <w:t>Applicants requesting more than $10,000 may be asked to make a presentation to the Piedmont Lithium Foundation Board of Directors.</w:t>
      </w:r>
    </w:p>
    <w:p w14:paraId="1A33B43C" w14:textId="24501DB2" w:rsidR="005A6418" w:rsidRDefault="005A641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30900B75" w14:textId="21146085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25C7A011" w14:textId="7654662B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1EE07017" w14:textId="2338EE8F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5A24B35F" w14:textId="4D023208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684633AC" w14:textId="6839345C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759A9652" w14:textId="4685AD04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114B5B95" w14:textId="1305108A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44583475" w14:textId="06E13A6F" w:rsidR="00654E88" w:rsidRDefault="00654E88" w:rsidP="005A641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jc w:val="both"/>
      </w:pPr>
    </w:p>
    <w:p w14:paraId="33D3D607" w14:textId="55A878F6" w:rsidR="00FA3A15" w:rsidRDefault="00FA3A15" w:rsidP="00023933">
      <w:r w:rsidRPr="00961CE9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07F75EA" wp14:editId="4E086EBF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3362325" cy="1095375"/>
            <wp:effectExtent l="0" t="0" r="9525" b="9525"/>
            <wp:wrapSquare wrapText="bothSides"/>
            <wp:docPr id="7" name="Picture 9" descr="Logo, company nam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D7F2809-FDF0-E28C-3020-2CC19BD09F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Logo, company name&#10;&#10;Description automatically generated">
                      <a:extLst>
                        <a:ext uri="{FF2B5EF4-FFF2-40B4-BE49-F238E27FC236}">
                          <a16:creationId xmlns:a16="http://schemas.microsoft.com/office/drawing/2014/main" id="{5D7F2809-FDF0-E28C-3020-2CC19BD09F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62325" cy="1095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355CFE" w14:textId="77777777" w:rsidR="00023933" w:rsidRDefault="00023933" w:rsidP="00023933"/>
    <w:p w14:paraId="3BF11F90" w14:textId="77777777" w:rsidR="00FA3A15" w:rsidRDefault="00FA3A15" w:rsidP="005A6418">
      <w:pPr>
        <w:jc w:val="center"/>
      </w:pPr>
    </w:p>
    <w:p w14:paraId="786F5AF0" w14:textId="77777777" w:rsidR="00FA3A15" w:rsidRDefault="00FA3A15" w:rsidP="005A6418">
      <w:pPr>
        <w:jc w:val="center"/>
      </w:pPr>
    </w:p>
    <w:p w14:paraId="2B4CB4A1" w14:textId="77777777" w:rsidR="00FA3A15" w:rsidRDefault="00FA3A15" w:rsidP="005A6418">
      <w:pPr>
        <w:jc w:val="center"/>
      </w:pPr>
    </w:p>
    <w:p w14:paraId="5DA55202" w14:textId="77777777" w:rsidR="00FA3A15" w:rsidRDefault="00FA3A15" w:rsidP="005A6418">
      <w:pPr>
        <w:jc w:val="center"/>
      </w:pPr>
    </w:p>
    <w:p w14:paraId="292BEB14" w14:textId="77777777" w:rsidR="00FA3A15" w:rsidRDefault="00FA3A15" w:rsidP="005A6418">
      <w:pPr>
        <w:jc w:val="center"/>
      </w:pPr>
    </w:p>
    <w:p w14:paraId="599C93AF" w14:textId="77777777" w:rsidR="00FA3A15" w:rsidRDefault="00FA3A15" w:rsidP="005A6418">
      <w:pPr>
        <w:jc w:val="center"/>
      </w:pPr>
    </w:p>
    <w:p w14:paraId="1A5D9D75" w14:textId="0562C556" w:rsidR="005A6418" w:rsidRPr="00FA3A15" w:rsidRDefault="006F59A6" w:rsidP="005A6418">
      <w:pPr>
        <w:jc w:val="center"/>
        <w:rPr>
          <w:b/>
          <w:bCs/>
        </w:rPr>
      </w:pPr>
      <w:r>
        <w:rPr>
          <w:b/>
          <w:bCs/>
        </w:rPr>
        <w:t>Organization Grant Application Form</w:t>
      </w:r>
    </w:p>
    <w:p w14:paraId="146E5A7D" w14:textId="77777777" w:rsidR="005A6418" w:rsidRDefault="005A6418" w:rsidP="00FA3A15">
      <w:pPr>
        <w:ind w:left="720"/>
        <w:jc w:val="center"/>
      </w:pPr>
    </w:p>
    <w:p w14:paraId="68921DBD" w14:textId="77777777" w:rsidR="005A6418" w:rsidRDefault="005A6418" w:rsidP="00FA3A15">
      <w:pPr>
        <w:ind w:left="720"/>
      </w:pPr>
    </w:p>
    <w:p w14:paraId="156608F0" w14:textId="008F7F3A" w:rsidR="007809BD" w:rsidRDefault="007809BD" w:rsidP="007809BD">
      <w:pPr>
        <w:rPr>
          <w:b/>
          <w:bCs/>
          <w:sz w:val="28"/>
          <w:szCs w:val="28"/>
        </w:rPr>
      </w:pPr>
      <w:r w:rsidRPr="002F36FF">
        <w:rPr>
          <w:b/>
          <w:bCs/>
          <w:sz w:val="28"/>
          <w:szCs w:val="28"/>
        </w:rPr>
        <w:t>Application Questions:</w:t>
      </w:r>
    </w:p>
    <w:p w14:paraId="1C108B5F" w14:textId="77777777" w:rsidR="007809BD" w:rsidRPr="002F36FF" w:rsidRDefault="007809BD" w:rsidP="007809BD">
      <w:pPr>
        <w:rPr>
          <w:b/>
          <w:bCs/>
          <w:sz w:val="28"/>
          <w:szCs w:val="28"/>
        </w:rPr>
      </w:pPr>
    </w:p>
    <w:p w14:paraId="0671A40D" w14:textId="3EB677C9" w:rsidR="007809BD" w:rsidRDefault="007809BD" w:rsidP="007809BD">
      <w:pPr>
        <w:rPr>
          <w:b/>
          <w:bCs/>
        </w:rPr>
      </w:pPr>
      <w:r w:rsidRPr="002F36FF">
        <w:rPr>
          <w:b/>
          <w:bCs/>
        </w:rPr>
        <w:t>Organization</w:t>
      </w:r>
      <w:r>
        <w:rPr>
          <w:b/>
          <w:bCs/>
        </w:rPr>
        <w:t xml:space="preserve"> Name</w:t>
      </w:r>
      <w:r w:rsidRPr="002F36FF">
        <w:rPr>
          <w:b/>
          <w:bCs/>
        </w:rPr>
        <w:t>:</w:t>
      </w:r>
    </w:p>
    <w:p w14:paraId="791E4217" w14:textId="77777777" w:rsidR="007809BD" w:rsidRDefault="007809BD" w:rsidP="007809BD"/>
    <w:p w14:paraId="50AF376D" w14:textId="18DA7806" w:rsidR="007809BD" w:rsidRDefault="007809BD" w:rsidP="007809BD">
      <w:pPr>
        <w:rPr>
          <w:b/>
          <w:bCs/>
        </w:rPr>
      </w:pPr>
      <w:r>
        <w:rPr>
          <w:b/>
          <w:bCs/>
        </w:rPr>
        <w:t>Headquarters location:</w:t>
      </w:r>
    </w:p>
    <w:p w14:paraId="103B47D6" w14:textId="77777777" w:rsidR="007809BD" w:rsidRPr="002F36FF" w:rsidRDefault="007809BD" w:rsidP="007809BD">
      <w:pPr>
        <w:rPr>
          <w:b/>
          <w:bCs/>
        </w:rPr>
      </w:pPr>
    </w:p>
    <w:p w14:paraId="6CEE2CFB" w14:textId="4D3FA56C" w:rsidR="007809BD" w:rsidRDefault="007809BD" w:rsidP="007809BD">
      <w:pPr>
        <w:rPr>
          <w:b/>
          <w:bCs/>
        </w:rPr>
      </w:pPr>
      <w:r w:rsidRPr="002F36FF">
        <w:rPr>
          <w:b/>
          <w:bCs/>
        </w:rPr>
        <w:t>Organization’s Structure</w:t>
      </w:r>
      <w:r>
        <w:rPr>
          <w:b/>
          <w:bCs/>
        </w:rPr>
        <w:t>:</w:t>
      </w:r>
    </w:p>
    <w:p w14:paraId="1DBA016B" w14:textId="77777777" w:rsidR="007809BD" w:rsidRDefault="007809BD" w:rsidP="007809BD">
      <w:pPr>
        <w:rPr>
          <w:b/>
          <w:bCs/>
        </w:rPr>
      </w:pPr>
    </w:p>
    <w:p w14:paraId="084097F7" w14:textId="77777777" w:rsidR="007809BD" w:rsidRDefault="007809BD" w:rsidP="007809BD">
      <w:r>
        <w:t>Is there an Executive Director and department managers?</w:t>
      </w:r>
    </w:p>
    <w:p w14:paraId="31129F18" w14:textId="77777777" w:rsidR="007809BD" w:rsidRDefault="007809BD" w:rsidP="007809BD">
      <w:r>
        <w:t xml:space="preserve">Do you have a Board of Directors?  If so, how many board seats do you have? </w:t>
      </w:r>
    </w:p>
    <w:p w14:paraId="326E36AF" w14:textId="77777777" w:rsidR="007809BD" w:rsidRDefault="007809BD" w:rsidP="007809BD">
      <w:r>
        <w:t>How many full-time and part-time employees do you have?</w:t>
      </w:r>
    </w:p>
    <w:p w14:paraId="49349EAE" w14:textId="77777777" w:rsidR="007809BD" w:rsidRDefault="007809BD" w:rsidP="007809BD">
      <w:r>
        <w:t>Do you employ consultants on contract?</w:t>
      </w:r>
    </w:p>
    <w:p w14:paraId="02B86184" w14:textId="77777777" w:rsidR="007809BD" w:rsidRDefault="007809BD" w:rsidP="007809BD">
      <w:r>
        <w:t>Do you utilize volunteers?  If so, how many?</w:t>
      </w:r>
    </w:p>
    <w:p w14:paraId="7681B26E" w14:textId="77777777" w:rsidR="007809BD" w:rsidRDefault="007809BD" w:rsidP="007809BD"/>
    <w:p w14:paraId="68A72FFB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Mission &amp; History:</w:t>
      </w:r>
    </w:p>
    <w:p w14:paraId="70E89110" w14:textId="77777777" w:rsidR="007809BD" w:rsidRPr="00721730" w:rsidRDefault="007809BD" w:rsidP="007809BD">
      <w:r>
        <w:t>Please provide a brief description of your organization’s mission and history.</w:t>
      </w:r>
    </w:p>
    <w:p w14:paraId="25120DB2" w14:textId="77777777" w:rsidR="007809BD" w:rsidRPr="00721730" w:rsidRDefault="007809BD" w:rsidP="007809BD">
      <w:pPr>
        <w:rPr>
          <w:b/>
          <w:bCs/>
        </w:rPr>
      </w:pPr>
    </w:p>
    <w:p w14:paraId="40A43B4F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Organization: History with the Piedmont Lithium Power for Life Foundation:</w:t>
      </w:r>
    </w:p>
    <w:p w14:paraId="778410C6" w14:textId="77777777" w:rsidR="007809BD" w:rsidRDefault="007809BD" w:rsidP="007809BD">
      <w:r>
        <w:t xml:space="preserve">If the organization has received funding from the Piedmont Lithium Power for Life Foundation in the past, please list date(s) and grant amount(s) starting from the most recent grant received. </w:t>
      </w:r>
    </w:p>
    <w:p w14:paraId="20847C49" w14:textId="77777777" w:rsidR="007809BD" w:rsidRDefault="007809BD" w:rsidP="007809BD"/>
    <w:p w14:paraId="15A0B5D8" w14:textId="77777777" w:rsidR="007809BD" w:rsidRDefault="007809BD" w:rsidP="007809BD"/>
    <w:p w14:paraId="249B7614" w14:textId="77777777" w:rsidR="007809BD" w:rsidRDefault="007809BD" w:rsidP="007809BD">
      <w:pPr>
        <w:rPr>
          <w:b/>
          <w:bCs/>
          <w:sz w:val="28"/>
          <w:szCs w:val="28"/>
        </w:rPr>
      </w:pPr>
    </w:p>
    <w:p w14:paraId="56398F5F" w14:textId="77777777" w:rsidR="007809BD" w:rsidRDefault="007809BD" w:rsidP="007809BD">
      <w:pPr>
        <w:rPr>
          <w:b/>
          <w:bCs/>
          <w:sz w:val="28"/>
          <w:szCs w:val="28"/>
        </w:rPr>
      </w:pPr>
    </w:p>
    <w:p w14:paraId="5BFF531B" w14:textId="77777777" w:rsidR="007809BD" w:rsidRDefault="007809BD" w:rsidP="007809BD">
      <w:pPr>
        <w:rPr>
          <w:b/>
          <w:bCs/>
          <w:sz w:val="28"/>
          <w:szCs w:val="28"/>
        </w:rPr>
      </w:pPr>
    </w:p>
    <w:p w14:paraId="1F785AC4" w14:textId="77777777" w:rsidR="007809BD" w:rsidRDefault="007809BD" w:rsidP="007809BD">
      <w:pPr>
        <w:rPr>
          <w:b/>
          <w:bCs/>
          <w:sz w:val="28"/>
          <w:szCs w:val="28"/>
        </w:rPr>
      </w:pPr>
    </w:p>
    <w:p w14:paraId="70A6FAE0" w14:textId="77777777" w:rsidR="007809BD" w:rsidRDefault="007809BD" w:rsidP="007809BD">
      <w:pPr>
        <w:rPr>
          <w:b/>
          <w:bCs/>
          <w:sz w:val="28"/>
          <w:szCs w:val="28"/>
        </w:rPr>
      </w:pPr>
    </w:p>
    <w:p w14:paraId="24A1B21E" w14:textId="77777777" w:rsidR="007809BD" w:rsidRDefault="007809BD" w:rsidP="007809BD">
      <w:pPr>
        <w:rPr>
          <w:b/>
          <w:bCs/>
          <w:sz w:val="28"/>
          <w:szCs w:val="28"/>
        </w:rPr>
      </w:pPr>
    </w:p>
    <w:p w14:paraId="721EDE46" w14:textId="77777777" w:rsidR="007809BD" w:rsidRDefault="007809BD" w:rsidP="007809BD">
      <w:pPr>
        <w:rPr>
          <w:b/>
          <w:bCs/>
          <w:sz w:val="28"/>
          <w:szCs w:val="28"/>
        </w:rPr>
      </w:pPr>
    </w:p>
    <w:p w14:paraId="516CD138" w14:textId="6A3AF03A" w:rsidR="007809BD" w:rsidRDefault="007809BD" w:rsidP="007809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posal</w:t>
      </w:r>
    </w:p>
    <w:p w14:paraId="56A3428F" w14:textId="77777777" w:rsidR="007809BD" w:rsidRDefault="007809BD" w:rsidP="007809BD">
      <w:pPr>
        <w:rPr>
          <w:b/>
          <w:bCs/>
        </w:rPr>
      </w:pPr>
    </w:p>
    <w:p w14:paraId="503D5365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Project/Proposal Name:</w:t>
      </w:r>
    </w:p>
    <w:p w14:paraId="5BB535A9" w14:textId="77777777" w:rsidR="007809BD" w:rsidRDefault="007809BD" w:rsidP="007809BD">
      <w:pPr>
        <w:rPr>
          <w:b/>
          <w:bCs/>
        </w:rPr>
      </w:pPr>
    </w:p>
    <w:p w14:paraId="51D88AC8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Grant Purpose:</w:t>
      </w:r>
    </w:p>
    <w:p w14:paraId="7B50F431" w14:textId="77777777" w:rsidR="007809BD" w:rsidRDefault="007809BD" w:rsidP="007809BD">
      <w:r>
        <w:t xml:space="preserve">Choose the area that best represents the organization’s request. </w:t>
      </w:r>
    </w:p>
    <w:p w14:paraId="6BB4FE53" w14:textId="77777777" w:rsidR="007809BD" w:rsidRDefault="007809BD" w:rsidP="007809BD">
      <w:pPr>
        <w:pStyle w:val="ListParagraph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General operating support</w:t>
      </w:r>
    </w:p>
    <w:p w14:paraId="198DA02E" w14:textId="77777777" w:rsidR="007809BD" w:rsidRDefault="007809BD" w:rsidP="007809BD">
      <w:pPr>
        <w:pStyle w:val="ListParagraph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Program support</w:t>
      </w:r>
    </w:p>
    <w:p w14:paraId="6946B915" w14:textId="77777777" w:rsidR="007809BD" w:rsidRPr="00164146" w:rsidRDefault="007809BD" w:rsidP="007809BD">
      <w:pPr>
        <w:pStyle w:val="ListParagraph"/>
        <w:numPr>
          <w:ilvl w:val="0"/>
          <w:numId w:val="2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Other</w:t>
      </w:r>
    </w:p>
    <w:p w14:paraId="5937598E" w14:textId="77777777" w:rsidR="007809BD" w:rsidRDefault="007809BD" w:rsidP="007809BD">
      <w:pPr>
        <w:rPr>
          <w:b/>
          <w:bCs/>
        </w:rPr>
      </w:pPr>
    </w:p>
    <w:p w14:paraId="3B739140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Project Location:</w:t>
      </w:r>
    </w:p>
    <w:p w14:paraId="5B9816F8" w14:textId="77777777" w:rsidR="007809BD" w:rsidRDefault="007809BD" w:rsidP="007809BD">
      <w:pPr>
        <w:rPr>
          <w:b/>
          <w:bCs/>
        </w:rPr>
      </w:pPr>
    </w:p>
    <w:p w14:paraId="74B6164F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Proposal</w:t>
      </w:r>
    </w:p>
    <w:p w14:paraId="0882DC53" w14:textId="77777777" w:rsidR="007809BD" w:rsidRDefault="007809BD" w:rsidP="007809BD">
      <w:r>
        <w:t xml:space="preserve">Please provide a brief proposal that outlines the project/program for which funds are sought. This should include a detailed account of how the funds will be utilized, a history of the program, and its goals and objectives. </w:t>
      </w:r>
    </w:p>
    <w:p w14:paraId="1F4B06F0" w14:textId="77777777" w:rsidR="007809BD" w:rsidRDefault="007809BD" w:rsidP="007809BD"/>
    <w:p w14:paraId="1C55F42A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Links to Website &amp; Images (optional)</w:t>
      </w:r>
    </w:p>
    <w:p w14:paraId="2884B3F8" w14:textId="25421147" w:rsidR="007809BD" w:rsidRDefault="007809BD" w:rsidP="007809BD">
      <w:r>
        <w:t xml:space="preserve">Provide links to websites and/or images in reference to your proposal. </w:t>
      </w:r>
    </w:p>
    <w:p w14:paraId="729D8F5B" w14:textId="2191899A" w:rsidR="007809BD" w:rsidRDefault="007809BD" w:rsidP="007809BD"/>
    <w:p w14:paraId="67589004" w14:textId="4B99D6B3" w:rsidR="007809BD" w:rsidRDefault="007809BD" w:rsidP="007809BD"/>
    <w:p w14:paraId="67CE646C" w14:textId="73EF6371" w:rsidR="007809BD" w:rsidRDefault="007809BD" w:rsidP="007809BD"/>
    <w:p w14:paraId="41C6C895" w14:textId="0209D094" w:rsidR="007809BD" w:rsidRDefault="007809BD" w:rsidP="007809BD"/>
    <w:p w14:paraId="4D936614" w14:textId="2ABFDC78" w:rsidR="007809BD" w:rsidRDefault="007809BD" w:rsidP="007809BD"/>
    <w:p w14:paraId="1D79B1DA" w14:textId="60A8ABE5" w:rsidR="007809BD" w:rsidRDefault="007809BD" w:rsidP="007809BD"/>
    <w:p w14:paraId="41D756C5" w14:textId="7D289097" w:rsidR="007809BD" w:rsidRDefault="007809BD" w:rsidP="007809BD"/>
    <w:p w14:paraId="183FE692" w14:textId="667D304D" w:rsidR="007809BD" w:rsidRDefault="007809BD" w:rsidP="007809BD"/>
    <w:p w14:paraId="6BB2DBD4" w14:textId="47A83665" w:rsidR="007809BD" w:rsidRDefault="007809BD" w:rsidP="007809BD"/>
    <w:p w14:paraId="1B3BAD91" w14:textId="5B7E443A" w:rsidR="007809BD" w:rsidRDefault="007809BD" w:rsidP="007809BD"/>
    <w:p w14:paraId="160C59E3" w14:textId="72E113C2" w:rsidR="007809BD" w:rsidRDefault="007809BD" w:rsidP="007809BD"/>
    <w:p w14:paraId="3FBFDF74" w14:textId="3EEC4739" w:rsidR="007809BD" w:rsidRDefault="007809BD" w:rsidP="007809BD"/>
    <w:p w14:paraId="097526A2" w14:textId="6E57CEEB" w:rsidR="007809BD" w:rsidRDefault="007809BD" w:rsidP="007809BD"/>
    <w:p w14:paraId="39AA04CF" w14:textId="4A87415B" w:rsidR="007809BD" w:rsidRDefault="007809BD" w:rsidP="007809BD"/>
    <w:p w14:paraId="41E316D3" w14:textId="3FEF8387" w:rsidR="007809BD" w:rsidRDefault="007809BD" w:rsidP="007809BD"/>
    <w:p w14:paraId="6295BAF1" w14:textId="253194C8" w:rsidR="007809BD" w:rsidRDefault="007809BD" w:rsidP="007809BD"/>
    <w:p w14:paraId="7A257F57" w14:textId="0B931FC6" w:rsidR="007809BD" w:rsidRDefault="007809BD" w:rsidP="007809BD"/>
    <w:p w14:paraId="2636A973" w14:textId="1A0F754D" w:rsidR="007809BD" w:rsidRDefault="007809BD" w:rsidP="007809BD"/>
    <w:p w14:paraId="5E13BA40" w14:textId="35DD1AB1" w:rsidR="007809BD" w:rsidRDefault="007809BD" w:rsidP="007809BD"/>
    <w:p w14:paraId="7E55D249" w14:textId="3D71407E" w:rsidR="007809BD" w:rsidRDefault="007809BD" w:rsidP="007809BD"/>
    <w:p w14:paraId="3CC3F2EC" w14:textId="444B16B5" w:rsidR="007809BD" w:rsidRDefault="007809BD" w:rsidP="007809BD"/>
    <w:p w14:paraId="0FCF4E13" w14:textId="77777777" w:rsidR="007809BD" w:rsidRDefault="007809BD" w:rsidP="007809BD"/>
    <w:p w14:paraId="05F8FA3A" w14:textId="77777777" w:rsidR="007809BD" w:rsidRDefault="007809BD" w:rsidP="007809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posal: Financial Questions</w:t>
      </w:r>
    </w:p>
    <w:p w14:paraId="3BA44156" w14:textId="77777777" w:rsidR="007809BD" w:rsidRDefault="007809BD" w:rsidP="007809BD">
      <w:pPr>
        <w:rPr>
          <w:b/>
          <w:bCs/>
          <w:sz w:val="28"/>
          <w:szCs w:val="28"/>
        </w:rPr>
      </w:pPr>
    </w:p>
    <w:p w14:paraId="276B57E9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Organization Budget Amount</w:t>
      </w:r>
    </w:p>
    <w:p w14:paraId="5C184D0D" w14:textId="77777777" w:rsidR="007809BD" w:rsidRDefault="007809BD" w:rsidP="007809BD">
      <w:r>
        <w:t>Please indicate the dollar amount of your organization’s budget amount for the current fiscal year.</w:t>
      </w:r>
    </w:p>
    <w:p w14:paraId="2B50C989" w14:textId="77777777" w:rsidR="007809BD" w:rsidRDefault="007809BD" w:rsidP="007809BD"/>
    <w:p w14:paraId="55505021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Program Budget Amount</w:t>
      </w:r>
    </w:p>
    <w:p w14:paraId="051EE725" w14:textId="77777777" w:rsidR="007809BD" w:rsidRDefault="007809BD" w:rsidP="007809BD">
      <w:r>
        <w:t xml:space="preserve">If you selected Program Support or Other under Grant Purpose, please indicate the annual program budget amount for the current fiscal year. </w:t>
      </w:r>
    </w:p>
    <w:p w14:paraId="0D96322A" w14:textId="77777777" w:rsidR="007809BD" w:rsidRDefault="007809BD" w:rsidP="007809BD"/>
    <w:p w14:paraId="560F1FD1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Amount Requested</w:t>
      </w:r>
    </w:p>
    <w:p w14:paraId="1D44755C" w14:textId="77777777" w:rsidR="007809BD" w:rsidRDefault="007809BD" w:rsidP="007809BD">
      <w:r>
        <w:t>Provide the dollar amount requested.</w:t>
      </w:r>
    </w:p>
    <w:p w14:paraId="66571B7E" w14:textId="0387377B" w:rsidR="007809BD" w:rsidRDefault="007809BD" w:rsidP="007809BD">
      <w:r>
        <w:t xml:space="preserve">A request </w:t>
      </w:r>
      <w:r w:rsidR="00AC47E2">
        <w:t xml:space="preserve">should </w:t>
      </w:r>
      <w:r>
        <w:t xml:space="preserve">be proportionate to the program and organization’s budget. </w:t>
      </w:r>
    </w:p>
    <w:p w14:paraId="36C69F25" w14:textId="793AA159" w:rsidR="007809BD" w:rsidRDefault="007809BD" w:rsidP="007809BD">
      <w:r>
        <w:t xml:space="preserve">Please do not apply for a multi-year grant.  The Power for Life Foundation </w:t>
      </w:r>
      <w:r w:rsidR="00AC47E2">
        <w:t>is intended for</w:t>
      </w:r>
      <w:r>
        <w:t xml:space="preserve"> annual grants only.</w:t>
      </w:r>
    </w:p>
    <w:p w14:paraId="7CD41745" w14:textId="77777777" w:rsidR="007809BD" w:rsidRDefault="007809BD" w:rsidP="007809BD"/>
    <w:p w14:paraId="6F8DA12F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Fiscal Year/Operating Cycle</w:t>
      </w:r>
    </w:p>
    <w:p w14:paraId="276D704D" w14:textId="77777777" w:rsidR="007809BD" w:rsidRDefault="007809BD" w:rsidP="007809BD">
      <w:pPr>
        <w:rPr>
          <w:noProof/>
        </w:rPr>
      </w:pPr>
      <w:r>
        <w:rPr>
          <w:noProof/>
        </w:rPr>
        <w:t xml:space="preserve">Please indicate organization’s fiscal year or operating cycle. </w:t>
      </w:r>
    </w:p>
    <w:p w14:paraId="2C7A06ED" w14:textId="77777777" w:rsidR="007809BD" w:rsidRDefault="007809BD" w:rsidP="007809BD">
      <w:pPr>
        <w:pStyle w:val="ListParagraph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Calendar Year – 12 consecutive months beginning January to December</w:t>
      </w:r>
    </w:p>
    <w:p w14:paraId="60687A7A" w14:textId="77777777" w:rsidR="007809BD" w:rsidRDefault="007809BD" w:rsidP="007809BD">
      <w:pPr>
        <w:pStyle w:val="ListParagraph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Fiscal Year – 12 consecutive months beginning July to June</w:t>
      </w:r>
    </w:p>
    <w:p w14:paraId="232F85FF" w14:textId="77777777" w:rsidR="007809BD" w:rsidRDefault="007809BD" w:rsidP="007809BD">
      <w:pPr>
        <w:pStyle w:val="ListParagraph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 xml:space="preserve">If other, please specify. </w:t>
      </w:r>
    </w:p>
    <w:p w14:paraId="71343BC9" w14:textId="77777777" w:rsidR="007809BD" w:rsidRDefault="007809BD" w:rsidP="007809BD">
      <w:pPr>
        <w:rPr>
          <w:b/>
          <w:bCs/>
        </w:rPr>
      </w:pPr>
    </w:p>
    <w:p w14:paraId="7BE6780A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Percentage Across Funding Sources</w:t>
      </w:r>
    </w:p>
    <w:p w14:paraId="539818BC" w14:textId="77777777" w:rsidR="007809BD" w:rsidRDefault="007809BD" w:rsidP="007809BD">
      <w:r>
        <w:t>Please list percentages for current funding sources.</w:t>
      </w:r>
    </w:p>
    <w:p w14:paraId="0CF9BCF1" w14:textId="77777777" w:rsidR="007809BD" w:rsidRDefault="007809BD" w:rsidP="007809BD">
      <w:r>
        <w:t>Example:</w:t>
      </w:r>
    </w:p>
    <w:p w14:paraId="63D21874" w14:textId="77777777" w:rsidR="007809BD" w:rsidRDefault="007809BD" w:rsidP="007809BD">
      <w:r>
        <w:tab/>
        <w:t>Government 30%</w:t>
      </w:r>
    </w:p>
    <w:p w14:paraId="0E010F1B" w14:textId="77777777" w:rsidR="007809BD" w:rsidRDefault="007809BD" w:rsidP="007809BD">
      <w:r>
        <w:tab/>
        <w:t xml:space="preserve">Foundations 25% </w:t>
      </w:r>
    </w:p>
    <w:p w14:paraId="59AD470A" w14:textId="77777777" w:rsidR="007809BD" w:rsidRDefault="007809BD" w:rsidP="007809BD">
      <w:r>
        <w:tab/>
        <w:t>Board 5%</w:t>
      </w:r>
    </w:p>
    <w:p w14:paraId="678B285E" w14:textId="77777777" w:rsidR="007809BD" w:rsidRDefault="007809BD" w:rsidP="007809BD">
      <w:r>
        <w:tab/>
        <w:t>Events 10%</w:t>
      </w:r>
    </w:p>
    <w:p w14:paraId="609880E7" w14:textId="77777777" w:rsidR="007809BD" w:rsidRDefault="007809BD" w:rsidP="007809BD">
      <w:r>
        <w:tab/>
        <w:t>Earned 10%</w:t>
      </w:r>
    </w:p>
    <w:p w14:paraId="55960731" w14:textId="77777777" w:rsidR="007809BD" w:rsidRDefault="007809BD" w:rsidP="007809BD">
      <w:r>
        <w:tab/>
        <w:t>Corporations 10%</w:t>
      </w:r>
    </w:p>
    <w:p w14:paraId="779EC481" w14:textId="77777777" w:rsidR="007809BD" w:rsidRDefault="007809BD" w:rsidP="007809BD">
      <w:r>
        <w:tab/>
        <w:t>Individuals 10%</w:t>
      </w:r>
    </w:p>
    <w:p w14:paraId="20E583AC" w14:textId="77777777" w:rsidR="007809BD" w:rsidRDefault="007809BD" w:rsidP="007809BD"/>
    <w:p w14:paraId="1FF92C3C" w14:textId="77777777" w:rsidR="007809BD" w:rsidRDefault="007809BD" w:rsidP="007809BD"/>
    <w:p w14:paraId="3522CFF7" w14:textId="77777777" w:rsidR="007809BD" w:rsidRDefault="007809BD" w:rsidP="007809BD"/>
    <w:p w14:paraId="13910C3A" w14:textId="77777777" w:rsidR="007809BD" w:rsidRDefault="007809BD" w:rsidP="007809BD"/>
    <w:p w14:paraId="3E8ECA36" w14:textId="77777777" w:rsidR="007809BD" w:rsidRDefault="007809BD" w:rsidP="007809BD"/>
    <w:p w14:paraId="06F05BDA" w14:textId="77777777" w:rsidR="007809BD" w:rsidRDefault="007809BD" w:rsidP="007809BD"/>
    <w:p w14:paraId="4E0072B1" w14:textId="77777777" w:rsidR="007809BD" w:rsidRDefault="007809BD" w:rsidP="007809BD"/>
    <w:p w14:paraId="023CC87F" w14:textId="77777777" w:rsidR="007809BD" w:rsidRDefault="007809BD" w:rsidP="007809BD"/>
    <w:p w14:paraId="70E45B98" w14:textId="77777777" w:rsidR="007809BD" w:rsidRDefault="007809BD" w:rsidP="007809BD"/>
    <w:p w14:paraId="039ABD8D" w14:textId="77777777" w:rsidR="007809BD" w:rsidRDefault="007809BD" w:rsidP="007809BD"/>
    <w:p w14:paraId="626680D8" w14:textId="77777777" w:rsidR="007809BD" w:rsidRDefault="007809BD" w:rsidP="007809BD"/>
    <w:p w14:paraId="1169C845" w14:textId="410EE934" w:rsidR="007809BD" w:rsidRDefault="007809BD" w:rsidP="007809BD">
      <w:pPr>
        <w:rPr>
          <w:b/>
          <w:bCs/>
          <w:noProof/>
          <w:sz w:val="28"/>
          <w:szCs w:val="28"/>
        </w:rPr>
      </w:pPr>
      <w:r w:rsidRPr="00482E3B">
        <w:rPr>
          <w:b/>
          <w:bCs/>
          <w:noProof/>
          <w:sz w:val="28"/>
          <w:szCs w:val="28"/>
        </w:rPr>
        <w:t>Supporting Documents</w:t>
      </w:r>
      <w:r>
        <w:rPr>
          <w:b/>
          <w:bCs/>
          <w:noProof/>
          <w:sz w:val="28"/>
          <w:szCs w:val="28"/>
        </w:rPr>
        <w:t>:</w:t>
      </w:r>
    </w:p>
    <w:p w14:paraId="2234C4D4" w14:textId="77777777" w:rsidR="007809BD" w:rsidRPr="00482E3B" w:rsidRDefault="007809BD" w:rsidP="007809BD">
      <w:pPr>
        <w:rPr>
          <w:b/>
          <w:bCs/>
          <w:noProof/>
          <w:sz w:val="28"/>
          <w:szCs w:val="28"/>
        </w:rPr>
      </w:pPr>
    </w:p>
    <w:p w14:paraId="5D6FB09C" w14:textId="77777777" w:rsidR="007809BD" w:rsidRDefault="007809BD" w:rsidP="007809BD">
      <w:pPr>
        <w:rPr>
          <w:noProof/>
        </w:rPr>
      </w:pPr>
      <w:r>
        <w:rPr>
          <w:noProof/>
        </w:rPr>
        <w:t xml:space="preserve">Please provide the following documentation and read the instructions in detail. </w:t>
      </w:r>
    </w:p>
    <w:p w14:paraId="20D74856" w14:textId="77777777" w:rsidR="007809BD" w:rsidRPr="00482E3B" w:rsidRDefault="007809BD" w:rsidP="007809BD">
      <w:r>
        <w:rPr>
          <w:noProof/>
        </w:rPr>
        <w:t>Budget comparisons must include expenses and revenue/income.</w:t>
      </w:r>
    </w:p>
    <w:p w14:paraId="7DFEC1C9" w14:textId="77777777" w:rsidR="007809BD" w:rsidRDefault="007809BD" w:rsidP="007809BD"/>
    <w:p w14:paraId="315D4537" w14:textId="77777777" w:rsidR="007809BD" w:rsidRDefault="007809BD" w:rsidP="007809BD">
      <w:pPr>
        <w:rPr>
          <w:b/>
          <w:bCs/>
        </w:rPr>
      </w:pPr>
      <w:r>
        <w:rPr>
          <w:b/>
          <w:bCs/>
        </w:rPr>
        <w:t>Board of Directors</w:t>
      </w:r>
    </w:p>
    <w:p w14:paraId="623518EF" w14:textId="77777777" w:rsidR="007809BD" w:rsidRDefault="007809BD" w:rsidP="007809BD">
      <w:r>
        <w:t xml:space="preserve">Please upload a list of the organization’s Board of Directors as a PDF file. </w:t>
      </w:r>
    </w:p>
    <w:p w14:paraId="2A0A6D61" w14:textId="77777777" w:rsidR="007809BD" w:rsidRDefault="007809BD" w:rsidP="007809BD">
      <w:r>
        <w:t xml:space="preserve">The list should include each board member’s occupation/title, length of service, and term limits if applicable. </w:t>
      </w:r>
    </w:p>
    <w:p w14:paraId="6D12F2EF" w14:textId="77777777" w:rsidR="007809BD" w:rsidRDefault="007809BD" w:rsidP="007809BD"/>
    <w:p w14:paraId="0AFEACB8" w14:textId="77777777" w:rsidR="007809BD" w:rsidRPr="002D0C05" w:rsidRDefault="007809BD" w:rsidP="007809BD">
      <w:pPr>
        <w:rPr>
          <w:b/>
          <w:bCs/>
        </w:rPr>
      </w:pPr>
      <w:r w:rsidRPr="002D0C05">
        <w:rPr>
          <w:b/>
          <w:bCs/>
        </w:rPr>
        <w:t>501(c)</w:t>
      </w:r>
      <w:r>
        <w:rPr>
          <w:b/>
          <w:bCs/>
        </w:rPr>
        <w:t>(</w:t>
      </w:r>
      <w:r w:rsidRPr="002D0C05">
        <w:rPr>
          <w:b/>
          <w:bCs/>
        </w:rPr>
        <w:t>3</w:t>
      </w:r>
      <w:r>
        <w:rPr>
          <w:b/>
          <w:bCs/>
        </w:rPr>
        <w:t>)</w:t>
      </w:r>
    </w:p>
    <w:p w14:paraId="6734C5EA" w14:textId="77777777" w:rsidR="007809BD" w:rsidRDefault="007809BD" w:rsidP="007809BD">
      <w:r>
        <w:t xml:space="preserve">Please upload the organization’s 501(c)(3) determination letter as a PDF file. </w:t>
      </w:r>
    </w:p>
    <w:p w14:paraId="6E998F40" w14:textId="727BCA9A" w:rsidR="007809BD" w:rsidRPr="00482E3B" w:rsidRDefault="007809BD" w:rsidP="007809BD">
      <w:r>
        <w:t xml:space="preserve">Organizations applying for a grant must have received an IRS determination letter. </w:t>
      </w:r>
    </w:p>
    <w:p w14:paraId="14198403" w14:textId="77777777" w:rsidR="007809BD" w:rsidRDefault="007809BD" w:rsidP="007809BD"/>
    <w:p w14:paraId="31EA2103" w14:textId="77777777" w:rsidR="007809BD" w:rsidRPr="002D0C05" w:rsidRDefault="007809BD" w:rsidP="007809BD">
      <w:pPr>
        <w:rPr>
          <w:b/>
          <w:bCs/>
        </w:rPr>
      </w:pPr>
      <w:r w:rsidRPr="002D0C05">
        <w:rPr>
          <w:b/>
          <w:bCs/>
        </w:rPr>
        <w:t>Organization Budget Comparison (expenses and revenue/income detail)</w:t>
      </w:r>
    </w:p>
    <w:p w14:paraId="7E013339" w14:textId="77777777" w:rsidR="007809BD" w:rsidRPr="002D0C05" w:rsidRDefault="007809BD" w:rsidP="007809BD">
      <w:r w:rsidRPr="002D0C05">
        <w:t>Budget comparisons must include expenses and revenue/income.</w:t>
      </w:r>
    </w:p>
    <w:p w14:paraId="0F170852" w14:textId="77777777" w:rsidR="007809BD" w:rsidRPr="002D0C05" w:rsidRDefault="007809BD" w:rsidP="007809BD">
      <w:r w:rsidRPr="002D0C05">
        <w:t>Please upload a detailed organizational budget comparison for (3) THREE FISCAL years (last year, current year and next year) as one PDF file.</w:t>
      </w:r>
    </w:p>
    <w:p w14:paraId="01A6F9F3" w14:textId="77777777" w:rsidR="007809BD" w:rsidRPr="002D0C05" w:rsidRDefault="007809BD" w:rsidP="007809BD">
      <w:pPr>
        <w:rPr>
          <w:b/>
          <w:bCs/>
        </w:rPr>
      </w:pPr>
    </w:p>
    <w:p w14:paraId="7DCF8FAD" w14:textId="77777777" w:rsidR="007809BD" w:rsidRPr="002D0C05" w:rsidRDefault="007809BD" w:rsidP="007809BD">
      <w:pPr>
        <w:rPr>
          <w:b/>
          <w:bCs/>
        </w:rPr>
      </w:pPr>
      <w:r w:rsidRPr="002D0C05">
        <w:rPr>
          <w:b/>
          <w:bCs/>
        </w:rPr>
        <w:t>Program Budget Comparison (expenses and revenue/income detail)</w:t>
      </w:r>
    </w:p>
    <w:p w14:paraId="1EC7ED17" w14:textId="77777777" w:rsidR="007809BD" w:rsidRPr="002D0C05" w:rsidRDefault="007809BD" w:rsidP="007809BD">
      <w:r w:rsidRPr="002D0C05">
        <w:t>Budget comparisons must include expenses and revenue/income.</w:t>
      </w:r>
    </w:p>
    <w:p w14:paraId="76DF5981" w14:textId="77777777" w:rsidR="007809BD" w:rsidRPr="002D0C05" w:rsidRDefault="007809BD" w:rsidP="007809BD">
      <w:r w:rsidRPr="002D0C05">
        <w:t>If you are applying for Program Support or Other, please upload a detailed program budget comparison for (3) THREE FISCAL years (last year, current year and next year) as one PDF file.</w:t>
      </w:r>
    </w:p>
    <w:p w14:paraId="71799502" w14:textId="77777777" w:rsidR="007809BD" w:rsidRPr="002D0C05" w:rsidRDefault="007809BD" w:rsidP="007809BD">
      <w:pPr>
        <w:rPr>
          <w:b/>
          <w:bCs/>
        </w:rPr>
      </w:pPr>
    </w:p>
    <w:p w14:paraId="60566456" w14:textId="77777777" w:rsidR="007809BD" w:rsidRPr="002D0C05" w:rsidRDefault="007809BD" w:rsidP="007809BD">
      <w:pPr>
        <w:rPr>
          <w:b/>
          <w:bCs/>
        </w:rPr>
      </w:pPr>
      <w:r w:rsidRPr="002D0C05">
        <w:rPr>
          <w:b/>
          <w:bCs/>
        </w:rPr>
        <w:t>Audited Financial Statement</w:t>
      </w:r>
    </w:p>
    <w:p w14:paraId="6D5425C2" w14:textId="77777777" w:rsidR="007809BD" w:rsidRPr="002D0C05" w:rsidRDefault="007809BD" w:rsidP="007809BD">
      <w:r w:rsidRPr="002D0C05">
        <w:t>Please upload the most recent audited financial statement or signed 990 as a PDF file. The audit or signed 990 should not be older than 15 months. Organizations with a budget over $750,000 must upload an independent auditor’s report.</w:t>
      </w:r>
    </w:p>
    <w:p w14:paraId="5039809B" w14:textId="77777777" w:rsidR="007809BD" w:rsidRDefault="007809BD" w:rsidP="007809BD">
      <w:pPr>
        <w:rPr>
          <w:b/>
          <w:bCs/>
        </w:rPr>
      </w:pPr>
    </w:p>
    <w:p w14:paraId="4907A156" w14:textId="77777777" w:rsidR="007809BD" w:rsidRDefault="007809BD" w:rsidP="007809BD">
      <w:pPr>
        <w:rPr>
          <w:b/>
          <w:bCs/>
        </w:rPr>
      </w:pPr>
    </w:p>
    <w:p w14:paraId="44C530B7" w14:textId="77777777" w:rsidR="007809BD" w:rsidRDefault="007809BD" w:rsidP="007809BD">
      <w:pPr>
        <w:rPr>
          <w:b/>
          <w:bCs/>
        </w:rPr>
      </w:pPr>
    </w:p>
    <w:p w14:paraId="5BEAB977" w14:textId="77777777" w:rsidR="007809BD" w:rsidRDefault="007809BD" w:rsidP="007809BD">
      <w:pPr>
        <w:rPr>
          <w:b/>
          <w:bCs/>
        </w:rPr>
      </w:pPr>
    </w:p>
    <w:p w14:paraId="56D9F407" w14:textId="7415599D" w:rsidR="007809BD" w:rsidRDefault="007809BD" w:rsidP="007809BD">
      <w:pPr>
        <w:rPr>
          <w:b/>
          <w:bCs/>
        </w:rPr>
      </w:pPr>
    </w:p>
    <w:p w14:paraId="721BC130" w14:textId="2DCF30AC" w:rsidR="007809BD" w:rsidRDefault="007809BD" w:rsidP="007809BD">
      <w:pPr>
        <w:rPr>
          <w:b/>
          <w:bCs/>
        </w:rPr>
      </w:pPr>
    </w:p>
    <w:p w14:paraId="008AEF0F" w14:textId="6D01CB3E" w:rsidR="007809BD" w:rsidRDefault="007809BD" w:rsidP="007809BD">
      <w:pPr>
        <w:rPr>
          <w:b/>
          <w:bCs/>
        </w:rPr>
      </w:pPr>
    </w:p>
    <w:p w14:paraId="78DEFD96" w14:textId="1DB356CF" w:rsidR="007809BD" w:rsidRDefault="007809BD" w:rsidP="007809BD">
      <w:pPr>
        <w:rPr>
          <w:b/>
          <w:bCs/>
        </w:rPr>
      </w:pPr>
    </w:p>
    <w:p w14:paraId="04160BA9" w14:textId="121864D8" w:rsidR="007809BD" w:rsidRDefault="007809BD" w:rsidP="007809BD">
      <w:pPr>
        <w:rPr>
          <w:b/>
          <w:bCs/>
        </w:rPr>
      </w:pPr>
    </w:p>
    <w:p w14:paraId="4CE15F5A" w14:textId="7D13D1F7" w:rsidR="006D62B5" w:rsidRDefault="006D62B5" w:rsidP="007809BD">
      <w:pPr>
        <w:rPr>
          <w:b/>
          <w:bCs/>
        </w:rPr>
      </w:pPr>
    </w:p>
    <w:p w14:paraId="7C6ADB80" w14:textId="77777777" w:rsidR="006D62B5" w:rsidRDefault="006D62B5" w:rsidP="007809BD">
      <w:pPr>
        <w:rPr>
          <w:b/>
          <w:bCs/>
        </w:rPr>
      </w:pPr>
    </w:p>
    <w:p w14:paraId="02739CAB" w14:textId="77777777" w:rsidR="007809BD" w:rsidRPr="002D0C05" w:rsidRDefault="007809BD" w:rsidP="007809BD">
      <w:pPr>
        <w:rPr>
          <w:b/>
          <w:bCs/>
        </w:rPr>
      </w:pPr>
    </w:p>
    <w:p w14:paraId="284E03B8" w14:textId="77777777" w:rsidR="007809BD" w:rsidRPr="002D0C05" w:rsidRDefault="007809BD" w:rsidP="007809BD">
      <w:pPr>
        <w:rPr>
          <w:b/>
          <w:bCs/>
        </w:rPr>
      </w:pPr>
      <w:r w:rsidRPr="002D0C05">
        <w:rPr>
          <w:b/>
          <w:bCs/>
        </w:rPr>
        <w:lastRenderedPageBreak/>
        <w:t>Funding Sources Comparison (received &amp; projected)</w:t>
      </w:r>
    </w:p>
    <w:p w14:paraId="53F17B24" w14:textId="77777777" w:rsidR="007809BD" w:rsidRDefault="007809BD" w:rsidP="007809BD">
      <w:r w:rsidRPr="002D0C05">
        <w:t>Please upload a comparison list of all received and projected funding sources for (3) THREE FISCAL years (last year, current year and next year) as one PDF file.</w:t>
      </w:r>
    </w:p>
    <w:p w14:paraId="720E07FD" w14:textId="77777777" w:rsidR="007809BD" w:rsidRPr="002D0C05" w:rsidRDefault="007809BD" w:rsidP="007809BD"/>
    <w:p w14:paraId="1F55750A" w14:textId="77777777" w:rsidR="007809BD" w:rsidRPr="002D0C05" w:rsidRDefault="007809BD" w:rsidP="007809BD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2D0C05">
        <w:t>Organize list by type of support: foundations, corporations, government, individuals, board of directors, events.</w:t>
      </w:r>
    </w:p>
    <w:p w14:paraId="2C77CB7D" w14:textId="77777777" w:rsidR="007809BD" w:rsidRPr="002D0C05" w:rsidRDefault="007809BD" w:rsidP="007809BD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2D0C05">
        <w:t>Include foundation and corporation names and dollar amount. For individual and board support, only list the aggregate dollar amount.</w:t>
      </w:r>
    </w:p>
    <w:p w14:paraId="0AC63F7F" w14:textId="77777777" w:rsidR="007809BD" w:rsidRPr="002D0C05" w:rsidRDefault="007809BD" w:rsidP="007809BD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2D0C05">
        <w:t>Specify if amount was received or if it is projected.</w:t>
      </w:r>
    </w:p>
    <w:p w14:paraId="727EB0BE" w14:textId="77777777" w:rsidR="007809BD" w:rsidRPr="002D0C05" w:rsidRDefault="007809BD" w:rsidP="007809BD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</w:pPr>
      <w:r w:rsidRPr="002D0C05">
        <w:t>If organization is applying for Program Support or Other, please include funding sources for the entire organization and for the specific project/program.</w:t>
      </w:r>
    </w:p>
    <w:p w14:paraId="03931A8C" w14:textId="77777777" w:rsidR="003D3E60" w:rsidRPr="006F34CF" w:rsidRDefault="003D3E60" w:rsidP="007809BD">
      <w:pPr>
        <w:ind w:left="720"/>
        <w:rPr>
          <w:rStyle w:val="Hyperlink2"/>
          <w:rFonts w:ascii="Times New Roman" w:eastAsia="Arial Unicode MS" w:hAnsi="Times New Roman" w:cs="Times New Roman"/>
          <w:color w:val="auto"/>
          <w:sz w:val="24"/>
          <w:szCs w:val="24"/>
          <w:u w:val="none"/>
        </w:rPr>
      </w:pPr>
    </w:p>
    <w:sectPr w:rsidR="003D3E60" w:rsidRPr="006F34CF" w:rsidSect="00961CE9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2070" w:right="1138" w:bottom="2127" w:left="1080" w:header="1296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B32F4" w14:textId="77777777" w:rsidR="00E841AF" w:rsidRDefault="00E841AF">
      <w:r>
        <w:separator/>
      </w:r>
    </w:p>
    <w:p w14:paraId="475E7F5A" w14:textId="77777777" w:rsidR="00E841AF" w:rsidRDefault="00E841AF"/>
  </w:endnote>
  <w:endnote w:type="continuationSeparator" w:id="0">
    <w:p w14:paraId="67EA4B47" w14:textId="77777777" w:rsidR="00E841AF" w:rsidRDefault="00E841AF">
      <w:r>
        <w:continuationSeparator/>
      </w:r>
    </w:p>
    <w:p w14:paraId="2256E0D3" w14:textId="77777777" w:rsidR="00E841AF" w:rsidRDefault="00E841AF"/>
  </w:endnote>
  <w:endnote w:type="continuationNotice" w:id="1">
    <w:p w14:paraId="4AEA0B42" w14:textId="77777777" w:rsidR="00E841AF" w:rsidRDefault="00E841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raphik Regular">
    <w:altName w:val="Cambria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raphik Medium">
    <w:altName w:val="Calibri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8549" w14:textId="77777777" w:rsidR="00961CE9" w:rsidRPr="00F05793" w:rsidRDefault="00961CE9" w:rsidP="00961CE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2345" behindDoc="0" locked="0" layoutInCell="1" allowOverlap="1" wp14:anchorId="34F231B0" wp14:editId="4A69038E">
              <wp:simplePos x="0" y="0"/>
              <wp:positionH relativeFrom="column">
                <wp:posOffset>-680720</wp:posOffset>
              </wp:positionH>
              <wp:positionV relativeFrom="paragraph">
                <wp:posOffset>-686012</wp:posOffset>
              </wp:positionV>
              <wp:extent cx="7772400" cy="1307465"/>
              <wp:effectExtent l="0" t="0" r="0" b="6985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07465"/>
                        <a:chOff x="0" y="0"/>
                        <a:chExt cx="7772400" cy="1307465"/>
                      </a:xfrm>
                    </wpg:grpSpPr>
                    <pic:pic xmlns:pic="http://schemas.openxmlformats.org/drawingml/2006/picture">
                      <pic:nvPicPr>
                        <pic:cNvPr id="19" name="Picture 19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30746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0" name="Group 20"/>
                      <wpg:cNvGrpSpPr/>
                      <wpg:grpSpPr>
                        <a:xfrm>
                          <a:off x="465666" y="258233"/>
                          <a:ext cx="1068816" cy="788616"/>
                          <a:chOff x="0" y="0"/>
                          <a:chExt cx="1069340" cy="789892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0" y="376737"/>
                            <a:ext cx="996950" cy="4131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6EB7021" w14:textId="77777777" w:rsidR="00961CE9" w:rsidRDefault="00961CE9" w:rsidP="00961CE9">
                              <w:pPr>
                                <w:spacing w:line="160" w:lineRule="exact"/>
                                <w:rPr>
                                  <w:rFonts w:ascii="Graphik Medium" w:hAnsi="Graphik Medium"/>
                                  <w:b/>
                                  <w:color w:val="F2F2F2" w:themeColor="background1" w:themeShade="F2"/>
                                  <w:spacing w:val="6"/>
                                  <w:sz w:val="11"/>
                                  <w:szCs w:val="11"/>
                                </w:rPr>
                              </w:pPr>
                              <w:r w:rsidRPr="004F4407">
                                <w:rPr>
                                  <w:rFonts w:ascii="Graphik Medium" w:hAnsi="Graphik Medium"/>
                                  <w:b/>
                                  <w:color w:val="F2F2F2" w:themeColor="background1" w:themeShade="F2"/>
                                  <w:spacing w:val="6"/>
                                  <w:sz w:val="11"/>
                                  <w:szCs w:val="11"/>
                                </w:rPr>
                                <w:t>PIEDMONT LITHIUM INC</w:t>
                              </w:r>
                            </w:p>
                            <w:p w14:paraId="31395A1C" w14:textId="77777777" w:rsidR="00961CE9" w:rsidRPr="00946CC3" w:rsidRDefault="006D62B5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  <w:u w:val="single"/>
                                </w:rPr>
                              </w:pPr>
                              <w:hyperlink r:id="rId2" w:history="1">
                                <w:r w:rsidR="00961CE9" w:rsidRPr="00946CC3">
                                  <w:rPr>
                                    <w:rFonts w:asciiTheme="minorHAnsi" w:hAnsiTheme="minorHAnsi"/>
                                    <w:color w:val="FFFFFF" w:themeColor="background1"/>
                                    <w:sz w:val="15"/>
                                    <w:szCs w:val="15"/>
                                  </w:rPr>
                                  <w:t>piedmontlithium.com</w:t>
                                </w:r>
                              </w:hyperlink>
                            </w:p>
                            <w:p w14:paraId="0042BFE3" w14:textId="77777777" w:rsidR="00961CE9" w:rsidRPr="00F20BF0" w:rsidRDefault="00961CE9" w:rsidP="00961CE9">
                              <w:pPr>
                                <w:tabs>
                                  <w:tab w:val="left" w:pos="450"/>
                                </w:tabs>
                                <w:spacing w:line="160" w:lineRule="exact"/>
                                <w:rPr>
                                  <w:rFonts w:asciiTheme="majorHAnsi" w:hAnsiTheme="majorHAnsi"/>
                                  <w:color w:val="F2F2F2" w:themeColor="background1" w:themeShade="F2"/>
                                  <w:spacing w:val="-4"/>
                                  <w:sz w:val="12"/>
                                  <w:szCs w:val="18"/>
                                </w:rPr>
                              </w:pPr>
                            </w:p>
                            <w:p w14:paraId="1BC82788" w14:textId="77777777" w:rsidR="00961CE9" w:rsidRPr="004F4407" w:rsidRDefault="00961CE9" w:rsidP="00961CE9">
                              <w:pPr>
                                <w:spacing w:line="280" w:lineRule="exact"/>
                                <w:rPr>
                                  <w:rFonts w:ascii="Graphik Medium" w:hAnsi="Graphik Medium"/>
                                  <w:b/>
                                  <w:color w:val="F2F2F2" w:themeColor="background1" w:themeShade="F2"/>
                                  <w:spacing w:val="6"/>
                                  <w:sz w:val="11"/>
                                  <w:szCs w:val="1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 descr="A black and white logo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340" cy="34734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3" name="Group 7"/>
                      <wpg:cNvGrpSpPr/>
                      <wpg:grpSpPr>
                        <a:xfrm>
                          <a:off x="3657600" y="203200"/>
                          <a:ext cx="1527696" cy="920580"/>
                          <a:chOff x="0" y="0"/>
                          <a:chExt cx="1528819" cy="921452"/>
                        </a:xfrm>
                      </wpg:grpSpPr>
                      <wps:wsp>
                        <wps:cNvPr id="24" name="Text Box 24"/>
                        <wps:cNvSpPr txBox="1"/>
                        <wps:spPr>
                          <a:xfrm>
                            <a:off x="204768" y="0"/>
                            <a:ext cx="1324051" cy="9214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DA2D1E" w14:textId="77777777" w:rsidR="00961CE9" w:rsidRPr="00946CC3" w:rsidRDefault="00961CE9" w:rsidP="00961CE9">
                              <w:pPr>
                                <w:spacing w:line="280" w:lineRule="exact"/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 w:rsidRPr="00946CC3"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Australia</w:t>
                              </w:r>
                              <w:r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 xml:space="preserve"> Address</w:t>
                              </w:r>
                            </w:p>
                            <w:p w14:paraId="6301938A" w14:textId="77777777" w:rsidR="00961CE9" w:rsidRPr="005C24B4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 w:rsidRPr="005C24B4"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 xml:space="preserve">Level 9, 28 The Esplanade </w:t>
                              </w:r>
                            </w:p>
                            <w:p w14:paraId="4E860573" w14:textId="77777777" w:rsidR="00961CE9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 w:rsidRPr="005C24B4"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Perth WA 6000</w:t>
                              </w:r>
                            </w:p>
                            <w:p w14:paraId="068BF156" w14:textId="77777777" w:rsidR="00961CE9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+61 8 9322 6322</w:t>
                              </w:r>
                            </w:p>
                            <w:p w14:paraId="41B61A94" w14:textId="77777777" w:rsidR="00961CE9" w:rsidRPr="003C54C7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ARBN 647 286 36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Picture 26" descr="Shap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521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7" name="Group 27"/>
                      <wpg:cNvGrpSpPr/>
                      <wpg:grpSpPr>
                        <a:xfrm>
                          <a:off x="5520266" y="198967"/>
                          <a:ext cx="1789823" cy="715654"/>
                          <a:chOff x="-9780" y="0"/>
                          <a:chExt cx="1791031" cy="716890"/>
                        </a:xfrm>
                      </wpg:grpSpPr>
                      <wps:wsp>
                        <wps:cNvPr id="28" name="Text Box 28"/>
                        <wps:cNvSpPr txBox="1"/>
                        <wps:spPr>
                          <a:xfrm>
                            <a:off x="226771" y="0"/>
                            <a:ext cx="1554480" cy="716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EEF9AF" w14:textId="77777777" w:rsidR="00961CE9" w:rsidRDefault="006D62B5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</w:rPr>
                              </w:pPr>
                              <w:hyperlink r:id="rId6" w:history="1">
                                <w:r w:rsidR="00961CE9" w:rsidRPr="004F0C36">
                                  <w:rPr>
                                    <w:rFonts w:asciiTheme="minorHAnsi" w:hAnsiTheme="minorHAnsi"/>
                                    <w:color w:val="FFFFFF" w:themeColor="background1"/>
                                    <w:sz w:val="15"/>
                                    <w:szCs w:val="15"/>
                                  </w:rPr>
                                  <w:t>info@piedmontlithium.com</w:t>
                                </w:r>
                              </w:hyperlink>
                            </w:p>
                            <w:p w14:paraId="68ED7575" w14:textId="77777777" w:rsidR="00961CE9" w:rsidRPr="003C54C7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</w:rPr>
                                <w:t>www.piedmontlithium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29" descr="Shape, arrow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9780" y="49968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30" name="Group 30"/>
                      <wpg:cNvGrpSpPr/>
                      <wpg:grpSpPr>
                        <a:xfrm>
                          <a:off x="1803400" y="207433"/>
                          <a:ext cx="1622265" cy="781637"/>
                          <a:chOff x="0" y="0"/>
                          <a:chExt cx="1528877" cy="782320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204826" y="0"/>
                            <a:ext cx="1324051" cy="782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6FCBC0E" w14:textId="77777777" w:rsidR="00961CE9" w:rsidRPr="00946CC3" w:rsidRDefault="00961CE9" w:rsidP="00961CE9">
                              <w:pPr>
                                <w:spacing w:line="280" w:lineRule="exact"/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Head Office – United States</w:t>
                              </w:r>
                            </w:p>
                            <w:p w14:paraId="58C76EE1" w14:textId="77777777" w:rsidR="00961CE9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42 E Catawba Street</w:t>
                              </w:r>
                            </w:p>
                            <w:p w14:paraId="75F58913" w14:textId="77777777" w:rsidR="00961CE9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Belmont, NC 28012</w:t>
                              </w:r>
                            </w:p>
                            <w:p w14:paraId="679887D9" w14:textId="77777777" w:rsidR="00961CE9" w:rsidRPr="003C54C7" w:rsidRDefault="00961CE9" w:rsidP="00961CE9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704 461 8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32" descr="Shap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521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3" name="Picture 5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brightnessContrast brigh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24566" y="787400"/>
                          <a:ext cx="116840" cy="1168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" name="Picture 12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brightnessContrast brigh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70300" y="791633"/>
                          <a:ext cx="116840" cy="1168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5" name="Picture 35" descr="A picture containing building, window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brightnessContrast brigh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28733" y="452967"/>
                          <a:ext cx="118110" cy="1181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4F231B0" id="Group 17" o:spid="_x0000_s1026" style="position:absolute;margin-left:-53.6pt;margin-top:-54pt;width:612pt;height:102.95pt;z-index:251662345" coordsize="77724,1307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" o:spid="_x0000_s1027" type="#_x0000_t75" style="position:absolute;width:77724;height:13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">
                <v:imagedata r:id="rId13" o:title=""/>
              </v:shape>
              <v:group id="Group 20" o:spid="_x0000_s1028" style="position:absolute;left:4656;top:2582;width:10688;height:7886" coordsize="10693,7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9" type="#_x0000_t202" style="position:absolute;top:3767;width:9969;height:4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" filled="f" stroked="f" strokeweight=".5pt">
                  <v:textbox inset="0,0,0,0">
                    <w:txbxContent>
                      <w:p w14:paraId="26EB7021" w14:textId="77777777" w:rsidR="00961CE9" w:rsidRDefault="00961CE9" w:rsidP="00961CE9">
                        <w:pPr>
                          <w:spacing w:line="160" w:lineRule="exact"/>
                          <w:rPr>
                            <w:rFonts w:ascii="Graphik Medium" w:hAnsi="Graphik Medium"/>
                            <w:b/>
                            <w:color w:val="F2F2F2" w:themeColor="background1" w:themeShade="F2"/>
                            <w:spacing w:val="6"/>
                            <w:sz w:val="11"/>
                            <w:szCs w:val="11"/>
                          </w:rPr>
                        </w:pPr>
                        <w:r w:rsidRPr="004F4407">
                          <w:rPr>
                            <w:rFonts w:ascii="Graphik Medium" w:hAnsi="Graphik Medium"/>
                            <w:b/>
                            <w:color w:val="F2F2F2" w:themeColor="background1" w:themeShade="F2"/>
                            <w:spacing w:val="6"/>
                            <w:sz w:val="11"/>
                            <w:szCs w:val="11"/>
                          </w:rPr>
                          <w:t>PIEDMONT LITHIUM INC</w:t>
                        </w:r>
                      </w:p>
                      <w:p w14:paraId="31395A1C" w14:textId="77777777" w:rsidR="00961CE9" w:rsidRPr="00946CC3" w:rsidRDefault="00AC47E2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  <w:u w:val="single"/>
                          </w:rPr>
                        </w:pPr>
                        <w:hyperlink r:id="rId14" w:history="1">
                          <w:r w:rsidR="00961CE9" w:rsidRPr="00946CC3">
                            <w:rPr>
                              <w:rFonts w:asciiTheme="minorHAnsi" w:hAnsiTheme="minorHAnsi"/>
                              <w:color w:val="FFFFFF" w:themeColor="background1"/>
                              <w:sz w:val="15"/>
                              <w:szCs w:val="15"/>
                            </w:rPr>
                            <w:t>piedmontlithium.com</w:t>
                          </w:r>
                        </w:hyperlink>
                      </w:p>
                      <w:p w14:paraId="0042BFE3" w14:textId="77777777" w:rsidR="00961CE9" w:rsidRPr="00F20BF0" w:rsidRDefault="00961CE9" w:rsidP="00961CE9">
                        <w:pPr>
                          <w:tabs>
                            <w:tab w:val="left" w:pos="450"/>
                          </w:tabs>
                          <w:spacing w:line="160" w:lineRule="exact"/>
                          <w:rPr>
                            <w:rFonts w:asciiTheme="majorHAnsi" w:hAnsiTheme="majorHAnsi"/>
                            <w:color w:val="F2F2F2" w:themeColor="background1" w:themeShade="F2"/>
                            <w:spacing w:val="-4"/>
                            <w:sz w:val="12"/>
                            <w:szCs w:val="18"/>
                          </w:rPr>
                        </w:pPr>
                      </w:p>
                      <w:p w14:paraId="1BC82788" w14:textId="77777777" w:rsidR="00961CE9" w:rsidRPr="004F4407" w:rsidRDefault="00961CE9" w:rsidP="00961CE9">
                        <w:pPr>
                          <w:spacing w:line="280" w:lineRule="exact"/>
                          <w:rPr>
                            <w:rFonts w:ascii="Graphik Medium" w:hAnsi="Graphik Medium"/>
                            <w:b/>
                            <w:color w:val="F2F2F2" w:themeColor="background1" w:themeShade="F2"/>
                            <w:spacing w:val="6"/>
                            <w:sz w:val="11"/>
                            <w:szCs w:val="11"/>
                          </w:rPr>
                        </w:pPr>
                      </w:p>
                    </w:txbxContent>
                  </v:textbox>
                </v:shape>
                <v:shape id="Picture 22" o:spid="_x0000_s1030" type="#_x0000_t75" alt="A black and white logo&#10;&#10;Description automatically generated with low confidence" style="position:absolute;width:10693;height:34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">
                  <v:imagedata r:id="rId15" o:title="A black and white logo&#10;&#10;Description automatically generated with low confidence"/>
                </v:shape>
              </v:group>
              <v:group id="Group 7" o:spid="_x0000_s1031" style="position:absolute;left:36576;top:2032;width:15276;height:9205" coordsize="15288,9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Text Box 24" o:spid="_x0000_s1032" type="#_x0000_t202" style="position:absolute;left:2047;width:13241;height:9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    <v:textbox inset="0,0,0,0">
                    <w:txbxContent>
                      <w:p w14:paraId="0EDA2D1E" w14:textId="77777777" w:rsidR="00961CE9" w:rsidRPr="00946CC3" w:rsidRDefault="00961CE9" w:rsidP="00961CE9">
                        <w:pPr>
                          <w:spacing w:line="280" w:lineRule="exact"/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 w:rsidRPr="00946CC3"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  <w:t>Australia</w:t>
                        </w:r>
                        <w:r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  <w:t xml:space="preserve"> Address</w:t>
                        </w:r>
                      </w:p>
                      <w:p w14:paraId="6301938A" w14:textId="77777777" w:rsidR="00961CE9" w:rsidRPr="005C24B4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 w:rsidRPr="005C24B4"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 xml:space="preserve">Level 9, 28 The Esplanade </w:t>
                        </w:r>
                      </w:p>
                      <w:p w14:paraId="4E860573" w14:textId="77777777" w:rsidR="00961CE9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 w:rsidRPr="005C24B4"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Perth WA 6000</w:t>
                        </w:r>
                      </w:p>
                      <w:p w14:paraId="068BF156" w14:textId="77777777" w:rsidR="00961CE9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+61 8 9322 6322</w:t>
                        </w:r>
                      </w:p>
                      <w:p w14:paraId="41B61A94" w14:textId="77777777" w:rsidR="00961CE9" w:rsidRPr="003C54C7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ARBN 647 286 360</w:t>
                        </w:r>
                      </w:p>
                    </w:txbxContent>
                  </v:textbox>
                </v:shape>
                <v:shape id="Picture 26" o:spid="_x0000_s1033" type="#_x0000_t75" alt="Shape&#10;&#10;Description automatically generated with low confidence" style="position:absolute;top:585;width:1352;height:1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">
                  <v:imagedata r:id="rId16" o:title="Shape&#10;&#10;Description automatically generated with low confidence"/>
                </v:shape>
              </v:group>
              <v:group id="Group 27" o:spid="_x0000_s1034" style="position:absolute;left:55202;top:1989;width:17898;height:7157" coordorigin="-97" coordsize="17910,7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<v:shape id="Text Box 28" o:spid="_x0000_s1035" type="#_x0000_t202" style="position:absolute;left:2267;width:15545;height:7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16EEF9AF" w14:textId="77777777" w:rsidR="00961CE9" w:rsidRDefault="00AC47E2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</w:rPr>
                        </w:pPr>
                        <w:hyperlink r:id="rId17" w:history="1">
                          <w:r w:rsidR="00961CE9" w:rsidRPr="004F0C36">
                            <w:rPr>
                              <w:rFonts w:asciiTheme="minorHAnsi" w:hAnsiTheme="minorHAnsi"/>
                              <w:color w:val="FFFFFF" w:themeColor="background1"/>
                              <w:sz w:val="15"/>
                              <w:szCs w:val="15"/>
                            </w:rPr>
                            <w:t>info@piedmontlithium.com</w:t>
                          </w:r>
                        </w:hyperlink>
                      </w:p>
                      <w:p w14:paraId="68ED7575" w14:textId="77777777" w:rsidR="00961CE9" w:rsidRPr="003C54C7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</w:rPr>
                          <w:t>www.piedmontlithium.com</w:t>
                        </w:r>
                      </w:p>
                    </w:txbxContent>
                  </v:textbox>
                </v:shape>
                <v:shape id="Picture 29" o:spid="_x0000_s1036" type="#_x0000_t75" alt="Shape, arrow&#10;&#10;Description automatically generated" style="position:absolute;left:-97;top:499;width:1351;height:1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">
                  <v:imagedata r:id="rId18" o:title="Shape, arrow&#10;&#10;Description automatically generated"/>
                </v:shape>
              </v:group>
              <v:group id="Group 30" o:spid="_x0000_s1037" style="position:absolute;left:18034;top:2074;width:16222;height:7816" coordsize="15288,7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shape id="Text Box 31" o:spid="_x0000_s1038" type="#_x0000_t202" style="position:absolute;left:2048;width:13240;height:7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" filled="f" stroked="f" strokeweight=".5pt">
                  <v:textbox inset="0,0,0,0">
                    <w:txbxContent>
                      <w:p w14:paraId="76FCBC0E" w14:textId="77777777" w:rsidR="00961CE9" w:rsidRPr="00946CC3" w:rsidRDefault="00961CE9" w:rsidP="00961CE9">
                        <w:pPr>
                          <w:spacing w:line="280" w:lineRule="exact"/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  <w:t>Head Office – United States</w:t>
                        </w:r>
                      </w:p>
                      <w:p w14:paraId="58C76EE1" w14:textId="77777777" w:rsidR="00961CE9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42 E Catawba Street</w:t>
                        </w:r>
                      </w:p>
                      <w:p w14:paraId="75F58913" w14:textId="77777777" w:rsidR="00961CE9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Belmont, NC 28012</w:t>
                        </w:r>
                      </w:p>
                      <w:p w14:paraId="679887D9" w14:textId="77777777" w:rsidR="00961CE9" w:rsidRPr="003C54C7" w:rsidRDefault="00961CE9" w:rsidP="00961CE9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704 461 8000</w:t>
                        </w:r>
                      </w:p>
                    </w:txbxContent>
                  </v:textbox>
                </v:shape>
                <v:shape id="Picture 32" o:spid="_x0000_s1039" type="#_x0000_t75" alt="Shape&#10;&#10;Description automatically generated with low confidence" style="position:absolute;top:585;width:1352;height:1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">
                  <v:imagedata r:id="rId16" o:title="Shape&#10;&#10;Description automatically generated with low confidence"/>
                </v:shape>
              </v:group>
              <v:shape id="Picture 5" o:spid="_x0000_s1040" type="#_x0000_t75" alt="Icon&#10;&#10;Description automatically generated" style="position:absolute;left:18245;top:7874;width:1169;height:1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">
                <v:imagedata r:id="rId19" o:title="Icon&#10;&#10;Description automatically generated"/>
              </v:shape>
              <v:shape id="Picture 12" o:spid="_x0000_s1041" type="#_x0000_t75" alt="Icon&#10;&#10;Description automatically generated" style="position:absolute;left:36703;top:7916;width:1168;height:1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">
                <v:imagedata r:id="rId19" o:title="Icon&#10;&#10;Description automatically generated"/>
              </v:shape>
              <v:shape id="Picture 35" o:spid="_x0000_s1042" type="#_x0000_t75" alt="A picture containing building, window&#10;&#10;Description automatically generated" style="position:absolute;left:55287;top:4529;width:1181;height:1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">
                <v:imagedata r:id="rId20" o:title="A picture containing building, window&#10;&#10;Description automatically generated"/>
              </v:shape>
            </v:group>
          </w:pict>
        </mc:Fallback>
      </mc:AlternateContent>
    </w:r>
  </w:p>
  <w:p w14:paraId="04C4AD8A" w14:textId="41EFC87E" w:rsidR="004F5875" w:rsidRPr="009B09D9" w:rsidRDefault="009B09D9" w:rsidP="009B09D9">
    <w:pPr>
      <w:pStyle w:val="Footer"/>
      <w:jc w:val="right"/>
    </w:pPr>
    <w:r w:rsidRPr="00D06452">
      <w:rPr>
        <w:rFonts w:asciiTheme="minorHAnsi" w:hAnsiTheme="minorHAnsi"/>
        <w:color w:val="808080"/>
        <w:sz w:val="18"/>
        <w:szCs w:val="18"/>
        <w:u w:color="808080"/>
      </w:rPr>
      <w:fldChar w:fldCharType="begin"/>
    </w:r>
    <w:r w:rsidRPr="00D06452">
      <w:rPr>
        <w:rFonts w:asciiTheme="minorHAnsi" w:hAnsiTheme="minorHAnsi"/>
        <w:color w:val="808080"/>
        <w:sz w:val="18"/>
        <w:szCs w:val="18"/>
        <w:u w:color="808080"/>
      </w:rPr>
      <w:instrText xml:space="preserve"> PAGE </w:instrText>
    </w:r>
    <w:r w:rsidRPr="00D06452">
      <w:rPr>
        <w:rFonts w:asciiTheme="minorHAnsi" w:hAnsiTheme="minorHAnsi"/>
        <w:color w:val="808080"/>
        <w:sz w:val="18"/>
        <w:szCs w:val="18"/>
        <w:u w:color="808080"/>
      </w:rPr>
      <w:fldChar w:fldCharType="separate"/>
    </w:r>
    <w:r>
      <w:rPr>
        <w:color w:val="808080"/>
        <w:sz w:val="18"/>
        <w:szCs w:val="18"/>
        <w:u w:color="808080"/>
      </w:rPr>
      <w:t>2</w:t>
    </w:r>
    <w:r w:rsidRPr="00D06452">
      <w:rPr>
        <w:rFonts w:asciiTheme="minorHAnsi" w:hAnsiTheme="minorHAnsi"/>
        <w:color w:val="808080"/>
        <w:sz w:val="18"/>
        <w:szCs w:val="18"/>
        <w:u w:color="80808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22339" w14:textId="0C849327" w:rsidR="00DF12AB" w:rsidRPr="00F05793" w:rsidRDefault="00DA04B6" w:rsidP="00F0579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97" behindDoc="0" locked="0" layoutInCell="1" allowOverlap="1" wp14:anchorId="41331238" wp14:editId="550DFABC">
              <wp:simplePos x="0" y="0"/>
              <wp:positionH relativeFrom="column">
                <wp:posOffset>-680720</wp:posOffset>
              </wp:positionH>
              <wp:positionV relativeFrom="paragraph">
                <wp:posOffset>-686012</wp:posOffset>
              </wp:positionV>
              <wp:extent cx="7772400" cy="1307465"/>
              <wp:effectExtent l="0" t="0" r="0" b="698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07465"/>
                        <a:chOff x="0" y="0"/>
                        <a:chExt cx="7772400" cy="1307465"/>
                      </a:xfrm>
                    </wpg:grpSpPr>
                    <pic:pic xmlns:pic="http://schemas.openxmlformats.org/drawingml/2006/picture">
                      <pic:nvPicPr>
                        <pic:cNvPr id="42" name="Picture 4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2400" cy="130746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" name="Group 2"/>
                      <wpg:cNvGrpSpPr/>
                      <wpg:grpSpPr>
                        <a:xfrm>
                          <a:off x="465666" y="258233"/>
                          <a:ext cx="1068816" cy="788616"/>
                          <a:chOff x="0" y="0"/>
                          <a:chExt cx="1069340" cy="789892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376737"/>
                            <a:ext cx="996950" cy="4131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3D11FE" w14:textId="77777777" w:rsidR="00F05793" w:rsidRDefault="00F05793" w:rsidP="00F05793">
                              <w:pPr>
                                <w:spacing w:line="160" w:lineRule="exact"/>
                                <w:rPr>
                                  <w:rFonts w:ascii="Graphik Medium" w:hAnsi="Graphik Medium"/>
                                  <w:b/>
                                  <w:color w:val="F2F2F2" w:themeColor="background1" w:themeShade="F2"/>
                                  <w:spacing w:val="6"/>
                                  <w:sz w:val="11"/>
                                  <w:szCs w:val="11"/>
                                </w:rPr>
                              </w:pPr>
                              <w:r w:rsidRPr="004F4407">
                                <w:rPr>
                                  <w:rFonts w:ascii="Graphik Medium" w:hAnsi="Graphik Medium"/>
                                  <w:b/>
                                  <w:color w:val="F2F2F2" w:themeColor="background1" w:themeShade="F2"/>
                                  <w:spacing w:val="6"/>
                                  <w:sz w:val="11"/>
                                  <w:szCs w:val="11"/>
                                </w:rPr>
                                <w:t>PIEDMONT LITHIUM INC</w:t>
                              </w:r>
                            </w:p>
                            <w:p w14:paraId="33E7EA88" w14:textId="77777777" w:rsidR="00F05793" w:rsidRPr="00946CC3" w:rsidRDefault="006D62B5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  <w:u w:val="single"/>
                                </w:rPr>
                              </w:pPr>
                              <w:hyperlink r:id="rId2" w:history="1">
                                <w:r w:rsidR="00F05793" w:rsidRPr="00946CC3">
                                  <w:rPr>
                                    <w:rFonts w:asciiTheme="minorHAnsi" w:hAnsiTheme="minorHAnsi"/>
                                    <w:color w:val="FFFFFF" w:themeColor="background1"/>
                                    <w:sz w:val="15"/>
                                    <w:szCs w:val="15"/>
                                  </w:rPr>
                                  <w:t>piedmontlithium.com</w:t>
                                </w:r>
                              </w:hyperlink>
                            </w:p>
                            <w:p w14:paraId="631D3227" w14:textId="77777777" w:rsidR="00F05793" w:rsidRPr="00F20BF0" w:rsidRDefault="00F05793" w:rsidP="00F05793">
                              <w:pPr>
                                <w:tabs>
                                  <w:tab w:val="left" w:pos="450"/>
                                </w:tabs>
                                <w:spacing w:line="160" w:lineRule="exact"/>
                                <w:rPr>
                                  <w:rFonts w:asciiTheme="majorHAnsi" w:hAnsiTheme="majorHAnsi"/>
                                  <w:color w:val="F2F2F2" w:themeColor="background1" w:themeShade="F2"/>
                                  <w:spacing w:val="-4"/>
                                  <w:sz w:val="12"/>
                                  <w:szCs w:val="18"/>
                                </w:rPr>
                              </w:pPr>
                            </w:p>
                            <w:p w14:paraId="7219FEB2" w14:textId="77777777" w:rsidR="00F05793" w:rsidRPr="004F4407" w:rsidRDefault="00F05793" w:rsidP="00F05793">
                              <w:pPr>
                                <w:spacing w:line="280" w:lineRule="exact"/>
                                <w:rPr>
                                  <w:rFonts w:ascii="Graphik Medium" w:hAnsi="Graphik Medium"/>
                                  <w:b/>
                                  <w:color w:val="F2F2F2" w:themeColor="background1" w:themeShade="F2"/>
                                  <w:spacing w:val="6"/>
                                  <w:sz w:val="11"/>
                                  <w:szCs w:val="1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 descr="A black and white logo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340" cy="34734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5" name="Group 7"/>
                      <wpg:cNvGrpSpPr/>
                      <wpg:grpSpPr>
                        <a:xfrm>
                          <a:off x="3657600" y="203200"/>
                          <a:ext cx="1527696" cy="920580"/>
                          <a:chOff x="0" y="0"/>
                          <a:chExt cx="1528819" cy="921452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204768" y="0"/>
                            <a:ext cx="1324051" cy="9214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4CEE85" w14:textId="77777777" w:rsidR="00F05793" w:rsidRPr="00946CC3" w:rsidRDefault="00F05793" w:rsidP="00F05793">
                              <w:pPr>
                                <w:spacing w:line="280" w:lineRule="exact"/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 w:rsidRPr="00946CC3"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Australia</w:t>
                              </w:r>
                              <w:r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 xml:space="preserve"> Address</w:t>
                              </w:r>
                            </w:p>
                            <w:p w14:paraId="246747E6" w14:textId="77777777" w:rsidR="00F05793" w:rsidRPr="005C24B4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 w:rsidRPr="005C24B4"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 xml:space="preserve">Level 9, 28 The Esplanade </w:t>
                              </w:r>
                            </w:p>
                            <w:p w14:paraId="293E0564" w14:textId="77777777" w:rsidR="00F05793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 w:rsidRPr="005C24B4"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Perth WA 6000</w:t>
                              </w:r>
                            </w:p>
                            <w:p w14:paraId="4B61A811" w14:textId="77777777" w:rsidR="00F05793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+61 8 9322 6322</w:t>
                              </w:r>
                            </w:p>
                            <w:p w14:paraId="7C796CBD" w14:textId="77777777" w:rsidR="00F05793" w:rsidRPr="003C54C7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ARBN 647 286 36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Shap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521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6" name="Group 6"/>
                      <wpg:cNvGrpSpPr/>
                      <wpg:grpSpPr>
                        <a:xfrm>
                          <a:off x="5520266" y="198967"/>
                          <a:ext cx="1789823" cy="715654"/>
                          <a:chOff x="-9780" y="0"/>
                          <a:chExt cx="1791031" cy="716890"/>
                        </a:xfrm>
                      </wpg:grpSpPr>
                      <wps:wsp>
                        <wps:cNvPr id="10" name="Text Box 10"/>
                        <wps:cNvSpPr txBox="1"/>
                        <wps:spPr>
                          <a:xfrm>
                            <a:off x="226771" y="0"/>
                            <a:ext cx="1554480" cy="716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4D8353" w14:textId="77777777" w:rsidR="00F05793" w:rsidRDefault="006D62B5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</w:rPr>
                              </w:pPr>
                              <w:hyperlink r:id="rId6" w:history="1">
                                <w:r w:rsidR="00F05793" w:rsidRPr="004F0C36">
                                  <w:rPr>
                                    <w:rFonts w:asciiTheme="minorHAnsi" w:hAnsiTheme="minorHAnsi"/>
                                    <w:color w:val="FFFFFF" w:themeColor="background1"/>
                                    <w:sz w:val="15"/>
                                    <w:szCs w:val="15"/>
                                  </w:rPr>
                                  <w:t>info@piedmontlithium.com</w:t>
                                </w:r>
                              </w:hyperlink>
                            </w:p>
                            <w:p w14:paraId="0DB3D9F4" w14:textId="77777777" w:rsidR="00F05793" w:rsidRPr="003C54C7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FFFFF" w:themeColor="background1"/>
                                  <w:sz w:val="15"/>
                                  <w:szCs w:val="15"/>
                                </w:rPr>
                                <w:t>www.piedmontlithium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16" descr="Shape, arrow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9780" y="49968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8" name="Group 8"/>
                      <wpg:cNvGrpSpPr/>
                      <wpg:grpSpPr>
                        <a:xfrm>
                          <a:off x="1803400" y="207433"/>
                          <a:ext cx="1622265" cy="781637"/>
                          <a:chOff x="0" y="0"/>
                          <a:chExt cx="1528877" cy="782320"/>
                        </a:xfrm>
                      </wpg:grpSpPr>
                      <wps:wsp>
                        <wps:cNvPr id="9" name="Text Box 9"/>
                        <wps:cNvSpPr txBox="1"/>
                        <wps:spPr>
                          <a:xfrm>
                            <a:off x="204826" y="0"/>
                            <a:ext cx="1324051" cy="782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BD0E1A" w14:textId="77777777" w:rsidR="00F05793" w:rsidRPr="00946CC3" w:rsidRDefault="00F05793" w:rsidP="00F05793">
                              <w:pPr>
                                <w:spacing w:line="280" w:lineRule="exact"/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="Graphik Medium" w:hAnsi="Graphik Medium"/>
                                  <w:b/>
                                  <w:bCs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Head Office – United States</w:t>
                              </w:r>
                            </w:p>
                            <w:p w14:paraId="3AD2D895" w14:textId="23979BE1" w:rsidR="00F05793" w:rsidRDefault="00831C64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42 E Catawba Street</w:t>
                              </w:r>
                            </w:p>
                            <w:p w14:paraId="45CB9D80" w14:textId="77777777" w:rsidR="00F05793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Belmont, NC 28012</w:t>
                              </w:r>
                            </w:p>
                            <w:p w14:paraId="2F661B61" w14:textId="77777777" w:rsidR="00F05793" w:rsidRPr="003C54C7" w:rsidRDefault="00F05793" w:rsidP="00F05793">
                              <w:pPr>
                                <w:spacing w:line="280" w:lineRule="exact"/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color w:val="F2F2F2" w:themeColor="background1" w:themeShade="F2"/>
                                  <w:sz w:val="15"/>
                                  <w:szCs w:val="15"/>
                                </w:rPr>
                                <w:t>704 461 8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Picture 11" descr="Shape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8521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2" name="Picture 5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brightnessContrast brigh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24566" y="787400"/>
                          <a:ext cx="116840" cy="1168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Picture 12" descr="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brightnessContrast brigh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670300" y="791633"/>
                          <a:ext cx="116840" cy="11684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8" name="Picture 18" descr="A picture containing building, window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brightnessContrast bright="1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528733" y="452967"/>
                          <a:ext cx="118110" cy="1181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1331238" id="Group 1" o:spid="_x0000_s1043" style="position:absolute;margin-left:-53.6pt;margin-top:-54pt;width:612pt;height:102.95pt;z-index:251660297" coordsize="77724,1307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2" o:spid="_x0000_s1044" type="#_x0000_t75" style="position:absolute;width:77724;height:130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">
                <v:imagedata r:id="rId13" o:title=""/>
              </v:shape>
              <v:group id="Group 2" o:spid="_x0000_s1045" style="position:absolute;left:4656;top:2582;width:10688;height:7886" coordsize="10693,78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46" type="#_x0000_t202" style="position:absolute;top:3767;width:9969;height:4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A3D11FE" w14:textId="77777777" w:rsidR="00F05793" w:rsidRDefault="00F05793" w:rsidP="00F05793">
                        <w:pPr>
                          <w:spacing w:line="160" w:lineRule="exact"/>
                          <w:rPr>
                            <w:rFonts w:ascii="Graphik Medium" w:hAnsi="Graphik Medium"/>
                            <w:b/>
                            <w:color w:val="F2F2F2" w:themeColor="background1" w:themeShade="F2"/>
                            <w:spacing w:val="6"/>
                            <w:sz w:val="11"/>
                            <w:szCs w:val="11"/>
                          </w:rPr>
                        </w:pPr>
                        <w:r w:rsidRPr="004F4407">
                          <w:rPr>
                            <w:rFonts w:ascii="Graphik Medium" w:hAnsi="Graphik Medium"/>
                            <w:b/>
                            <w:color w:val="F2F2F2" w:themeColor="background1" w:themeShade="F2"/>
                            <w:spacing w:val="6"/>
                            <w:sz w:val="11"/>
                            <w:szCs w:val="11"/>
                          </w:rPr>
                          <w:t>PIEDMONT LITHIUM INC</w:t>
                        </w:r>
                      </w:p>
                      <w:p w14:paraId="33E7EA88" w14:textId="77777777" w:rsidR="00F05793" w:rsidRPr="00946CC3" w:rsidRDefault="00AC47E2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  <w:u w:val="single"/>
                          </w:rPr>
                        </w:pPr>
                        <w:hyperlink r:id="rId14" w:history="1">
                          <w:r w:rsidR="00F05793" w:rsidRPr="00946CC3">
                            <w:rPr>
                              <w:rFonts w:asciiTheme="minorHAnsi" w:hAnsiTheme="minorHAnsi"/>
                              <w:color w:val="FFFFFF" w:themeColor="background1"/>
                              <w:sz w:val="15"/>
                              <w:szCs w:val="15"/>
                            </w:rPr>
                            <w:t>piedmontlithium.com</w:t>
                          </w:r>
                        </w:hyperlink>
                      </w:p>
                      <w:p w14:paraId="631D3227" w14:textId="77777777" w:rsidR="00F05793" w:rsidRPr="00F20BF0" w:rsidRDefault="00F05793" w:rsidP="00F05793">
                        <w:pPr>
                          <w:tabs>
                            <w:tab w:val="left" w:pos="450"/>
                          </w:tabs>
                          <w:spacing w:line="160" w:lineRule="exact"/>
                          <w:rPr>
                            <w:rFonts w:asciiTheme="majorHAnsi" w:hAnsiTheme="majorHAnsi"/>
                            <w:color w:val="F2F2F2" w:themeColor="background1" w:themeShade="F2"/>
                            <w:spacing w:val="-4"/>
                            <w:sz w:val="12"/>
                            <w:szCs w:val="18"/>
                          </w:rPr>
                        </w:pPr>
                      </w:p>
                      <w:p w14:paraId="7219FEB2" w14:textId="77777777" w:rsidR="00F05793" w:rsidRPr="004F4407" w:rsidRDefault="00F05793" w:rsidP="00F05793">
                        <w:pPr>
                          <w:spacing w:line="280" w:lineRule="exact"/>
                          <w:rPr>
                            <w:rFonts w:ascii="Graphik Medium" w:hAnsi="Graphik Medium"/>
                            <w:b/>
                            <w:color w:val="F2F2F2" w:themeColor="background1" w:themeShade="F2"/>
                            <w:spacing w:val="6"/>
                            <w:sz w:val="11"/>
                            <w:szCs w:val="11"/>
                          </w:rPr>
                        </w:pPr>
                      </w:p>
                    </w:txbxContent>
                  </v:textbox>
                </v:shape>
                <v:shape id="Picture 4" o:spid="_x0000_s1047" type="#_x0000_t75" alt="A black and white logo&#10;&#10;Description automatically generated with low confidence" style="position:absolute;width:10693;height:34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">
                  <v:imagedata r:id="rId15" o:title="A black and white logo&#10;&#10;Description automatically generated with low confidence"/>
                </v:shape>
              </v:group>
              <v:group id="Group 7" o:spid="_x0000_s1048" style="position:absolute;left:36576;top:2032;width:15276;height:9205" coordsize="15288,9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Text Box 14" o:spid="_x0000_s1049" type="#_x0000_t202" style="position:absolute;left:2047;width:13241;height:9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1FJwwAAANsAAAAPAAAAZHJzL2Rvd25yZXYueG1sRE9La8JA&#10;EL4X+h+WKfRWN0op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k6tRScMAAADbAAAADwAA&#10;AAAAAAAAAAAAAAAHAgAAZHJzL2Rvd25yZXYueG1sUEsFBgAAAAADAAMAtwAAAPcCAAAAAA==&#10;" filled="f" stroked="f" strokeweight=".5pt">
                  <v:textbox inset="0,0,0,0">
                    <w:txbxContent>
                      <w:p w14:paraId="6A4CEE85" w14:textId="77777777" w:rsidR="00F05793" w:rsidRPr="00946CC3" w:rsidRDefault="00F05793" w:rsidP="00F05793">
                        <w:pPr>
                          <w:spacing w:line="280" w:lineRule="exact"/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 w:rsidRPr="00946CC3"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  <w:t>Australia</w:t>
                        </w:r>
                        <w:r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  <w:t xml:space="preserve"> Address</w:t>
                        </w:r>
                      </w:p>
                      <w:p w14:paraId="246747E6" w14:textId="77777777" w:rsidR="00F05793" w:rsidRPr="005C24B4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 w:rsidRPr="005C24B4"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 xml:space="preserve">Level 9, 28 The Esplanade </w:t>
                        </w:r>
                      </w:p>
                      <w:p w14:paraId="293E0564" w14:textId="77777777" w:rsidR="00F05793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 w:rsidRPr="005C24B4"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Perth WA 6000</w:t>
                        </w:r>
                      </w:p>
                      <w:p w14:paraId="4B61A811" w14:textId="77777777" w:rsidR="00F05793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+61 8 9322 6322</w:t>
                        </w:r>
                      </w:p>
                      <w:p w14:paraId="7C796CBD" w14:textId="77777777" w:rsidR="00F05793" w:rsidRPr="003C54C7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ARBN 647 286 360</w:t>
                        </w:r>
                      </w:p>
                    </w:txbxContent>
                  </v:textbox>
                </v:shape>
                <v:shape id="Picture 15" o:spid="_x0000_s1050" type="#_x0000_t75" alt="Shape&#10;&#10;Description automatically generated with low confidence" style="position:absolute;top:585;width:1352;height:1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">
                  <v:imagedata r:id="rId16" o:title="Shape&#10;&#10;Description automatically generated with low confidence"/>
                </v:shape>
              </v:group>
              <v:group id="Group 6" o:spid="_x0000_s1051" style="position:absolute;left:55202;top:1989;width:17898;height:7157" coordorigin="-97" coordsize="17910,7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 id="Text Box 10" o:spid="_x0000_s1052" type="#_x0000_t202" style="position:absolute;left:2267;width:15545;height:7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" filled="f" stroked="f" strokeweight=".5pt">
                  <v:textbox inset="0,0,0,0">
                    <w:txbxContent>
                      <w:p w14:paraId="594D8353" w14:textId="77777777" w:rsidR="00F05793" w:rsidRDefault="00AC47E2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</w:rPr>
                        </w:pPr>
                        <w:hyperlink r:id="rId17" w:history="1">
                          <w:r w:rsidR="00F05793" w:rsidRPr="004F0C36">
                            <w:rPr>
                              <w:rFonts w:asciiTheme="minorHAnsi" w:hAnsiTheme="minorHAnsi"/>
                              <w:color w:val="FFFFFF" w:themeColor="background1"/>
                              <w:sz w:val="15"/>
                              <w:szCs w:val="15"/>
                            </w:rPr>
                            <w:t>info@piedmontlithium.com</w:t>
                          </w:r>
                        </w:hyperlink>
                      </w:p>
                      <w:p w14:paraId="0DB3D9F4" w14:textId="77777777" w:rsidR="00F05793" w:rsidRPr="003C54C7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FFFFF" w:themeColor="background1"/>
                            <w:sz w:val="15"/>
                            <w:szCs w:val="15"/>
                          </w:rPr>
                          <w:t>www.piedmontlithium.com</w:t>
                        </w:r>
                      </w:p>
                    </w:txbxContent>
                  </v:textbox>
                </v:shape>
                <v:shape id="Picture 16" o:spid="_x0000_s1053" type="#_x0000_t75" alt="Shape, arrow&#10;&#10;Description automatically generated" style="position:absolute;left:-97;top:499;width:1351;height:1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">
                  <v:imagedata r:id="rId18" o:title="Shape, arrow&#10;&#10;Description automatically generated"/>
                </v:shape>
              </v:group>
              <v:group id="Group 8" o:spid="_x0000_s1054" style="position:absolute;left:18034;top:2074;width:16222;height:7816" coordsize="15288,78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Text Box 9" o:spid="_x0000_s1055" type="#_x0000_t202" style="position:absolute;left:2048;width:13240;height:7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" filled="f" stroked="f" strokeweight=".5pt">
                  <v:textbox inset="0,0,0,0">
                    <w:txbxContent>
                      <w:p w14:paraId="47BD0E1A" w14:textId="77777777" w:rsidR="00F05793" w:rsidRPr="00946CC3" w:rsidRDefault="00F05793" w:rsidP="00F05793">
                        <w:pPr>
                          <w:spacing w:line="280" w:lineRule="exact"/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="Graphik Medium" w:hAnsi="Graphik Medium"/>
                            <w:b/>
                            <w:bCs/>
                            <w:color w:val="F2F2F2" w:themeColor="background1" w:themeShade="F2"/>
                            <w:sz w:val="15"/>
                            <w:szCs w:val="15"/>
                          </w:rPr>
                          <w:t>Head Office – United States</w:t>
                        </w:r>
                      </w:p>
                      <w:p w14:paraId="3AD2D895" w14:textId="23979BE1" w:rsidR="00F05793" w:rsidRDefault="00831C64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42 E Catawba Street</w:t>
                        </w:r>
                      </w:p>
                      <w:p w14:paraId="45CB9D80" w14:textId="77777777" w:rsidR="00F05793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Belmont, NC 28012</w:t>
                        </w:r>
                      </w:p>
                      <w:p w14:paraId="2F661B61" w14:textId="77777777" w:rsidR="00F05793" w:rsidRPr="003C54C7" w:rsidRDefault="00F05793" w:rsidP="00F05793">
                        <w:pPr>
                          <w:spacing w:line="280" w:lineRule="exact"/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</w:pPr>
                        <w:r>
                          <w:rPr>
                            <w:rFonts w:asciiTheme="minorHAnsi" w:hAnsiTheme="minorHAnsi"/>
                            <w:color w:val="F2F2F2" w:themeColor="background1" w:themeShade="F2"/>
                            <w:sz w:val="15"/>
                            <w:szCs w:val="15"/>
                          </w:rPr>
                          <w:t>704 461 8000</w:t>
                        </w:r>
                      </w:p>
                    </w:txbxContent>
                  </v:textbox>
                </v:shape>
                <v:shape id="Picture 11" o:spid="_x0000_s1056" type="#_x0000_t75" alt="Shape&#10;&#10;Description automatically generated with low confidence" style="position:absolute;top:585;width:1352;height:1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">
                  <v:imagedata r:id="rId16" o:title="Shape&#10;&#10;Description automatically generated with low confidence"/>
                </v:shape>
              </v:group>
              <v:shape id="Picture 5" o:spid="_x0000_s1057" type="#_x0000_t75" alt="Icon&#10;&#10;Description automatically generated" style="position:absolute;left:18245;top:7874;width:1169;height:1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">
                <v:imagedata r:id="rId19" o:title="Icon&#10;&#10;Description automatically generated"/>
              </v:shape>
              <v:shape id="Picture 12" o:spid="_x0000_s1058" type="#_x0000_t75" alt="Icon&#10;&#10;Description automatically generated" style="position:absolute;left:36703;top:7916;width:1168;height:1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">
                <v:imagedata r:id="rId19" o:title="Icon&#10;&#10;Description automatically generated"/>
              </v:shape>
              <v:shape id="Picture 18" o:spid="_x0000_s1059" type="#_x0000_t75" alt="A picture containing building, window&#10;&#10;Description automatically generated" style="position:absolute;left:55287;top:4529;width:1181;height:1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">
                <v:imagedata r:id="rId20" o:title="A picture containing building, window&#10;&#10;Description automatically generated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7FB9C" w14:textId="77777777" w:rsidR="00E841AF" w:rsidRDefault="00E841AF">
      <w:r>
        <w:separator/>
      </w:r>
    </w:p>
    <w:p w14:paraId="66BC3356" w14:textId="77777777" w:rsidR="00E841AF" w:rsidRDefault="00E841AF"/>
  </w:footnote>
  <w:footnote w:type="continuationSeparator" w:id="0">
    <w:p w14:paraId="70890CC7" w14:textId="77777777" w:rsidR="00E841AF" w:rsidRDefault="00E841AF">
      <w:r>
        <w:continuationSeparator/>
      </w:r>
    </w:p>
    <w:p w14:paraId="54BC208F" w14:textId="77777777" w:rsidR="00E841AF" w:rsidRDefault="00E841AF"/>
  </w:footnote>
  <w:footnote w:type="continuationNotice" w:id="1">
    <w:p w14:paraId="5883C1CB" w14:textId="77777777" w:rsidR="00E841AF" w:rsidRDefault="00E841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99C17" w14:textId="47A0DA67" w:rsidR="00961CE9" w:rsidRDefault="00961CE9">
    <w:pPr>
      <w:pStyle w:val="Header"/>
    </w:pPr>
    <w:r>
      <w:rPr>
        <w:rFonts w:asciiTheme="majorHAnsi" w:hAnsiTheme="majorHAnsi"/>
        <w:noProof/>
        <w:sz w:val="18"/>
        <w:szCs w:val="18"/>
        <w:lang w:val="en-AU" w:eastAsia="en-AU"/>
      </w:rPr>
      <w:drawing>
        <wp:anchor distT="0" distB="0" distL="114300" distR="114300" simplePos="0" relativeHeight="251664393" behindDoc="1" locked="1" layoutInCell="1" allowOverlap="1" wp14:anchorId="00E776B1" wp14:editId="4C36EC2B">
          <wp:simplePos x="0" y="0"/>
          <wp:positionH relativeFrom="column">
            <wp:posOffset>4876800</wp:posOffset>
          </wp:positionH>
          <wp:positionV relativeFrom="page">
            <wp:posOffset>432435</wp:posOffset>
          </wp:positionV>
          <wp:extent cx="1686560" cy="545465"/>
          <wp:effectExtent l="0" t="0" r="8890" b="6985"/>
          <wp:wrapThrough wrapText="bothSides">
            <wp:wrapPolygon edited="0">
              <wp:start x="14883" y="0"/>
              <wp:lineTo x="732" y="6789"/>
              <wp:lineTo x="0" y="6789"/>
              <wp:lineTo x="0" y="16596"/>
              <wp:lineTo x="7319" y="20368"/>
              <wp:lineTo x="12199" y="21122"/>
              <wp:lineTo x="19274" y="21122"/>
              <wp:lineTo x="19274" y="13579"/>
              <wp:lineTo x="21470" y="8298"/>
              <wp:lineTo x="21470" y="4526"/>
              <wp:lineTo x="18542" y="0"/>
              <wp:lineTo x="14883" y="0"/>
            </wp:wrapPolygon>
          </wp:wrapThrough>
          <wp:docPr id="36" name="Picture 36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6560" cy="545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9CBAC" w14:textId="0B97EBE0" w:rsidR="00D17992" w:rsidRDefault="00731277" w:rsidP="00483FB7">
    <w:pPr>
      <w:pStyle w:val="Body"/>
      <w:tabs>
        <w:tab w:val="left" w:pos="2560"/>
      </w:tabs>
      <w:spacing w:before="120" w:line="240" w:lineRule="auto"/>
    </w:pPr>
    <w:r>
      <w:rPr>
        <w:rFonts w:asciiTheme="majorHAnsi" w:hAnsiTheme="majorHAnsi"/>
        <w:noProof/>
        <w:sz w:val="18"/>
        <w:szCs w:val="18"/>
        <w:lang w:val="en-AU" w:eastAsia="en-AU"/>
      </w:rPr>
      <w:drawing>
        <wp:anchor distT="0" distB="0" distL="114300" distR="114300" simplePos="0" relativeHeight="251648001" behindDoc="1" locked="1" layoutInCell="1" allowOverlap="1" wp14:anchorId="02BD6580" wp14:editId="5E40B083">
          <wp:simplePos x="0" y="0"/>
          <wp:positionH relativeFrom="column">
            <wp:posOffset>5079365</wp:posOffset>
          </wp:positionH>
          <wp:positionV relativeFrom="page">
            <wp:posOffset>393700</wp:posOffset>
          </wp:positionV>
          <wp:extent cx="1686560" cy="545465"/>
          <wp:effectExtent l="0" t="0" r="8890" b="6985"/>
          <wp:wrapThrough wrapText="bothSides">
            <wp:wrapPolygon edited="0">
              <wp:start x="14883" y="0"/>
              <wp:lineTo x="732" y="6789"/>
              <wp:lineTo x="0" y="6789"/>
              <wp:lineTo x="0" y="16596"/>
              <wp:lineTo x="7319" y="20368"/>
              <wp:lineTo x="12199" y="21122"/>
              <wp:lineTo x="19274" y="21122"/>
              <wp:lineTo x="19274" y="13579"/>
              <wp:lineTo x="21470" y="8298"/>
              <wp:lineTo x="21470" y="4526"/>
              <wp:lineTo x="18542" y="0"/>
              <wp:lineTo x="14883" y="0"/>
            </wp:wrapPolygon>
          </wp:wrapThrough>
          <wp:docPr id="41" name="Picture 41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6560" cy="5454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710060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B02FA4"/>
    <w:multiLevelType w:val="hybridMultilevel"/>
    <w:tmpl w:val="978C6184"/>
    <w:lvl w:ilvl="0" w:tplc="7C844E5E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  <w:color w:val="auto"/>
        <w:sz w:val="24"/>
        <w:szCs w:val="24"/>
      </w:rPr>
    </w:lvl>
    <w:lvl w:ilvl="1" w:tplc="42A40F08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8FE54D0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1CAE9068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925AFBC6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A6DCE50C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AF26DCBE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EDF20E8E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C8143ED8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" w15:restartNumberingAfterBreak="0">
    <w:nsid w:val="0B6730C9"/>
    <w:multiLevelType w:val="hybridMultilevel"/>
    <w:tmpl w:val="5BB820E6"/>
    <w:lvl w:ilvl="0" w:tplc="E432FE6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60B6D"/>
    <w:multiLevelType w:val="hybridMultilevel"/>
    <w:tmpl w:val="C1C05842"/>
    <w:lvl w:ilvl="0" w:tplc="BFD60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AD2336"/>
    <w:multiLevelType w:val="hybridMultilevel"/>
    <w:tmpl w:val="F59E736A"/>
    <w:lvl w:ilvl="0" w:tplc="0A606DB8">
      <w:start w:val="1"/>
      <w:numFmt w:val="decimal"/>
      <w:lvlText w:val="%1."/>
      <w:lvlJc w:val="left"/>
      <w:pPr>
        <w:ind w:left="720" w:hanging="360"/>
      </w:pPr>
    </w:lvl>
    <w:lvl w:ilvl="1" w:tplc="83D61936" w:tentative="1">
      <w:start w:val="1"/>
      <w:numFmt w:val="lowerLetter"/>
      <w:lvlText w:val="%2."/>
      <w:lvlJc w:val="left"/>
      <w:pPr>
        <w:ind w:left="1440" w:hanging="360"/>
      </w:pPr>
    </w:lvl>
    <w:lvl w:ilvl="2" w:tplc="A0A20160" w:tentative="1">
      <w:start w:val="1"/>
      <w:numFmt w:val="lowerRoman"/>
      <w:lvlText w:val="%3."/>
      <w:lvlJc w:val="right"/>
      <w:pPr>
        <w:ind w:left="2160" w:hanging="180"/>
      </w:pPr>
    </w:lvl>
    <w:lvl w:ilvl="3" w:tplc="19B80D20" w:tentative="1">
      <w:start w:val="1"/>
      <w:numFmt w:val="decimal"/>
      <w:lvlText w:val="%4."/>
      <w:lvlJc w:val="left"/>
      <w:pPr>
        <w:ind w:left="2880" w:hanging="360"/>
      </w:pPr>
    </w:lvl>
    <w:lvl w:ilvl="4" w:tplc="E0EC4188" w:tentative="1">
      <w:start w:val="1"/>
      <w:numFmt w:val="lowerLetter"/>
      <w:lvlText w:val="%5."/>
      <w:lvlJc w:val="left"/>
      <w:pPr>
        <w:ind w:left="3600" w:hanging="360"/>
      </w:pPr>
    </w:lvl>
    <w:lvl w:ilvl="5" w:tplc="7A6C1D56" w:tentative="1">
      <w:start w:val="1"/>
      <w:numFmt w:val="lowerRoman"/>
      <w:lvlText w:val="%6."/>
      <w:lvlJc w:val="right"/>
      <w:pPr>
        <w:ind w:left="4320" w:hanging="180"/>
      </w:pPr>
    </w:lvl>
    <w:lvl w:ilvl="6" w:tplc="BFF80E1C" w:tentative="1">
      <w:start w:val="1"/>
      <w:numFmt w:val="decimal"/>
      <w:lvlText w:val="%7."/>
      <w:lvlJc w:val="left"/>
      <w:pPr>
        <w:ind w:left="5040" w:hanging="360"/>
      </w:pPr>
    </w:lvl>
    <w:lvl w:ilvl="7" w:tplc="B43AA79C" w:tentative="1">
      <w:start w:val="1"/>
      <w:numFmt w:val="lowerLetter"/>
      <w:lvlText w:val="%8."/>
      <w:lvlJc w:val="left"/>
      <w:pPr>
        <w:ind w:left="5760" w:hanging="360"/>
      </w:pPr>
    </w:lvl>
    <w:lvl w:ilvl="8" w:tplc="A63E41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22C2E"/>
    <w:multiLevelType w:val="hybridMultilevel"/>
    <w:tmpl w:val="5040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633F0"/>
    <w:multiLevelType w:val="hybridMultilevel"/>
    <w:tmpl w:val="8FE00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E26C6"/>
    <w:multiLevelType w:val="hybridMultilevel"/>
    <w:tmpl w:val="F0CC4D2E"/>
    <w:lvl w:ilvl="0" w:tplc="31B09F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5246D"/>
    <w:multiLevelType w:val="hybridMultilevel"/>
    <w:tmpl w:val="979470A2"/>
    <w:lvl w:ilvl="0" w:tplc="0B6C79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B6DB7"/>
    <w:multiLevelType w:val="hybridMultilevel"/>
    <w:tmpl w:val="A4E80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84FEC"/>
    <w:multiLevelType w:val="hybridMultilevel"/>
    <w:tmpl w:val="C3AC238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A20E8D"/>
    <w:multiLevelType w:val="hybridMultilevel"/>
    <w:tmpl w:val="EE4A3A2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8179B0"/>
    <w:multiLevelType w:val="hybridMultilevel"/>
    <w:tmpl w:val="4A761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1728C"/>
    <w:multiLevelType w:val="hybridMultilevel"/>
    <w:tmpl w:val="621C5992"/>
    <w:styleLink w:val="ImportedStyle1"/>
    <w:lvl w:ilvl="0" w:tplc="C488201C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598EBCA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47AA51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6A19BC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17EF9F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FAC33BE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97E8C54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7BA2D9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70274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3166EE5"/>
    <w:multiLevelType w:val="hybridMultilevel"/>
    <w:tmpl w:val="3322F26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44C0304A"/>
    <w:multiLevelType w:val="hybridMultilevel"/>
    <w:tmpl w:val="621C5992"/>
    <w:numStyleLink w:val="ImportedStyle1"/>
  </w:abstractNum>
  <w:abstractNum w:abstractNumId="16" w15:restartNumberingAfterBreak="0">
    <w:nsid w:val="54D36B2C"/>
    <w:multiLevelType w:val="hybridMultilevel"/>
    <w:tmpl w:val="64A46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05F08"/>
    <w:multiLevelType w:val="hybridMultilevel"/>
    <w:tmpl w:val="0AC8E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7D4E95"/>
    <w:multiLevelType w:val="hybridMultilevel"/>
    <w:tmpl w:val="FA681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AF57C9"/>
    <w:multiLevelType w:val="multilevel"/>
    <w:tmpl w:val="0188210A"/>
    <w:lvl w:ilvl="0">
      <w:start w:val="1"/>
      <w:numFmt w:val="decimal"/>
      <w:pStyle w:val="Bullet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6B4B7A44"/>
    <w:multiLevelType w:val="hybridMultilevel"/>
    <w:tmpl w:val="77A6BDD2"/>
    <w:lvl w:ilvl="0" w:tplc="9B8843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E6AB1"/>
    <w:multiLevelType w:val="hybridMultilevel"/>
    <w:tmpl w:val="83EEE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F10D5"/>
    <w:multiLevelType w:val="hybridMultilevel"/>
    <w:tmpl w:val="F59E736A"/>
    <w:lvl w:ilvl="0" w:tplc="F4BC9A48">
      <w:start w:val="1"/>
      <w:numFmt w:val="decimal"/>
      <w:lvlText w:val="%1."/>
      <w:lvlJc w:val="left"/>
      <w:pPr>
        <w:ind w:left="720" w:hanging="360"/>
      </w:pPr>
    </w:lvl>
    <w:lvl w:ilvl="1" w:tplc="5CA0CAA2" w:tentative="1">
      <w:start w:val="1"/>
      <w:numFmt w:val="lowerLetter"/>
      <w:lvlText w:val="%2."/>
      <w:lvlJc w:val="left"/>
      <w:pPr>
        <w:ind w:left="1440" w:hanging="360"/>
      </w:pPr>
    </w:lvl>
    <w:lvl w:ilvl="2" w:tplc="49CA3410" w:tentative="1">
      <w:start w:val="1"/>
      <w:numFmt w:val="lowerRoman"/>
      <w:lvlText w:val="%3."/>
      <w:lvlJc w:val="right"/>
      <w:pPr>
        <w:ind w:left="2160" w:hanging="180"/>
      </w:pPr>
    </w:lvl>
    <w:lvl w:ilvl="3" w:tplc="A3B4D2C8" w:tentative="1">
      <w:start w:val="1"/>
      <w:numFmt w:val="decimal"/>
      <w:lvlText w:val="%4."/>
      <w:lvlJc w:val="left"/>
      <w:pPr>
        <w:ind w:left="2880" w:hanging="360"/>
      </w:pPr>
    </w:lvl>
    <w:lvl w:ilvl="4" w:tplc="D062C212" w:tentative="1">
      <w:start w:val="1"/>
      <w:numFmt w:val="lowerLetter"/>
      <w:lvlText w:val="%5."/>
      <w:lvlJc w:val="left"/>
      <w:pPr>
        <w:ind w:left="3600" w:hanging="360"/>
      </w:pPr>
    </w:lvl>
    <w:lvl w:ilvl="5" w:tplc="DFCAE39C" w:tentative="1">
      <w:start w:val="1"/>
      <w:numFmt w:val="lowerRoman"/>
      <w:lvlText w:val="%6."/>
      <w:lvlJc w:val="right"/>
      <w:pPr>
        <w:ind w:left="4320" w:hanging="180"/>
      </w:pPr>
    </w:lvl>
    <w:lvl w:ilvl="6" w:tplc="9D263C06" w:tentative="1">
      <w:start w:val="1"/>
      <w:numFmt w:val="decimal"/>
      <w:lvlText w:val="%7."/>
      <w:lvlJc w:val="left"/>
      <w:pPr>
        <w:ind w:left="5040" w:hanging="360"/>
      </w:pPr>
    </w:lvl>
    <w:lvl w:ilvl="7" w:tplc="0B5C41F0" w:tentative="1">
      <w:start w:val="1"/>
      <w:numFmt w:val="lowerLetter"/>
      <w:lvlText w:val="%8."/>
      <w:lvlJc w:val="left"/>
      <w:pPr>
        <w:ind w:left="5760" w:hanging="360"/>
      </w:pPr>
    </w:lvl>
    <w:lvl w:ilvl="8" w:tplc="F0D248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063271"/>
    <w:multiLevelType w:val="hybridMultilevel"/>
    <w:tmpl w:val="902C7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007ED4"/>
    <w:multiLevelType w:val="hybridMultilevel"/>
    <w:tmpl w:val="CEA08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8312373">
    <w:abstractNumId w:val="13"/>
  </w:num>
  <w:num w:numId="2" w16cid:durableId="2096246524">
    <w:abstractNumId w:val="15"/>
  </w:num>
  <w:num w:numId="3" w16cid:durableId="1757170986">
    <w:abstractNumId w:val="15"/>
  </w:num>
  <w:num w:numId="4" w16cid:durableId="1839493136">
    <w:abstractNumId w:val="19"/>
  </w:num>
  <w:num w:numId="5" w16cid:durableId="1909261616">
    <w:abstractNumId w:val="23"/>
  </w:num>
  <w:num w:numId="6" w16cid:durableId="2128423597">
    <w:abstractNumId w:val="6"/>
  </w:num>
  <w:num w:numId="7" w16cid:durableId="1857230400">
    <w:abstractNumId w:val="21"/>
  </w:num>
  <w:num w:numId="8" w16cid:durableId="495804941">
    <w:abstractNumId w:val="4"/>
  </w:num>
  <w:num w:numId="9" w16cid:durableId="958149272">
    <w:abstractNumId w:val="22"/>
  </w:num>
  <w:num w:numId="10" w16cid:durableId="426731968">
    <w:abstractNumId w:val="2"/>
  </w:num>
  <w:num w:numId="11" w16cid:durableId="1404915342">
    <w:abstractNumId w:val="1"/>
  </w:num>
  <w:num w:numId="12" w16cid:durableId="274289897">
    <w:abstractNumId w:val="19"/>
  </w:num>
  <w:num w:numId="13" w16cid:durableId="240213462">
    <w:abstractNumId w:val="17"/>
  </w:num>
  <w:num w:numId="14" w16cid:durableId="477383346">
    <w:abstractNumId w:val="19"/>
  </w:num>
  <w:num w:numId="15" w16cid:durableId="1353796247">
    <w:abstractNumId w:val="0"/>
  </w:num>
  <w:num w:numId="16" w16cid:durableId="2003703376">
    <w:abstractNumId w:val="14"/>
  </w:num>
  <w:num w:numId="17" w16cid:durableId="2074232974">
    <w:abstractNumId w:val="3"/>
  </w:num>
  <w:num w:numId="18" w16cid:durableId="2062441140">
    <w:abstractNumId w:val="11"/>
  </w:num>
  <w:num w:numId="19" w16cid:durableId="1791390832">
    <w:abstractNumId w:val="10"/>
  </w:num>
  <w:num w:numId="20" w16cid:durableId="1831797787">
    <w:abstractNumId w:val="7"/>
  </w:num>
  <w:num w:numId="21" w16cid:durableId="842277285">
    <w:abstractNumId w:val="20"/>
  </w:num>
  <w:num w:numId="22" w16cid:durableId="983587086">
    <w:abstractNumId w:val="18"/>
  </w:num>
  <w:num w:numId="23" w16cid:durableId="931816069">
    <w:abstractNumId w:val="16"/>
  </w:num>
  <w:num w:numId="24" w16cid:durableId="1413552489">
    <w:abstractNumId w:val="8"/>
  </w:num>
  <w:num w:numId="25" w16cid:durableId="261963259">
    <w:abstractNumId w:val="12"/>
  </w:num>
  <w:num w:numId="26" w16cid:durableId="1603537164">
    <w:abstractNumId w:val="9"/>
  </w:num>
  <w:num w:numId="27" w16cid:durableId="1335263063">
    <w:abstractNumId w:val="24"/>
  </w:num>
  <w:num w:numId="28" w16cid:durableId="18840570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jU2sDQxMDY2MLZU0lEKTi0uzszPAykwrAUAQJXUqiwAAAA="/>
  </w:docVars>
  <w:rsids>
    <w:rsidRoot w:val="00D17992"/>
    <w:rsid w:val="00002707"/>
    <w:rsid w:val="000042FA"/>
    <w:rsid w:val="000122A5"/>
    <w:rsid w:val="00013165"/>
    <w:rsid w:val="00013FDD"/>
    <w:rsid w:val="000167B1"/>
    <w:rsid w:val="000170A9"/>
    <w:rsid w:val="000174F9"/>
    <w:rsid w:val="00017553"/>
    <w:rsid w:val="000178F5"/>
    <w:rsid w:val="00021249"/>
    <w:rsid w:val="000213CF"/>
    <w:rsid w:val="00023933"/>
    <w:rsid w:val="000271FE"/>
    <w:rsid w:val="000349FB"/>
    <w:rsid w:val="000376B9"/>
    <w:rsid w:val="0004251A"/>
    <w:rsid w:val="00043FB3"/>
    <w:rsid w:val="000453E8"/>
    <w:rsid w:val="00045849"/>
    <w:rsid w:val="000506F8"/>
    <w:rsid w:val="00051BB3"/>
    <w:rsid w:val="00053BEB"/>
    <w:rsid w:val="00055912"/>
    <w:rsid w:val="0006325F"/>
    <w:rsid w:val="00063ABD"/>
    <w:rsid w:val="00070DC8"/>
    <w:rsid w:val="00072728"/>
    <w:rsid w:val="00074963"/>
    <w:rsid w:val="00076CF2"/>
    <w:rsid w:val="00081411"/>
    <w:rsid w:val="000827FD"/>
    <w:rsid w:val="0008538E"/>
    <w:rsid w:val="00085E3E"/>
    <w:rsid w:val="00094584"/>
    <w:rsid w:val="000A04E1"/>
    <w:rsid w:val="000A070B"/>
    <w:rsid w:val="000A1F9D"/>
    <w:rsid w:val="000A29E4"/>
    <w:rsid w:val="000A4B00"/>
    <w:rsid w:val="000A569A"/>
    <w:rsid w:val="000B0C36"/>
    <w:rsid w:val="000B0D1E"/>
    <w:rsid w:val="000B7D5B"/>
    <w:rsid w:val="000C545A"/>
    <w:rsid w:val="000C5FAD"/>
    <w:rsid w:val="000C7C25"/>
    <w:rsid w:val="000D1749"/>
    <w:rsid w:val="000D2043"/>
    <w:rsid w:val="000D23BA"/>
    <w:rsid w:val="000D309D"/>
    <w:rsid w:val="000D56F8"/>
    <w:rsid w:val="000E58E1"/>
    <w:rsid w:val="000E7946"/>
    <w:rsid w:val="000E7983"/>
    <w:rsid w:val="000F492B"/>
    <w:rsid w:val="000F5F04"/>
    <w:rsid w:val="000F61F3"/>
    <w:rsid w:val="000F6E20"/>
    <w:rsid w:val="0010197A"/>
    <w:rsid w:val="0010257E"/>
    <w:rsid w:val="00105151"/>
    <w:rsid w:val="001055CB"/>
    <w:rsid w:val="001058BE"/>
    <w:rsid w:val="00111041"/>
    <w:rsid w:val="00116554"/>
    <w:rsid w:val="00117EA2"/>
    <w:rsid w:val="00121932"/>
    <w:rsid w:val="00127DEA"/>
    <w:rsid w:val="001307DD"/>
    <w:rsid w:val="00133C49"/>
    <w:rsid w:val="0013425A"/>
    <w:rsid w:val="00134DBC"/>
    <w:rsid w:val="00135681"/>
    <w:rsid w:val="00136B5C"/>
    <w:rsid w:val="00136CA3"/>
    <w:rsid w:val="00136D82"/>
    <w:rsid w:val="001407F8"/>
    <w:rsid w:val="00141A4E"/>
    <w:rsid w:val="0014421B"/>
    <w:rsid w:val="0014715D"/>
    <w:rsid w:val="0015244A"/>
    <w:rsid w:val="0015321B"/>
    <w:rsid w:val="0015519F"/>
    <w:rsid w:val="00156A7D"/>
    <w:rsid w:val="00157DA2"/>
    <w:rsid w:val="0016041A"/>
    <w:rsid w:val="00160E56"/>
    <w:rsid w:val="001634D5"/>
    <w:rsid w:val="00165F15"/>
    <w:rsid w:val="001707DA"/>
    <w:rsid w:val="00171DA1"/>
    <w:rsid w:val="001758F7"/>
    <w:rsid w:val="00177209"/>
    <w:rsid w:val="00184CE3"/>
    <w:rsid w:val="00184F34"/>
    <w:rsid w:val="00185A80"/>
    <w:rsid w:val="0018642C"/>
    <w:rsid w:val="00186DE9"/>
    <w:rsid w:val="0019021D"/>
    <w:rsid w:val="001958D2"/>
    <w:rsid w:val="001968C5"/>
    <w:rsid w:val="00197E69"/>
    <w:rsid w:val="001A253C"/>
    <w:rsid w:val="001A6779"/>
    <w:rsid w:val="001B0A33"/>
    <w:rsid w:val="001B3C43"/>
    <w:rsid w:val="001B3CAC"/>
    <w:rsid w:val="001B5C7E"/>
    <w:rsid w:val="001B72A1"/>
    <w:rsid w:val="001C0FF3"/>
    <w:rsid w:val="001C147B"/>
    <w:rsid w:val="001C33CE"/>
    <w:rsid w:val="001D2897"/>
    <w:rsid w:val="001D34E6"/>
    <w:rsid w:val="001D5BD7"/>
    <w:rsid w:val="001D76FE"/>
    <w:rsid w:val="001E0409"/>
    <w:rsid w:val="001E1E9F"/>
    <w:rsid w:val="001E472E"/>
    <w:rsid w:val="001F1830"/>
    <w:rsid w:val="001F314A"/>
    <w:rsid w:val="001F53C1"/>
    <w:rsid w:val="001F605C"/>
    <w:rsid w:val="002015F9"/>
    <w:rsid w:val="00201B7B"/>
    <w:rsid w:val="00203852"/>
    <w:rsid w:val="00206EB2"/>
    <w:rsid w:val="0020783E"/>
    <w:rsid w:val="00207883"/>
    <w:rsid w:val="0021230A"/>
    <w:rsid w:val="00212987"/>
    <w:rsid w:val="0021432C"/>
    <w:rsid w:val="002146D7"/>
    <w:rsid w:val="00214C67"/>
    <w:rsid w:val="00215D8E"/>
    <w:rsid w:val="0022304B"/>
    <w:rsid w:val="00227C62"/>
    <w:rsid w:val="00227F98"/>
    <w:rsid w:val="0023247D"/>
    <w:rsid w:val="002329C8"/>
    <w:rsid w:val="00234572"/>
    <w:rsid w:val="0023479E"/>
    <w:rsid w:val="002358C4"/>
    <w:rsid w:val="00244304"/>
    <w:rsid w:val="002467E1"/>
    <w:rsid w:val="00246C9E"/>
    <w:rsid w:val="00247793"/>
    <w:rsid w:val="00250835"/>
    <w:rsid w:val="00255679"/>
    <w:rsid w:val="002562B3"/>
    <w:rsid w:val="0026316E"/>
    <w:rsid w:val="0026382B"/>
    <w:rsid w:val="0026567F"/>
    <w:rsid w:val="0026678C"/>
    <w:rsid w:val="00270591"/>
    <w:rsid w:val="00270EFC"/>
    <w:rsid w:val="0027152F"/>
    <w:rsid w:val="00274CC9"/>
    <w:rsid w:val="002756F7"/>
    <w:rsid w:val="0027636A"/>
    <w:rsid w:val="00276A23"/>
    <w:rsid w:val="00276FE6"/>
    <w:rsid w:val="002801BB"/>
    <w:rsid w:val="00281A2B"/>
    <w:rsid w:val="0028201D"/>
    <w:rsid w:val="00285A95"/>
    <w:rsid w:val="00291A46"/>
    <w:rsid w:val="00291E39"/>
    <w:rsid w:val="002929A3"/>
    <w:rsid w:val="00292F70"/>
    <w:rsid w:val="002949A5"/>
    <w:rsid w:val="00294DFE"/>
    <w:rsid w:val="002961B4"/>
    <w:rsid w:val="00296611"/>
    <w:rsid w:val="00297050"/>
    <w:rsid w:val="002B10BA"/>
    <w:rsid w:val="002B3AC1"/>
    <w:rsid w:val="002B43CC"/>
    <w:rsid w:val="002B6184"/>
    <w:rsid w:val="002B765A"/>
    <w:rsid w:val="002C3400"/>
    <w:rsid w:val="002C72A9"/>
    <w:rsid w:val="002D1637"/>
    <w:rsid w:val="002D34C0"/>
    <w:rsid w:val="002D48D8"/>
    <w:rsid w:val="002E40A8"/>
    <w:rsid w:val="002E44F9"/>
    <w:rsid w:val="002E6781"/>
    <w:rsid w:val="002F1801"/>
    <w:rsid w:val="002F1CC1"/>
    <w:rsid w:val="002F4714"/>
    <w:rsid w:val="0030002C"/>
    <w:rsid w:val="0030157D"/>
    <w:rsid w:val="00303E63"/>
    <w:rsid w:val="0030621C"/>
    <w:rsid w:val="00306F3F"/>
    <w:rsid w:val="00311367"/>
    <w:rsid w:val="00311514"/>
    <w:rsid w:val="00312B86"/>
    <w:rsid w:val="00315B18"/>
    <w:rsid w:val="003208DC"/>
    <w:rsid w:val="003214C5"/>
    <w:rsid w:val="00321C46"/>
    <w:rsid w:val="00322093"/>
    <w:rsid w:val="00322409"/>
    <w:rsid w:val="00322C71"/>
    <w:rsid w:val="00323D3E"/>
    <w:rsid w:val="00323E8F"/>
    <w:rsid w:val="003274B3"/>
    <w:rsid w:val="00330117"/>
    <w:rsid w:val="003334F6"/>
    <w:rsid w:val="003349E6"/>
    <w:rsid w:val="00336D51"/>
    <w:rsid w:val="00336F8B"/>
    <w:rsid w:val="00340104"/>
    <w:rsid w:val="003405A6"/>
    <w:rsid w:val="003455B0"/>
    <w:rsid w:val="00346787"/>
    <w:rsid w:val="00347A3B"/>
    <w:rsid w:val="00351501"/>
    <w:rsid w:val="00352EA1"/>
    <w:rsid w:val="0035425E"/>
    <w:rsid w:val="00355321"/>
    <w:rsid w:val="00357260"/>
    <w:rsid w:val="00360B74"/>
    <w:rsid w:val="00360F21"/>
    <w:rsid w:val="0036315E"/>
    <w:rsid w:val="00363688"/>
    <w:rsid w:val="003648F4"/>
    <w:rsid w:val="00370B7D"/>
    <w:rsid w:val="00374893"/>
    <w:rsid w:val="00376E81"/>
    <w:rsid w:val="003802F8"/>
    <w:rsid w:val="003831B6"/>
    <w:rsid w:val="00383EE0"/>
    <w:rsid w:val="00386BB1"/>
    <w:rsid w:val="00390F7D"/>
    <w:rsid w:val="003971BE"/>
    <w:rsid w:val="003A1DE4"/>
    <w:rsid w:val="003A4A2F"/>
    <w:rsid w:val="003A4DB5"/>
    <w:rsid w:val="003B26A2"/>
    <w:rsid w:val="003B384B"/>
    <w:rsid w:val="003B5478"/>
    <w:rsid w:val="003B54F2"/>
    <w:rsid w:val="003B5C35"/>
    <w:rsid w:val="003B657F"/>
    <w:rsid w:val="003B6C0F"/>
    <w:rsid w:val="003C14E6"/>
    <w:rsid w:val="003C2AAB"/>
    <w:rsid w:val="003C399E"/>
    <w:rsid w:val="003C3F47"/>
    <w:rsid w:val="003C54C7"/>
    <w:rsid w:val="003C56C7"/>
    <w:rsid w:val="003D35E2"/>
    <w:rsid w:val="003D3E60"/>
    <w:rsid w:val="003D4266"/>
    <w:rsid w:val="003E29B5"/>
    <w:rsid w:val="003E5E0E"/>
    <w:rsid w:val="003E6B54"/>
    <w:rsid w:val="003E7973"/>
    <w:rsid w:val="003F1E04"/>
    <w:rsid w:val="003F2EAF"/>
    <w:rsid w:val="003F43BF"/>
    <w:rsid w:val="003F5F9F"/>
    <w:rsid w:val="003F607B"/>
    <w:rsid w:val="003F6776"/>
    <w:rsid w:val="003F794C"/>
    <w:rsid w:val="003F7C2A"/>
    <w:rsid w:val="004017B3"/>
    <w:rsid w:val="00403B94"/>
    <w:rsid w:val="00404596"/>
    <w:rsid w:val="0040508A"/>
    <w:rsid w:val="0040573D"/>
    <w:rsid w:val="00413AB1"/>
    <w:rsid w:val="0041570D"/>
    <w:rsid w:val="004227C7"/>
    <w:rsid w:val="00422F4E"/>
    <w:rsid w:val="00424987"/>
    <w:rsid w:val="00424AB1"/>
    <w:rsid w:val="00427C10"/>
    <w:rsid w:val="0043181B"/>
    <w:rsid w:val="00431C26"/>
    <w:rsid w:val="0043209D"/>
    <w:rsid w:val="00436C25"/>
    <w:rsid w:val="00445627"/>
    <w:rsid w:val="004466D5"/>
    <w:rsid w:val="004470D4"/>
    <w:rsid w:val="00452181"/>
    <w:rsid w:val="0045324E"/>
    <w:rsid w:val="004555F0"/>
    <w:rsid w:val="0046164C"/>
    <w:rsid w:val="00463B56"/>
    <w:rsid w:val="00466D06"/>
    <w:rsid w:val="00466DB0"/>
    <w:rsid w:val="00470FDF"/>
    <w:rsid w:val="00471589"/>
    <w:rsid w:val="004734C5"/>
    <w:rsid w:val="004746AC"/>
    <w:rsid w:val="00481D18"/>
    <w:rsid w:val="004839CE"/>
    <w:rsid w:val="00483E6C"/>
    <w:rsid w:val="00483FB7"/>
    <w:rsid w:val="0048781D"/>
    <w:rsid w:val="00487DD7"/>
    <w:rsid w:val="00491BB0"/>
    <w:rsid w:val="00493489"/>
    <w:rsid w:val="004A03E3"/>
    <w:rsid w:val="004A08CA"/>
    <w:rsid w:val="004A17B4"/>
    <w:rsid w:val="004A2D0A"/>
    <w:rsid w:val="004A5404"/>
    <w:rsid w:val="004A5A89"/>
    <w:rsid w:val="004A6357"/>
    <w:rsid w:val="004A70CE"/>
    <w:rsid w:val="004A731B"/>
    <w:rsid w:val="004A76FC"/>
    <w:rsid w:val="004B2AD6"/>
    <w:rsid w:val="004B3E32"/>
    <w:rsid w:val="004B448A"/>
    <w:rsid w:val="004B6852"/>
    <w:rsid w:val="004B6E7C"/>
    <w:rsid w:val="004C31B8"/>
    <w:rsid w:val="004C4593"/>
    <w:rsid w:val="004C6FFA"/>
    <w:rsid w:val="004C750A"/>
    <w:rsid w:val="004D2290"/>
    <w:rsid w:val="004D767E"/>
    <w:rsid w:val="004D7879"/>
    <w:rsid w:val="004E0AFF"/>
    <w:rsid w:val="004E4E3A"/>
    <w:rsid w:val="004E5397"/>
    <w:rsid w:val="004E6CCB"/>
    <w:rsid w:val="004E73F1"/>
    <w:rsid w:val="004E7EAF"/>
    <w:rsid w:val="004F0C36"/>
    <w:rsid w:val="004F22C8"/>
    <w:rsid w:val="004F25F5"/>
    <w:rsid w:val="004F4040"/>
    <w:rsid w:val="004F4407"/>
    <w:rsid w:val="004F5875"/>
    <w:rsid w:val="004F68FE"/>
    <w:rsid w:val="004F74FD"/>
    <w:rsid w:val="00501BF8"/>
    <w:rsid w:val="00501D6F"/>
    <w:rsid w:val="00513DCE"/>
    <w:rsid w:val="0051508F"/>
    <w:rsid w:val="00515D06"/>
    <w:rsid w:val="00516D45"/>
    <w:rsid w:val="00517BFD"/>
    <w:rsid w:val="005217CB"/>
    <w:rsid w:val="00522924"/>
    <w:rsid w:val="00527AFC"/>
    <w:rsid w:val="00533AC3"/>
    <w:rsid w:val="005343F7"/>
    <w:rsid w:val="00534994"/>
    <w:rsid w:val="005352D6"/>
    <w:rsid w:val="005406C9"/>
    <w:rsid w:val="00543C3E"/>
    <w:rsid w:val="00544966"/>
    <w:rsid w:val="00545028"/>
    <w:rsid w:val="00552BAF"/>
    <w:rsid w:val="00552EB3"/>
    <w:rsid w:val="005561C4"/>
    <w:rsid w:val="005566AA"/>
    <w:rsid w:val="0055702F"/>
    <w:rsid w:val="00557350"/>
    <w:rsid w:val="00563890"/>
    <w:rsid w:val="00567C4F"/>
    <w:rsid w:val="00573D3B"/>
    <w:rsid w:val="00576291"/>
    <w:rsid w:val="00582669"/>
    <w:rsid w:val="00584E6F"/>
    <w:rsid w:val="0058608D"/>
    <w:rsid w:val="0058640F"/>
    <w:rsid w:val="0059045D"/>
    <w:rsid w:val="00590C5B"/>
    <w:rsid w:val="005936FC"/>
    <w:rsid w:val="00594E64"/>
    <w:rsid w:val="00594ED7"/>
    <w:rsid w:val="0059603C"/>
    <w:rsid w:val="00596CD1"/>
    <w:rsid w:val="005A1C8F"/>
    <w:rsid w:val="005A3012"/>
    <w:rsid w:val="005A4DAC"/>
    <w:rsid w:val="005A6418"/>
    <w:rsid w:val="005B0071"/>
    <w:rsid w:val="005B04E3"/>
    <w:rsid w:val="005B0941"/>
    <w:rsid w:val="005B2E5F"/>
    <w:rsid w:val="005B3C71"/>
    <w:rsid w:val="005B4ACA"/>
    <w:rsid w:val="005B4C78"/>
    <w:rsid w:val="005B6FA7"/>
    <w:rsid w:val="005B7853"/>
    <w:rsid w:val="005C31FF"/>
    <w:rsid w:val="005C59E8"/>
    <w:rsid w:val="005C7BEB"/>
    <w:rsid w:val="005D0158"/>
    <w:rsid w:val="005D3EB2"/>
    <w:rsid w:val="005D466B"/>
    <w:rsid w:val="005D47CE"/>
    <w:rsid w:val="005D5DC8"/>
    <w:rsid w:val="005D6EAF"/>
    <w:rsid w:val="005D7640"/>
    <w:rsid w:val="005E287F"/>
    <w:rsid w:val="005E3930"/>
    <w:rsid w:val="005E5E85"/>
    <w:rsid w:val="005E6F31"/>
    <w:rsid w:val="005E7365"/>
    <w:rsid w:val="005F6235"/>
    <w:rsid w:val="005F6400"/>
    <w:rsid w:val="005F6F1F"/>
    <w:rsid w:val="006023DF"/>
    <w:rsid w:val="006048A8"/>
    <w:rsid w:val="006146DC"/>
    <w:rsid w:val="00616D96"/>
    <w:rsid w:val="00626BA2"/>
    <w:rsid w:val="00626DDB"/>
    <w:rsid w:val="0062778F"/>
    <w:rsid w:val="006304B2"/>
    <w:rsid w:val="006316FA"/>
    <w:rsid w:val="0063542B"/>
    <w:rsid w:val="006403DC"/>
    <w:rsid w:val="00641AA3"/>
    <w:rsid w:val="006424D1"/>
    <w:rsid w:val="006427A7"/>
    <w:rsid w:val="00642C46"/>
    <w:rsid w:val="00645186"/>
    <w:rsid w:val="00653EC1"/>
    <w:rsid w:val="00654888"/>
    <w:rsid w:val="00654E88"/>
    <w:rsid w:val="00656184"/>
    <w:rsid w:val="0065672E"/>
    <w:rsid w:val="0065760E"/>
    <w:rsid w:val="00666068"/>
    <w:rsid w:val="006660AC"/>
    <w:rsid w:val="00667B65"/>
    <w:rsid w:val="0067242C"/>
    <w:rsid w:val="006734B3"/>
    <w:rsid w:val="00673662"/>
    <w:rsid w:val="00675796"/>
    <w:rsid w:val="00677642"/>
    <w:rsid w:val="006805C0"/>
    <w:rsid w:val="006927D4"/>
    <w:rsid w:val="006944C6"/>
    <w:rsid w:val="0069489A"/>
    <w:rsid w:val="00694D0F"/>
    <w:rsid w:val="006957B9"/>
    <w:rsid w:val="0069701A"/>
    <w:rsid w:val="006972A1"/>
    <w:rsid w:val="006A06F1"/>
    <w:rsid w:val="006A1431"/>
    <w:rsid w:val="006A42F9"/>
    <w:rsid w:val="006A5C71"/>
    <w:rsid w:val="006A62E7"/>
    <w:rsid w:val="006A79C0"/>
    <w:rsid w:val="006B07A5"/>
    <w:rsid w:val="006B39BB"/>
    <w:rsid w:val="006C0CB4"/>
    <w:rsid w:val="006C2316"/>
    <w:rsid w:val="006C246F"/>
    <w:rsid w:val="006C7916"/>
    <w:rsid w:val="006C7F2C"/>
    <w:rsid w:val="006D0B94"/>
    <w:rsid w:val="006D47F4"/>
    <w:rsid w:val="006D62B5"/>
    <w:rsid w:val="006D777F"/>
    <w:rsid w:val="006E39FC"/>
    <w:rsid w:val="006E3F89"/>
    <w:rsid w:val="006E4596"/>
    <w:rsid w:val="006E4E53"/>
    <w:rsid w:val="006E52B7"/>
    <w:rsid w:val="006E6158"/>
    <w:rsid w:val="006F2B89"/>
    <w:rsid w:val="006F34CF"/>
    <w:rsid w:val="006F3898"/>
    <w:rsid w:val="006F4315"/>
    <w:rsid w:val="006F59A6"/>
    <w:rsid w:val="006F6DCB"/>
    <w:rsid w:val="006F74D7"/>
    <w:rsid w:val="0070426F"/>
    <w:rsid w:val="00706678"/>
    <w:rsid w:val="00706AE8"/>
    <w:rsid w:val="007111FB"/>
    <w:rsid w:val="0072002D"/>
    <w:rsid w:val="00727575"/>
    <w:rsid w:val="00731277"/>
    <w:rsid w:val="00734421"/>
    <w:rsid w:val="0073458C"/>
    <w:rsid w:val="00736665"/>
    <w:rsid w:val="007371E0"/>
    <w:rsid w:val="00741C44"/>
    <w:rsid w:val="00741EBC"/>
    <w:rsid w:val="007457B9"/>
    <w:rsid w:val="00745F15"/>
    <w:rsid w:val="0075097A"/>
    <w:rsid w:val="007521A9"/>
    <w:rsid w:val="00752782"/>
    <w:rsid w:val="00754517"/>
    <w:rsid w:val="00754746"/>
    <w:rsid w:val="0076170D"/>
    <w:rsid w:val="00762CA7"/>
    <w:rsid w:val="00767B8B"/>
    <w:rsid w:val="007724B2"/>
    <w:rsid w:val="00775AC6"/>
    <w:rsid w:val="00776A65"/>
    <w:rsid w:val="007809BD"/>
    <w:rsid w:val="00781507"/>
    <w:rsid w:val="00783935"/>
    <w:rsid w:val="00784469"/>
    <w:rsid w:val="00784A07"/>
    <w:rsid w:val="00786580"/>
    <w:rsid w:val="007874FA"/>
    <w:rsid w:val="007918E0"/>
    <w:rsid w:val="00795764"/>
    <w:rsid w:val="00795C04"/>
    <w:rsid w:val="007A0020"/>
    <w:rsid w:val="007A2710"/>
    <w:rsid w:val="007A3CEA"/>
    <w:rsid w:val="007B451A"/>
    <w:rsid w:val="007B54FB"/>
    <w:rsid w:val="007B5884"/>
    <w:rsid w:val="007B6CC9"/>
    <w:rsid w:val="007B7BC5"/>
    <w:rsid w:val="007B7E69"/>
    <w:rsid w:val="007C54E3"/>
    <w:rsid w:val="007C657F"/>
    <w:rsid w:val="007C6ABD"/>
    <w:rsid w:val="007D1335"/>
    <w:rsid w:val="007D4B78"/>
    <w:rsid w:val="007D6CA2"/>
    <w:rsid w:val="007E197D"/>
    <w:rsid w:val="007E1FA1"/>
    <w:rsid w:val="007E2F37"/>
    <w:rsid w:val="007E3EC9"/>
    <w:rsid w:val="007E4F45"/>
    <w:rsid w:val="007E513F"/>
    <w:rsid w:val="007E6301"/>
    <w:rsid w:val="007E6E87"/>
    <w:rsid w:val="007F1AAE"/>
    <w:rsid w:val="007F1FDC"/>
    <w:rsid w:val="007F3896"/>
    <w:rsid w:val="007F5EC2"/>
    <w:rsid w:val="007F74C0"/>
    <w:rsid w:val="0080546A"/>
    <w:rsid w:val="00805610"/>
    <w:rsid w:val="00806A82"/>
    <w:rsid w:val="00807F1D"/>
    <w:rsid w:val="00811ED0"/>
    <w:rsid w:val="00813673"/>
    <w:rsid w:val="008141AA"/>
    <w:rsid w:val="0081533F"/>
    <w:rsid w:val="0081684C"/>
    <w:rsid w:val="00816B42"/>
    <w:rsid w:val="008176B4"/>
    <w:rsid w:val="00820163"/>
    <w:rsid w:val="00820D3B"/>
    <w:rsid w:val="00822316"/>
    <w:rsid w:val="0082302B"/>
    <w:rsid w:val="00825543"/>
    <w:rsid w:val="008256EC"/>
    <w:rsid w:val="008265ED"/>
    <w:rsid w:val="00831088"/>
    <w:rsid w:val="00831C64"/>
    <w:rsid w:val="00832D70"/>
    <w:rsid w:val="0083493D"/>
    <w:rsid w:val="00841199"/>
    <w:rsid w:val="00841DFA"/>
    <w:rsid w:val="0084376B"/>
    <w:rsid w:val="00855EF8"/>
    <w:rsid w:val="0085646E"/>
    <w:rsid w:val="00857D61"/>
    <w:rsid w:val="00857EB4"/>
    <w:rsid w:val="008604F8"/>
    <w:rsid w:val="008614FB"/>
    <w:rsid w:val="0086270C"/>
    <w:rsid w:val="008659AE"/>
    <w:rsid w:val="008715D0"/>
    <w:rsid w:val="008733FF"/>
    <w:rsid w:val="00881679"/>
    <w:rsid w:val="00883ABA"/>
    <w:rsid w:val="00885157"/>
    <w:rsid w:val="00885AEB"/>
    <w:rsid w:val="00885E8B"/>
    <w:rsid w:val="008877A0"/>
    <w:rsid w:val="00887FF3"/>
    <w:rsid w:val="00893E39"/>
    <w:rsid w:val="0089475A"/>
    <w:rsid w:val="008A1170"/>
    <w:rsid w:val="008A1E8A"/>
    <w:rsid w:val="008A3889"/>
    <w:rsid w:val="008A3A11"/>
    <w:rsid w:val="008A68D9"/>
    <w:rsid w:val="008A72DD"/>
    <w:rsid w:val="008B09A4"/>
    <w:rsid w:val="008B15FA"/>
    <w:rsid w:val="008B6520"/>
    <w:rsid w:val="008B7BE7"/>
    <w:rsid w:val="008C0C1A"/>
    <w:rsid w:val="008C183D"/>
    <w:rsid w:val="008C3624"/>
    <w:rsid w:val="008C4700"/>
    <w:rsid w:val="008C638F"/>
    <w:rsid w:val="008C64AE"/>
    <w:rsid w:val="008D06B5"/>
    <w:rsid w:val="008D089B"/>
    <w:rsid w:val="008D16D6"/>
    <w:rsid w:val="008D1AF7"/>
    <w:rsid w:val="008D2144"/>
    <w:rsid w:val="008D2BBB"/>
    <w:rsid w:val="008D36C6"/>
    <w:rsid w:val="008D40CE"/>
    <w:rsid w:val="008D57CF"/>
    <w:rsid w:val="008D6393"/>
    <w:rsid w:val="008E3412"/>
    <w:rsid w:val="008E39DE"/>
    <w:rsid w:val="008E4A70"/>
    <w:rsid w:val="008E4ECB"/>
    <w:rsid w:val="008E52AF"/>
    <w:rsid w:val="008F22C4"/>
    <w:rsid w:val="008F4430"/>
    <w:rsid w:val="008F75F5"/>
    <w:rsid w:val="00905BA0"/>
    <w:rsid w:val="00912713"/>
    <w:rsid w:val="00914D8C"/>
    <w:rsid w:val="009150D3"/>
    <w:rsid w:val="0092011E"/>
    <w:rsid w:val="00920BF7"/>
    <w:rsid w:val="00923F17"/>
    <w:rsid w:val="00924D6C"/>
    <w:rsid w:val="00925F04"/>
    <w:rsid w:val="00926672"/>
    <w:rsid w:val="009271DA"/>
    <w:rsid w:val="00930696"/>
    <w:rsid w:val="0093211A"/>
    <w:rsid w:val="00934D4E"/>
    <w:rsid w:val="009351A6"/>
    <w:rsid w:val="009361EF"/>
    <w:rsid w:val="0094036A"/>
    <w:rsid w:val="00940E4A"/>
    <w:rsid w:val="009425D7"/>
    <w:rsid w:val="009465B6"/>
    <w:rsid w:val="00946E1C"/>
    <w:rsid w:val="00947FC9"/>
    <w:rsid w:val="0095200C"/>
    <w:rsid w:val="00952698"/>
    <w:rsid w:val="00952C2D"/>
    <w:rsid w:val="00953130"/>
    <w:rsid w:val="009543A6"/>
    <w:rsid w:val="0095485C"/>
    <w:rsid w:val="00955D60"/>
    <w:rsid w:val="00961044"/>
    <w:rsid w:val="00961CE9"/>
    <w:rsid w:val="009638B4"/>
    <w:rsid w:val="00965143"/>
    <w:rsid w:val="00971051"/>
    <w:rsid w:val="0097198E"/>
    <w:rsid w:val="00972241"/>
    <w:rsid w:val="009733BF"/>
    <w:rsid w:val="00974427"/>
    <w:rsid w:val="00974466"/>
    <w:rsid w:val="009758AA"/>
    <w:rsid w:val="00976186"/>
    <w:rsid w:val="00985826"/>
    <w:rsid w:val="009858D7"/>
    <w:rsid w:val="00987238"/>
    <w:rsid w:val="00991BEE"/>
    <w:rsid w:val="00992FA2"/>
    <w:rsid w:val="00993A45"/>
    <w:rsid w:val="00995A40"/>
    <w:rsid w:val="00996B04"/>
    <w:rsid w:val="009A0328"/>
    <w:rsid w:val="009A0526"/>
    <w:rsid w:val="009A16B3"/>
    <w:rsid w:val="009A771F"/>
    <w:rsid w:val="009A7BD3"/>
    <w:rsid w:val="009B09D9"/>
    <w:rsid w:val="009B2BF1"/>
    <w:rsid w:val="009B30BD"/>
    <w:rsid w:val="009B69C6"/>
    <w:rsid w:val="009C0C67"/>
    <w:rsid w:val="009C40D2"/>
    <w:rsid w:val="009C4E67"/>
    <w:rsid w:val="009C566D"/>
    <w:rsid w:val="009C7836"/>
    <w:rsid w:val="009C7BE2"/>
    <w:rsid w:val="009D0BF3"/>
    <w:rsid w:val="009D17E4"/>
    <w:rsid w:val="009D2B33"/>
    <w:rsid w:val="009D646B"/>
    <w:rsid w:val="009E122A"/>
    <w:rsid w:val="009E1B0C"/>
    <w:rsid w:val="009E6710"/>
    <w:rsid w:val="009E7358"/>
    <w:rsid w:val="009F295B"/>
    <w:rsid w:val="009F2D5F"/>
    <w:rsid w:val="009F55F9"/>
    <w:rsid w:val="00A0382C"/>
    <w:rsid w:val="00A07C4F"/>
    <w:rsid w:val="00A112E1"/>
    <w:rsid w:val="00A11CE0"/>
    <w:rsid w:val="00A145D5"/>
    <w:rsid w:val="00A15DEC"/>
    <w:rsid w:val="00A211E9"/>
    <w:rsid w:val="00A24186"/>
    <w:rsid w:val="00A26EAE"/>
    <w:rsid w:val="00A300E4"/>
    <w:rsid w:val="00A404D9"/>
    <w:rsid w:val="00A417D9"/>
    <w:rsid w:val="00A42576"/>
    <w:rsid w:val="00A44B46"/>
    <w:rsid w:val="00A46A92"/>
    <w:rsid w:val="00A50A61"/>
    <w:rsid w:val="00A5428D"/>
    <w:rsid w:val="00A56616"/>
    <w:rsid w:val="00A56D38"/>
    <w:rsid w:val="00A604F4"/>
    <w:rsid w:val="00A61D85"/>
    <w:rsid w:val="00A62365"/>
    <w:rsid w:val="00A62DF6"/>
    <w:rsid w:val="00A63044"/>
    <w:rsid w:val="00A7274E"/>
    <w:rsid w:val="00A7561A"/>
    <w:rsid w:val="00A7617A"/>
    <w:rsid w:val="00A771D3"/>
    <w:rsid w:val="00A80520"/>
    <w:rsid w:val="00A8194E"/>
    <w:rsid w:val="00A81B0C"/>
    <w:rsid w:val="00A81B4B"/>
    <w:rsid w:val="00A8236F"/>
    <w:rsid w:val="00A84E4F"/>
    <w:rsid w:val="00A942F1"/>
    <w:rsid w:val="00A946F5"/>
    <w:rsid w:val="00A95BF9"/>
    <w:rsid w:val="00A96DD3"/>
    <w:rsid w:val="00A97B27"/>
    <w:rsid w:val="00AA089C"/>
    <w:rsid w:val="00AA3E68"/>
    <w:rsid w:val="00AB0201"/>
    <w:rsid w:val="00AB26EE"/>
    <w:rsid w:val="00AB5D48"/>
    <w:rsid w:val="00AB73B8"/>
    <w:rsid w:val="00AC15B0"/>
    <w:rsid w:val="00AC1A1E"/>
    <w:rsid w:val="00AC4601"/>
    <w:rsid w:val="00AC47E2"/>
    <w:rsid w:val="00AC600B"/>
    <w:rsid w:val="00AC6FA8"/>
    <w:rsid w:val="00AD0696"/>
    <w:rsid w:val="00AD3AD4"/>
    <w:rsid w:val="00AD5C55"/>
    <w:rsid w:val="00AD7D79"/>
    <w:rsid w:val="00AE47F0"/>
    <w:rsid w:val="00AF023F"/>
    <w:rsid w:val="00AF530A"/>
    <w:rsid w:val="00AF649F"/>
    <w:rsid w:val="00B07D9C"/>
    <w:rsid w:val="00B12033"/>
    <w:rsid w:val="00B1672E"/>
    <w:rsid w:val="00B17893"/>
    <w:rsid w:val="00B20408"/>
    <w:rsid w:val="00B23323"/>
    <w:rsid w:val="00B2386F"/>
    <w:rsid w:val="00B25CF8"/>
    <w:rsid w:val="00B266C5"/>
    <w:rsid w:val="00B30912"/>
    <w:rsid w:val="00B3207F"/>
    <w:rsid w:val="00B334BB"/>
    <w:rsid w:val="00B407D3"/>
    <w:rsid w:val="00B43593"/>
    <w:rsid w:val="00B44471"/>
    <w:rsid w:val="00B50D04"/>
    <w:rsid w:val="00B52AE8"/>
    <w:rsid w:val="00B52FB0"/>
    <w:rsid w:val="00B53157"/>
    <w:rsid w:val="00B5445A"/>
    <w:rsid w:val="00B54A4D"/>
    <w:rsid w:val="00B55EBF"/>
    <w:rsid w:val="00B56F5A"/>
    <w:rsid w:val="00B5764E"/>
    <w:rsid w:val="00B6418B"/>
    <w:rsid w:val="00B72057"/>
    <w:rsid w:val="00B73E6A"/>
    <w:rsid w:val="00B7404A"/>
    <w:rsid w:val="00B755C6"/>
    <w:rsid w:val="00B76AC6"/>
    <w:rsid w:val="00B810DE"/>
    <w:rsid w:val="00B826B0"/>
    <w:rsid w:val="00B828DA"/>
    <w:rsid w:val="00B83486"/>
    <w:rsid w:val="00B85F2C"/>
    <w:rsid w:val="00B91647"/>
    <w:rsid w:val="00B9165A"/>
    <w:rsid w:val="00B94F73"/>
    <w:rsid w:val="00B95FCE"/>
    <w:rsid w:val="00B9681C"/>
    <w:rsid w:val="00B97462"/>
    <w:rsid w:val="00BA1FD6"/>
    <w:rsid w:val="00BA20F9"/>
    <w:rsid w:val="00BA2178"/>
    <w:rsid w:val="00BA3071"/>
    <w:rsid w:val="00BA3A3D"/>
    <w:rsid w:val="00BA3CA7"/>
    <w:rsid w:val="00BA4EC2"/>
    <w:rsid w:val="00BA755C"/>
    <w:rsid w:val="00BB5F62"/>
    <w:rsid w:val="00BB765A"/>
    <w:rsid w:val="00BC04D0"/>
    <w:rsid w:val="00BC148A"/>
    <w:rsid w:val="00BC1EF7"/>
    <w:rsid w:val="00BC2984"/>
    <w:rsid w:val="00BC6E96"/>
    <w:rsid w:val="00BD05A4"/>
    <w:rsid w:val="00BD2CD9"/>
    <w:rsid w:val="00BD624A"/>
    <w:rsid w:val="00BD6B53"/>
    <w:rsid w:val="00BD701F"/>
    <w:rsid w:val="00BD7511"/>
    <w:rsid w:val="00BD78DE"/>
    <w:rsid w:val="00BD7B3E"/>
    <w:rsid w:val="00BE1308"/>
    <w:rsid w:val="00BE3BAC"/>
    <w:rsid w:val="00BE3ED9"/>
    <w:rsid w:val="00BF3F14"/>
    <w:rsid w:val="00C12437"/>
    <w:rsid w:val="00C14CA0"/>
    <w:rsid w:val="00C14FAE"/>
    <w:rsid w:val="00C1681A"/>
    <w:rsid w:val="00C1786A"/>
    <w:rsid w:val="00C2179B"/>
    <w:rsid w:val="00C21E49"/>
    <w:rsid w:val="00C21F0F"/>
    <w:rsid w:val="00C22583"/>
    <w:rsid w:val="00C23EA6"/>
    <w:rsid w:val="00C26CFC"/>
    <w:rsid w:val="00C26D37"/>
    <w:rsid w:val="00C2777A"/>
    <w:rsid w:val="00C313B2"/>
    <w:rsid w:val="00C329DD"/>
    <w:rsid w:val="00C35092"/>
    <w:rsid w:val="00C36348"/>
    <w:rsid w:val="00C405A9"/>
    <w:rsid w:val="00C472B9"/>
    <w:rsid w:val="00C51F1B"/>
    <w:rsid w:val="00C52AF6"/>
    <w:rsid w:val="00C54A81"/>
    <w:rsid w:val="00C54E26"/>
    <w:rsid w:val="00C62917"/>
    <w:rsid w:val="00C64450"/>
    <w:rsid w:val="00C648E5"/>
    <w:rsid w:val="00C65B67"/>
    <w:rsid w:val="00C7030E"/>
    <w:rsid w:val="00C7140E"/>
    <w:rsid w:val="00C7294E"/>
    <w:rsid w:val="00C7493A"/>
    <w:rsid w:val="00C80133"/>
    <w:rsid w:val="00C812FA"/>
    <w:rsid w:val="00C9133D"/>
    <w:rsid w:val="00C91692"/>
    <w:rsid w:val="00C93683"/>
    <w:rsid w:val="00C94011"/>
    <w:rsid w:val="00C95774"/>
    <w:rsid w:val="00C9651A"/>
    <w:rsid w:val="00C966A5"/>
    <w:rsid w:val="00CA5048"/>
    <w:rsid w:val="00CA729E"/>
    <w:rsid w:val="00CB052B"/>
    <w:rsid w:val="00CB4672"/>
    <w:rsid w:val="00CB4768"/>
    <w:rsid w:val="00CC0133"/>
    <w:rsid w:val="00CC1074"/>
    <w:rsid w:val="00CC2779"/>
    <w:rsid w:val="00CC2CA9"/>
    <w:rsid w:val="00CC601A"/>
    <w:rsid w:val="00CC62CC"/>
    <w:rsid w:val="00CC7A3B"/>
    <w:rsid w:val="00CD0FAE"/>
    <w:rsid w:val="00CD1D2B"/>
    <w:rsid w:val="00CD217A"/>
    <w:rsid w:val="00CD348E"/>
    <w:rsid w:val="00CD34C8"/>
    <w:rsid w:val="00CD3981"/>
    <w:rsid w:val="00CD3FC8"/>
    <w:rsid w:val="00CD70B5"/>
    <w:rsid w:val="00CE3A99"/>
    <w:rsid w:val="00CE3DD7"/>
    <w:rsid w:val="00CE72CE"/>
    <w:rsid w:val="00CF313B"/>
    <w:rsid w:val="00CF31C5"/>
    <w:rsid w:val="00CF34EB"/>
    <w:rsid w:val="00CF3706"/>
    <w:rsid w:val="00CF5B49"/>
    <w:rsid w:val="00CF75D4"/>
    <w:rsid w:val="00CF78F4"/>
    <w:rsid w:val="00D010F0"/>
    <w:rsid w:val="00D01A80"/>
    <w:rsid w:val="00D0274B"/>
    <w:rsid w:val="00D02CA3"/>
    <w:rsid w:val="00D03F7D"/>
    <w:rsid w:val="00D056EB"/>
    <w:rsid w:val="00D05E18"/>
    <w:rsid w:val="00D06452"/>
    <w:rsid w:val="00D12A6A"/>
    <w:rsid w:val="00D12C56"/>
    <w:rsid w:val="00D13683"/>
    <w:rsid w:val="00D1553C"/>
    <w:rsid w:val="00D159B7"/>
    <w:rsid w:val="00D16399"/>
    <w:rsid w:val="00D17992"/>
    <w:rsid w:val="00D17C1E"/>
    <w:rsid w:val="00D2343E"/>
    <w:rsid w:val="00D23E2E"/>
    <w:rsid w:val="00D23F86"/>
    <w:rsid w:val="00D30E78"/>
    <w:rsid w:val="00D31A03"/>
    <w:rsid w:val="00D31CC1"/>
    <w:rsid w:val="00D3203F"/>
    <w:rsid w:val="00D33F20"/>
    <w:rsid w:val="00D368CC"/>
    <w:rsid w:val="00D36908"/>
    <w:rsid w:val="00D370E3"/>
    <w:rsid w:val="00D37FCC"/>
    <w:rsid w:val="00D41DDD"/>
    <w:rsid w:val="00D42100"/>
    <w:rsid w:val="00D462E9"/>
    <w:rsid w:val="00D468C4"/>
    <w:rsid w:val="00D52869"/>
    <w:rsid w:val="00D56033"/>
    <w:rsid w:val="00D576BC"/>
    <w:rsid w:val="00D64957"/>
    <w:rsid w:val="00D65D93"/>
    <w:rsid w:val="00D663D4"/>
    <w:rsid w:val="00D6728D"/>
    <w:rsid w:val="00D71788"/>
    <w:rsid w:val="00D75A30"/>
    <w:rsid w:val="00D75E23"/>
    <w:rsid w:val="00D76EFA"/>
    <w:rsid w:val="00D77A09"/>
    <w:rsid w:val="00D81E2D"/>
    <w:rsid w:val="00D84B57"/>
    <w:rsid w:val="00D85949"/>
    <w:rsid w:val="00D86E81"/>
    <w:rsid w:val="00D9086F"/>
    <w:rsid w:val="00D912A9"/>
    <w:rsid w:val="00D91937"/>
    <w:rsid w:val="00D952A0"/>
    <w:rsid w:val="00D95793"/>
    <w:rsid w:val="00D96830"/>
    <w:rsid w:val="00DA04B6"/>
    <w:rsid w:val="00DA2256"/>
    <w:rsid w:val="00DA3913"/>
    <w:rsid w:val="00DA4D67"/>
    <w:rsid w:val="00DA4E4D"/>
    <w:rsid w:val="00DA608D"/>
    <w:rsid w:val="00DB047C"/>
    <w:rsid w:val="00DB1D39"/>
    <w:rsid w:val="00DB3E1B"/>
    <w:rsid w:val="00DB6FBA"/>
    <w:rsid w:val="00DB7069"/>
    <w:rsid w:val="00DB7AC3"/>
    <w:rsid w:val="00DC29DF"/>
    <w:rsid w:val="00DC3796"/>
    <w:rsid w:val="00DC418D"/>
    <w:rsid w:val="00DC7FF6"/>
    <w:rsid w:val="00DD0386"/>
    <w:rsid w:val="00DD36F5"/>
    <w:rsid w:val="00DD450A"/>
    <w:rsid w:val="00DD4F7C"/>
    <w:rsid w:val="00DD764D"/>
    <w:rsid w:val="00DE3E26"/>
    <w:rsid w:val="00DF12AB"/>
    <w:rsid w:val="00DF28C9"/>
    <w:rsid w:val="00DF2D5A"/>
    <w:rsid w:val="00DF58F6"/>
    <w:rsid w:val="00DF6C82"/>
    <w:rsid w:val="00E041E9"/>
    <w:rsid w:val="00E062CA"/>
    <w:rsid w:val="00E069F1"/>
    <w:rsid w:val="00E12AC9"/>
    <w:rsid w:val="00E13282"/>
    <w:rsid w:val="00E15094"/>
    <w:rsid w:val="00E1562A"/>
    <w:rsid w:val="00E1753F"/>
    <w:rsid w:val="00E218EC"/>
    <w:rsid w:val="00E21F33"/>
    <w:rsid w:val="00E22AC0"/>
    <w:rsid w:val="00E2365F"/>
    <w:rsid w:val="00E2437F"/>
    <w:rsid w:val="00E26349"/>
    <w:rsid w:val="00E26FC5"/>
    <w:rsid w:val="00E308F0"/>
    <w:rsid w:val="00E309B9"/>
    <w:rsid w:val="00E31884"/>
    <w:rsid w:val="00E35B2D"/>
    <w:rsid w:val="00E367FF"/>
    <w:rsid w:val="00E439B4"/>
    <w:rsid w:val="00E43ABA"/>
    <w:rsid w:val="00E44C3B"/>
    <w:rsid w:val="00E45B10"/>
    <w:rsid w:val="00E46099"/>
    <w:rsid w:val="00E52292"/>
    <w:rsid w:val="00E543A6"/>
    <w:rsid w:val="00E57F42"/>
    <w:rsid w:val="00E66C81"/>
    <w:rsid w:val="00E712B2"/>
    <w:rsid w:val="00E735A3"/>
    <w:rsid w:val="00E742F0"/>
    <w:rsid w:val="00E764B6"/>
    <w:rsid w:val="00E769A5"/>
    <w:rsid w:val="00E7773C"/>
    <w:rsid w:val="00E80B2D"/>
    <w:rsid w:val="00E841AF"/>
    <w:rsid w:val="00E85E0E"/>
    <w:rsid w:val="00E86E21"/>
    <w:rsid w:val="00E9017B"/>
    <w:rsid w:val="00E90A53"/>
    <w:rsid w:val="00E912A1"/>
    <w:rsid w:val="00EA01B4"/>
    <w:rsid w:val="00EA0B7A"/>
    <w:rsid w:val="00EA0D8F"/>
    <w:rsid w:val="00EA16E2"/>
    <w:rsid w:val="00EA1D8E"/>
    <w:rsid w:val="00EA3BD5"/>
    <w:rsid w:val="00EA4DAB"/>
    <w:rsid w:val="00EA57DB"/>
    <w:rsid w:val="00EA61D1"/>
    <w:rsid w:val="00EB0E49"/>
    <w:rsid w:val="00EB34D7"/>
    <w:rsid w:val="00EB3F72"/>
    <w:rsid w:val="00EB6419"/>
    <w:rsid w:val="00EB7EB8"/>
    <w:rsid w:val="00EC28EB"/>
    <w:rsid w:val="00EC2B7E"/>
    <w:rsid w:val="00EC3669"/>
    <w:rsid w:val="00EC4242"/>
    <w:rsid w:val="00ED317E"/>
    <w:rsid w:val="00EE1CCE"/>
    <w:rsid w:val="00EE2856"/>
    <w:rsid w:val="00EE5B17"/>
    <w:rsid w:val="00EF2AF6"/>
    <w:rsid w:val="00EF3957"/>
    <w:rsid w:val="00EF3C72"/>
    <w:rsid w:val="00EF4D1D"/>
    <w:rsid w:val="00EF5BD5"/>
    <w:rsid w:val="00F03DE1"/>
    <w:rsid w:val="00F05793"/>
    <w:rsid w:val="00F06ABD"/>
    <w:rsid w:val="00F16233"/>
    <w:rsid w:val="00F17BDB"/>
    <w:rsid w:val="00F20AF9"/>
    <w:rsid w:val="00F22A28"/>
    <w:rsid w:val="00F24B87"/>
    <w:rsid w:val="00F304FF"/>
    <w:rsid w:val="00F31133"/>
    <w:rsid w:val="00F31251"/>
    <w:rsid w:val="00F3154E"/>
    <w:rsid w:val="00F33DE2"/>
    <w:rsid w:val="00F3780D"/>
    <w:rsid w:val="00F40829"/>
    <w:rsid w:val="00F42981"/>
    <w:rsid w:val="00F50B84"/>
    <w:rsid w:val="00F53513"/>
    <w:rsid w:val="00F54942"/>
    <w:rsid w:val="00F54FCA"/>
    <w:rsid w:val="00F564BE"/>
    <w:rsid w:val="00F61CD4"/>
    <w:rsid w:val="00F64503"/>
    <w:rsid w:val="00F6475B"/>
    <w:rsid w:val="00F64E5B"/>
    <w:rsid w:val="00F657D9"/>
    <w:rsid w:val="00F67A25"/>
    <w:rsid w:val="00F70D61"/>
    <w:rsid w:val="00F721AF"/>
    <w:rsid w:val="00F728C1"/>
    <w:rsid w:val="00F73232"/>
    <w:rsid w:val="00F73E2D"/>
    <w:rsid w:val="00F73F50"/>
    <w:rsid w:val="00F74C9B"/>
    <w:rsid w:val="00F77F9C"/>
    <w:rsid w:val="00F849B6"/>
    <w:rsid w:val="00F860CB"/>
    <w:rsid w:val="00F87438"/>
    <w:rsid w:val="00F87BA2"/>
    <w:rsid w:val="00F9164D"/>
    <w:rsid w:val="00F9519A"/>
    <w:rsid w:val="00F953C8"/>
    <w:rsid w:val="00F96183"/>
    <w:rsid w:val="00F96D9E"/>
    <w:rsid w:val="00F96FFB"/>
    <w:rsid w:val="00FA3A15"/>
    <w:rsid w:val="00FA40DC"/>
    <w:rsid w:val="00FA56C1"/>
    <w:rsid w:val="00FA659D"/>
    <w:rsid w:val="00FA661B"/>
    <w:rsid w:val="00FB1668"/>
    <w:rsid w:val="00FB34D2"/>
    <w:rsid w:val="00FB470E"/>
    <w:rsid w:val="00FC046B"/>
    <w:rsid w:val="00FC3C89"/>
    <w:rsid w:val="00FC3F0E"/>
    <w:rsid w:val="00FC44A8"/>
    <w:rsid w:val="00FC7652"/>
    <w:rsid w:val="00FD36E5"/>
    <w:rsid w:val="00FD3BF4"/>
    <w:rsid w:val="00FD615D"/>
    <w:rsid w:val="00FD700A"/>
    <w:rsid w:val="00FE2B75"/>
    <w:rsid w:val="00FE4880"/>
    <w:rsid w:val="00FE50B4"/>
    <w:rsid w:val="00FF08E0"/>
    <w:rsid w:val="00FF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0E9DFE"/>
  <w15:docId w15:val="{5225C0D7-E4A1-40A2-8A69-CAB38B913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CE9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05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12426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07F1D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/>
      <w:outlineLvl w:val="3"/>
    </w:pPr>
    <w:rPr>
      <w:rFonts w:ascii="Roboto" w:eastAsia="Calibri" w:hAnsi="Roboto"/>
      <w:b/>
      <w:szCs w:val="20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link w:val="FooterChar"/>
    <w:uiPriority w:val="99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  <w:lang w:val="en-US"/>
    </w:rPr>
  </w:style>
  <w:style w:type="character" w:customStyle="1" w:styleId="Hyperlink0">
    <w:name w:val="Hyperlink.0"/>
    <w:basedOn w:val="Link"/>
    <w:rPr>
      <w:rFonts w:ascii="Century Gothic" w:eastAsia="Century Gothic" w:hAnsi="Century Gothic" w:cs="Century Gothic"/>
      <w:color w:val="F2F2F2"/>
      <w:sz w:val="17"/>
      <w:szCs w:val="17"/>
      <w:u w:val="none" w:color="F2F2F2"/>
      <w:lang w:val="en-US"/>
    </w:rPr>
  </w:style>
  <w:style w:type="character" w:customStyle="1" w:styleId="Hyperlink1">
    <w:name w:val="Hyperlink.1"/>
    <w:basedOn w:val="Link"/>
    <w:rPr>
      <w:rFonts w:ascii="Century Gothic" w:eastAsia="Century Gothic" w:hAnsi="Century Gothic" w:cs="Century Gothic"/>
      <w:color w:val="F2F2F2"/>
      <w:sz w:val="16"/>
      <w:szCs w:val="16"/>
      <w:u w:val="none" w:color="F2F2F2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2">
    <w:name w:val="Hyperlink.2"/>
    <w:basedOn w:val="Link"/>
    <w:rPr>
      <w:rFonts w:ascii="Century Gothic" w:eastAsia="Century Gothic" w:hAnsi="Century Gothic" w:cs="Century Gothic"/>
      <w:color w:val="0563C1"/>
      <w:sz w:val="20"/>
      <w:szCs w:val="20"/>
      <w:u w:val="single" w:color="0563C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7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79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12A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807F1D"/>
    <w:rPr>
      <w:rFonts w:ascii="Roboto" w:eastAsia="Calibri" w:hAnsi="Roboto"/>
      <w:b/>
      <w:sz w:val="24"/>
      <w:bdr w:val="none" w:sz="0" w:space="0" w:color="auto"/>
    </w:rPr>
  </w:style>
  <w:style w:type="paragraph" w:customStyle="1" w:styleId="PLLParagraph">
    <w:name w:val="PLL Paragraph"/>
    <w:basedOn w:val="Normal"/>
    <w:link w:val="PLLParagraphChar"/>
    <w:qFormat/>
    <w:rsid w:val="00807F1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160"/>
      <w:ind w:right="-2"/>
      <w:jc w:val="both"/>
    </w:pPr>
    <w:rPr>
      <w:rFonts w:ascii="Roboto" w:eastAsiaTheme="minorHAnsi" w:hAnsi="Roboto" w:cstheme="minorBidi"/>
      <w:sz w:val="20"/>
      <w:szCs w:val="20"/>
      <w:bdr w:val="none" w:sz="0" w:space="0" w:color="auto"/>
    </w:rPr>
  </w:style>
  <w:style w:type="character" w:customStyle="1" w:styleId="PLLParagraphChar">
    <w:name w:val="PLL Paragraph Char"/>
    <w:basedOn w:val="DefaultParagraphFont"/>
    <w:link w:val="PLLParagraph"/>
    <w:rsid w:val="00807F1D"/>
    <w:rPr>
      <w:rFonts w:ascii="Roboto" w:eastAsiaTheme="minorHAnsi" w:hAnsi="Roboto" w:cstheme="minorBidi"/>
      <w:bdr w:val="none" w:sz="0" w:space="0" w:color="auto"/>
    </w:rPr>
  </w:style>
  <w:style w:type="character" w:styleId="CommentReference">
    <w:name w:val="annotation reference"/>
    <w:basedOn w:val="DefaultParagraphFont"/>
    <w:semiHidden/>
    <w:unhideWhenUsed/>
    <w:rsid w:val="00EF2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2A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2A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2AF6"/>
    <w:rPr>
      <w:b/>
      <w:bCs/>
    </w:rPr>
  </w:style>
  <w:style w:type="paragraph" w:customStyle="1" w:styleId="PLL-Followersubheading">
    <w:name w:val="PLL - Follower subheading"/>
    <w:basedOn w:val="Normal"/>
    <w:link w:val="PLL-FollowersubheadingChar"/>
    <w:qFormat/>
    <w:rsid w:val="00626BA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</w:pPr>
    <w:rPr>
      <w:rFonts w:ascii="Century Gothic" w:eastAsiaTheme="minorHAnsi" w:hAnsi="Century Gothic" w:cstheme="minorBidi"/>
      <w:b/>
      <w:color w:val="43494E" w:themeColor="text1"/>
      <w:sz w:val="22"/>
      <w:szCs w:val="20"/>
      <w:bdr w:val="none" w:sz="0" w:space="0" w:color="auto"/>
      <w:lang w:val="en-AU"/>
    </w:rPr>
  </w:style>
  <w:style w:type="character" w:customStyle="1" w:styleId="PLL-FollowersubheadingChar">
    <w:name w:val="PLL - Follower subheading Char"/>
    <w:basedOn w:val="DefaultParagraphFont"/>
    <w:link w:val="PLL-Followersubheading"/>
    <w:rsid w:val="00626BA2"/>
    <w:rPr>
      <w:rFonts w:ascii="Century Gothic" w:eastAsiaTheme="minorHAnsi" w:hAnsi="Century Gothic" w:cstheme="minorBidi"/>
      <w:b/>
      <w:color w:val="43494E" w:themeColor="text1"/>
      <w:sz w:val="22"/>
      <w:bdr w:val="none" w:sz="0" w:space="0" w:color="auto"/>
      <w:lang w:val="en-AU"/>
    </w:rPr>
  </w:style>
  <w:style w:type="paragraph" w:customStyle="1" w:styleId="Bullet1">
    <w:name w:val="Bullet1"/>
    <w:basedOn w:val="Normal"/>
    <w:rsid w:val="00D468C4"/>
    <w:pPr>
      <w:numPr>
        <w:numId w:val="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20" w:after="120" w:line="280" w:lineRule="exact"/>
      <w:contextualSpacing/>
      <w:jc w:val="both"/>
    </w:pPr>
    <w:rPr>
      <w:rFonts w:asciiTheme="minorHAnsi" w:eastAsiaTheme="minorHAnsi" w:hAnsiTheme="minorHAnsi" w:cstheme="minorBidi"/>
      <w:sz w:val="18"/>
      <w:szCs w:val="20"/>
      <w:bdr w:val="none" w:sz="0" w:space="0" w:color="auto"/>
    </w:rPr>
  </w:style>
  <w:style w:type="paragraph" w:styleId="ListParagraph">
    <w:name w:val="List Paragraph"/>
    <w:basedOn w:val="Normal"/>
    <w:uiPriority w:val="34"/>
    <w:qFormat/>
    <w:rsid w:val="00552EB3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425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D05A4"/>
    <w:rPr>
      <w:rFonts w:asciiTheme="majorHAnsi" w:eastAsiaTheme="majorEastAsia" w:hAnsiTheme="majorHAnsi" w:cstheme="majorBidi"/>
      <w:color w:val="212426" w:themeColor="accent1" w:themeShade="7F"/>
      <w:sz w:val="24"/>
      <w:szCs w:val="24"/>
    </w:rPr>
  </w:style>
  <w:style w:type="table" w:styleId="TableGrid">
    <w:name w:val="Table Grid"/>
    <w:aliases w:val="csa standard,CSA Standard Table"/>
    <w:basedOn w:val="TableNormal"/>
    <w:uiPriority w:val="39"/>
    <w:rsid w:val="0082554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CZI">
    <w:name w:val="Subheading_CZI"/>
    <w:basedOn w:val="Normal"/>
    <w:qFormat/>
    <w:rsid w:val="0097446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djustRightInd w:val="0"/>
      <w:spacing w:after="200" w:line="264" w:lineRule="auto"/>
      <w:jc w:val="both"/>
      <w:outlineLvl w:val="1"/>
    </w:pPr>
    <w:rPr>
      <w:rFonts w:ascii="Arial" w:eastAsia="STZhongsong" w:hAnsi="Arial" w:cs="Arial"/>
      <w:b/>
      <w:color w:val="4D4D4F"/>
      <w:sz w:val="22"/>
      <w:szCs w:val="22"/>
      <w:bdr w:val="none" w:sz="0" w:space="0" w:color="auto"/>
      <w:lang w:val="en-GB" w:eastAsia="en-GB"/>
    </w:rPr>
  </w:style>
  <w:style w:type="paragraph" w:styleId="Revision">
    <w:name w:val="Revision"/>
    <w:hidden/>
    <w:uiPriority w:val="99"/>
    <w:semiHidden/>
    <w:rsid w:val="0067242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B7BE7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9B09D9"/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SingleBlock">
    <w:name w:val="Single Block"/>
    <w:basedOn w:val="Normal"/>
    <w:qFormat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/>
    </w:pPr>
    <w:rPr>
      <w:rFonts w:eastAsiaTheme="minorHAnsi" w:cstheme="minorBidi"/>
      <w:bdr w:val="none" w:sz="0" w:space="0" w:color="auto"/>
    </w:rPr>
  </w:style>
  <w:style w:type="character" w:customStyle="1" w:styleId="DocID">
    <w:name w:val="DocID"/>
    <w:basedOn w:val="DefaultParagraphFont"/>
    <w:semiHidden/>
    <w:rsid w:val="00656184"/>
    <w:rPr>
      <w:caps/>
      <w:smallCaps w:val="0"/>
      <w:sz w:val="16"/>
    </w:rPr>
  </w:style>
  <w:style w:type="paragraph" w:customStyle="1" w:styleId="ReLine">
    <w:name w:val="Re Line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Cs w:val="20"/>
      <w:bdr w:val="none" w:sz="0" w:space="0" w:color="auto"/>
    </w:rPr>
  </w:style>
  <w:style w:type="paragraph" w:styleId="Date">
    <w:name w:val="Date"/>
    <w:basedOn w:val="Normal"/>
    <w:next w:val="Normal"/>
    <w:link w:val="DateChar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Cs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99"/>
    <w:semiHidden/>
    <w:rsid w:val="00656184"/>
    <w:rPr>
      <w:rFonts w:eastAsia="Times New Roman"/>
      <w:sz w:val="24"/>
      <w:bdr w:val="none" w:sz="0" w:space="0" w:color="auto"/>
    </w:rPr>
  </w:style>
  <w:style w:type="paragraph" w:customStyle="1" w:styleId="ConfidentialityPhrase">
    <w:name w:val="ConfidentialityPhrase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40"/>
      <w:contextualSpacing/>
    </w:pPr>
    <w:rPr>
      <w:rFonts w:eastAsia="Times New Roman"/>
      <w:caps/>
      <w:bdr w:val="none" w:sz="0" w:space="0" w:color="auto"/>
    </w:rPr>
  </w:style>
  <w:style w:type="paragraph" w:customStyle="1" w:styleId="bcc">
    <w:name w:val="bcc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504" w:hanging="504"/>
    </w:pPr>
    <w:rPr>
      <w:rFonts w:eastAsia="Times New Roman"/>
      <w:szCs w:val="20"/>
      <w:bdr w:val="none" w:sz="0" w:space="0" w:color="auto"/>
    </w:rPr>
  </w:style>
  <w:style w:type="paragraph" w:customStyle="1" w:styleId="enclosure">
    <w:name w:val="enclosure"/>
    <w:basedOn w:val="Normal"/>
    <w:next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contextualSpacing/>
    </w:pPr>
    <w:rPr>
      <w:rFonts w:eastAsia="Times New Roman"/>
      <w:bdr w:val="none" w:sz="0" w:space="0" w:color="auto"/>
    </w:rPr>
  </w:style>
  <w:style w:type="paragraph" w:customStyle="1" w:styleId="MemoHeading">
    <w:name w:val="MemoHeading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eastAsia="Times New Roman" w:hAnsi="Arial"/>
      <w:szCs w:val="36"/>
      <w:bdr w:val="none" w:sz="0" w:space="0" w:color="auto"/>
    </w:rPr>
  </w:style>
  <w:style w:type="paragraph" w:customStyle="1" w:styleId="MemoTableLabel">
    <w:name w:val="MemoTableLabel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</w:rPr>
  </w:style>
  <w:style w:type="paragraph" w:customStyle="1" w:styleId="MemoTableData">
    <w:name w:val="MemoTableData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Cs w:val="20"/>
      <w:bdr w:val="none" w:sz="0" w:space="0" w:color="auto"/>
    </w:rPr>
  </w:style>
  <w:style w:type="table" w:customStyle="1" w:styleId="MemoTable">
    <w:name w:val="MemoTable"/>
    <w:basedOn w:val="TableNormal"/>
    <w:uiPriority w:val="99"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 w:val="24"/>
      <w:bdr w:val="none" w:sz="0" w:space="0" w:color="auto"/>
    </w:rPr>
    <w:tblPr>
      <w:tblCellMar>
        <w:top w:w="216" w:type="dxa"/>
        <w:left w:w="115" w:type="dxa"/>
        <w:right w:w="115" w:type="dxa"/>
      </w:tblCellMar>
    </w:tblPr>
  </w:style>
  <w:style w:type="paragraph" w:customStyle="1" w:styleId="Spacer">
    <w:name w:val="Spacer"/>
    <w:basedOn w:val="Normal"/>
    <w:uiPriority w:val="99"/>
    <w:semiHidden/>
    <w:qFormat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szCs w:val="20"/>
      <w:bdr w:val="none" w:sz="0" w:space="0" w:color="auto"/>
    </w:rPr>
  </w:style>
  <w:style w:type="paragraph" w:customStyle="1" w:styleId="DraftStamp">
    <w:name w:val="DraftStamp"/>
    <w:basedOn w:val="Normal"/>
    <w:uiPriority w:val="99"/>
    <w:semiHidden/>
    <w:rsid w:val="006561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/>
    </w:pPr>
    <w:rPr>
      <w:rFonts w:eastAsia="Times New Roman"/>
      <w:caps/>
      <w:szCs w:val="20"/>
      <w:bdr w:val="none" w:sz="0" w:space="0" w:color="auto"/>
    </w:rPr>
  </w:style>
  <w:style w:type="paragraph" w:styleId="ListBullet">
    <w:name w:val="List Bullet"/>
    <w:basedOn w:val="Normal"/>
    <w:uiPriority w:val="99"/>
    <w:qFormat/>
    <w:rsid w:val="00656184"/>
    <w:pPr>
      <w:numPr>
        <w:numId w:val="1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Theme="minorHAnsi" w:cstheme="minorBidi"/>
      <w:bdr w:val="none" w:sz="0" w:space="0" w:color="auto"/>
    </w:rPr>
  </w:style>
  <w:style w:type="paragraph" w:customStyle="1" w:styleId="B1">
    <w:name w:val="B1"/>
    <w:basedOn w:val="Normal"/>
    <w:rsid w:val="000A070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/>
      <w:ind w:left="1713" w:hanging="446"/>
    </w:pPr>
    <w:rPr>
      <w:rFonts w:eastAsia="Times New Roman"/>
      <w:szCs w:val="20"/>
      <w:bdr w:val="none" w:sz="0" w:space="0" w:color="auto"/>
    </w:rPr>
  </w:style>
  <w:style w:type="paragraph" w:customStyle="1" w:styleId="B2">
    <w:name w:val="B2"/>
    <w:basedOn w:val="Normal"/>
    <w:rsid w:val="000A070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/>
      <w:ind w:left="2160" w:hanging="446"/>
    </w:pPr>
    <w:rPr>
      <w:rFonts w:eastAsia="Times New Roman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nhideWhenUsed/>
    <w:qFormat/>
    <w:rsid w:val="00FC765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80" w:line="260" w:lineRule="atLeast"/>
    </w:pPr>
    <w:rPr>
      <w:rFonts w:asciiTheme="minorHAnsi" w:eastAsiaTheme="minorEastAsia" w:hAnsiTheme="minorHAnsi" w:cstheme="minorBidi"/>
      <w:sz w:val="22"/>
      <w:szCs w:val="28"/>
      <w:bdr w:val="none" w:sz="0" w:space="0" w:color="auto"/>
      <w:lang w:val="en-AU" w:eastAsia="zh-CN"/>
    </w:rPr>
  </w:style>
  <w:style w:type="character" w:customStyle="1" w:styleId="BodyTextChar">
    <w:name w:val="Body Text Char"/>
    <w:basedOn w:val="DefaultParagraphFont"/>
    <w:link w:val="BodyText"/>
    <w:rsid w:val="00FC7652"/>
    <w:rPr>
      <w:rFonts w:asciiTheme="minorHAnsi" w:eastAsiaTheme="minorEastAsia" w:hAnsiTheme="minorHAnsi" w:cstheme="minorBidi"/>
      <w:sz w:val="22"/>
      <w:szCs w:val="28"/>
      <w:bdr w:val="none" w:sz="0" w:space="0" w:color="auto"/>
      <w:lang w:val="en-AU" w:eastAsia="zh-CN"/>
    </w:rPr>
  </w:style>
  <w:style w:type="paragraph" w:customStyle="1" w:styleId="Default">
    <w:name w:val="Default"/>
    <w:basedOn w:val="Normal"/>
    <w:rsid w:val="0008141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eastAsiaTheme="minorHAnsi"/>
      <w:color w:val="000000"/>
      <w:bdr w:val="none" w:sz="0" w:space="0" w:color="auto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6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microsoft.com/office/2007/relationships/hdphoto" Target="media/hdphoto4.wdp"/><Relationship Id="rId17" Type="http://schemas.openxmlformats.org/officeDocument/2006/relationships/hyperlink" Target="mailto:info@piedmontlithium.com" TargetMode="External"/><Relationship Id="rId2" Type="http://schemas.openxmlformats.org/officeDocument/2006/relationships/hyperlink" Target="https://piedmontlithium.com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image" Target="media/image3.png"/><Relationship Id="rId6" Type="http://schemas.openxmlformats.org/officeDocument/2006/relationships/hyperlink" Target="mailto:info@piedmontlithium.com" TargetMode="External"/><Relationship Id="rId11" Type="http://schemas.openxmlformats.org/officeDocument/2006/relationships/image" Target="media/image8.png"/><Relationship Id="rId5" Type="http://schemas.microsoft.com/office/2007/relationships/hdphoto" Target="media/hdphoto1.wdp"/><Relationship Id="rId15" Type="http://schemas.openxmlformats.org/officeDocument/2006/relationships/image" Target="media/image10.png"/><Relationship Id="rId10" Type="http://schemas.microsoft.com/office/2007/relationships/hdphoto" Target="media/hdphoto3.wdp"/><Relationship Id="rId19" Type="http://schemas.openxmlformats.org/officeDocument/2006/relationships/image" Target="media/image13.png"/><Relationship Id="rId4" Type="http://schemas.openxmlformats.org/officeDocument/2006/relationships/image" Target="media/image5.png"/><Relationship Id="rId9" Type="http://schemas.openxmlformats.org/officeDocument/2006/relationships/image" Target="media/image7.png"/><Relationship Id="rId14" Type="http://schemas.openxmlformats.org/officeDocument/2006/relationships/hyperlink" Target="https://piedmontlithium.com" TargetMode="External"/></Relationships>
</file>

<file path=word/_rels/footer2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microsoft.com/office/2007/relationships/hdphoto" Target="media/hdphoto4.wdp"/><Relationship Id="rId17" Type="http://schemas.openxmlformats.org/officeDocument/2006/relationships/hyperlink" Target="mailto:info@piedmontlithium.com" TargetMode="External"/><Relationship Id="rId2" Type="http://schemas.openxmlformats.org/officeDocument/2006/relationships/hyperlink" Target="https://piedmontlithium.com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image" Target="media/image3.png"/><Relationship Id="rId6" Type="http://schemas.openxmlformats.org/officeDocument/2006/relationships/hyperlink" Target="mailto:info@piedmontlithium.com" TargetMode="External"/><Relationship Id="rId11" Type="http://schemas.openxmlformats.org/officeDocument/2006/relationships/image" Target="media/image8.png"/><Relationship Id="rId5" Type="http://schemas.microsoft.com/office/2007/relationships/hdphoto" Target="media/hdphoto1.wdp"/><Relationship Id="rId15" Type="http://schemas.openxmlformats.org/officeDocument/2006/relationships/image" Target="media/image10.png"/><Relationship Id="rId10" Type="http://schemas.microsoft.com/office/2007/relationships/hdphoto" Target="media/hdphoto3.wdp"/><Relationship Id="rId19" Type="http://schemas.openxmlformats.org/officeDocument/2006/relationships/image" Target="media/image13.png"/><Relationship Id="rId4" Type="http://schemas.openxmlformats.org/officeDocument/2006/relationships/image" Target="media/image5.png"/><Relationship Id="rId9" Type="http://schemas.openxmlformats.org/officeDocument/2006/relationships/image" Target="media/image7.png"/><Relationship Id="rId14" Type="http://schemas.openxmlformats.org/officeDocument/2006/relationships/hyperlink" Target="https://piedmontlithium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PLL Theme Colors">
      <a:dk1>
        <a:srgbClr val="43494E"/>
      </a:dk1>
      <a:lt1>
        <a:srgbClr val="FFFFFF"/>
      </a:lt1>
      <a:dk2>
        <a:srgbClr val="002544"/>
      </a:dk2>
      <a:lt2>
        <a:srgbClr val="EAEDEF"/>
      </a:lt2>
      <a:accent1>
        <a:srgbClr val="43494E"/>
      </a:accent1>
      <a:accent2>
        <a:srgbClr val="70818F"/>
      </a:accent2>
      <a:accent3>
        <a:srgbClr val="A0B7C7"/>
      </a:accent3>
      <a:accent4>
        <a:srgbClr val="005C94"/>
      </a:accent4>
      <a:accent5>
        <a:srgbClr val="B90000"/>
      </a:accent5>
      <a:accent6>
        <a:srgbClr val="EFE300"/>
      </a:accent6>
      <a:hlink>
        <a:srgbClr val="43494E"/>
      </a:hlink>
      <a:folHlink>
        <a:srgbClr val="43494E"/>
      </a:folHlink>
    </a:clrScheme>
    <a:fontScheme name="PLL Font">
      <a:majorFont>
        <a:latin typeface="Graphik Regular"/>
        <a:ea typeface=""/>
        <a:cs typeface=""/>
      </a:majorFont>
      <a:minorFont>
        <a:latin typeface="Graphik Regular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3F8A9762F69C49AD716DB3AE0F99B1" ma:contentTypeVersion="17" ma:contentTypeDescription="Create a new document." ma:contentTypeScope="" ma:versionID="ec149081814af2f22387d9fe4511ee1c">
  <xsd:schema xmlns:xsd="http://www.w3.org/2001/XMLSchema" xmlns:xs="http://www.w3.org/2001/XMLSchema" xmlns:p="http://schemas.microsoft.com/office/2006/metadata/properties" xmlns:ns2="4896fa68-f459-45c4-aea1-013ab6c96748" xmlns:ns3="246e443e-319f-4c1a-9cc8-e0b15f9fef7c" targetNamespace="http://schemas.microsoft.com/office/2006/metadata/properties" ma:root="true" ma:fieldsID="370f3f64dcae91a701f498bf71614cd8" ns2:_="" ns3:_="">
    <xsd:import namespace="4896fa68-f459-45c4-aea1-013ab6c96748"/>
    <xsd:import namespace="246e443e-319f-4c1a-9cc8-e0b15f9fef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6fa68-f459-45c4-aea1-013ab6c967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d46358b-6547-4bee-9a84-025acd7716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6e443e-319f-4c1a-9cc8-e0b15f9fe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1e754b-1883-41f0-a63d-efbc012191bc}" ma:internalName="TaxCatchAll" ma:showField="CatchAllData" ma:web="246e443e-319f-4c1a-9cc8-e0b15f9fef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46e443e-319f-4c1a-9cc8-e0b15f9fef7c" xsi:nil="true"/>
    <lcf76f155ced4ddcb4097134ff3c332f xmlns="4896fa68-f459-45c4-aea1-013ab6c96748">
      <Terms xmlns="http://schemas.microsoft.com/office/infopath/2007/PartnerControls"/>
    </lcf76f155ced4ddcb4097134ff3c332f>
    <SharedWithUsers xmlns="246e443e-319f-4c1a-9cc8-e0b15f9fef7c">
      <UserInfo>
        <DisplayName>Monique Parker</DisplayName>
        <AccountId>57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E450D-80F1-4787-B929-FF67FC48AB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D8D06D-27D2-4E2C-AF00-680429847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96fa68-f459-45c4-aea1-013ab6c96748"/>
    <ds:schemaRef ds:uri="246e443e-319f-4c1a-9cc8-e0b15f9fe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BBD4F0-CA71-4524-A79C-063DD8A04F11}">
  <ds:schemaRefs>
    <ds:schemaRef ds:uri="http://schemas.microsoft.com/office/2006/metadata/properties"/>
    <ds:schemaRef ds:uri="http://schemas.microsoft.com/office/infopath/2007/PartnerControls"/>
    <ds:schemaRef ds:uri="246e443e-319f-4c1a-9cc8-e0b15f9fef7c"/>
    <ds:schemaRef ds:uri="4896fa68-f459-45c4-aea1-013ab6c96748"/>
  </ds:schemaRefs>
</ds:datastoreItem>
</file>

<file path=customXml/itemProps4.xml><?xml version="1.0" encoding="utf-8"?>
<ds:datastoreItem xmlns:ds="http://schemas.openxmlformats.org/officeDocument/2006/customXml" ds:itemID="{89605705-0795-442D-ADF6-379948D27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69</Words>
  <Characters>4387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6</CharactersWithSpaces>
  <SharedDoc>false</SharedDoc>
  <HLinks>
    <vt:vector size="24" baseType="variant">
      <vt:variant>
        <vt:i4>1114147</vt:i4>
      </vt:variant>
      <vt:variant>
        <vt:i4>3</vt:i4>
      </vt:variant>
      <vt:variant>
        <vt:i4>0</vt:i4>
      </vt:variant>
      <vt:variant>
        <vt:i4>5</vt:i4>
      </vt:variant>
      <vt:variant>
        <vt:lpwstr>mailto:brisinger@piedmontlithium.com</vt:lpwstr>
      </vt:variant>
      <vt:variant>
        <vt:lpwstr/>
      </vt:variant>
      <vt:variant>
        <vt:i4>1245228</vt:i4>
      </vt:variant>
      <vt:variant>
        <vt:i4>0</vt:i4>
      </vt:variant>
      <vt:variant>
        <vt:i4>0</vt:i4>
      </vt:variant>
      <vt:variant>
        <vt:i4>5</vt:i4>
      </vt:variant>
      <vt:variant>
        <vt:lpwstr>mailto:kphillips@piedmontlithium.com</vt:lpwstr>
      </vt:variant>
      <vt:variant>
        <vt:lpwstr/>
      </vt:variant>
      <vt:variant>
        <vt:i4>1900612</vt:i4>
      </vt:variant>
      <vt:variant>
        <vt:i4>3</vt:i4>
      </vt:variant>
      <vt:variant>
        <vt:i4>0</vt:i4>
      </vt:variant>
      <vt:variant>
        <vt:i4>5</vt:i4>
      </vt:variant>
      <vt:variant>
        <vt:lpwstr>https://piedmontlithium.com/</vt:lpwstr>
      </vt:variant>
      <vt:variant>
        <vt:lpwstr/>
      </vt:variant>
      <vt:variant>
        <vt:i4>917538</vt:i4>
      </vt:variant>
      <vt:variant>
        <vt:i4>0</vt:i4>
      </vt:variant>
      <vt:variant>
        <vt:i4>0</vt:i4>
      </vt:variant>
      <vt:variant>
        <vt:i4>5</vt:i4>
      </vt:variant>
      <vt:variant>
        <vt:lpwstr>mailto:info@piedmontlithium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wan</dc:creator>
  <cp:keywords/>
  <cp:lastModifiedBy>Meredith Dugas</cp:lastModifiedBy>
  <cp:revision>2</cp:revision>
  <cp:lastPrinted>2021-04-30T05:52:00Z</cp:lastPrinted>
  <dcterms:created xsi:type="dcterms:W3CDTF">2023-01-18T14:42:00Z</dcterms:created>
  <dcterms:modified xsi:type="dcterms:W3CDTF">2023-01-18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3F8A9762F69C49AD716DB3AE0F99B1</vt:lpwstr>
  </property>
  <property fmtid="{D5CDD505-2E9C-101B-9397-08002B2CF9AE}" pid="3" name="_dlc_DocIdItemGuid">
    <vt:lpwstr>622a25f6-914a-4b74-9f2e-e17ecf6ade46</vt:lpwstr>
  </property>
  <property fmtid="{D5CDD505-2E9C-101B-9397-08002B2CF9AE}" pid="4" name="wsClass">
    <vt:lpwstr>DOC</vt:lpwstr>
  </property>
  <property fmtid="{D5CDD505-2E9C-101B-9397-08002B2CF9AE}" pid="5" name="wsDatabase">
    <vt:lpwstr>Legal</vt:lpwstr>
  </property>
  <property fmtid="{D5CDD505-2E9C-101B-9397-08002B2CF9AE}" pid="6" name="wsDescription">
    <vt:lpwstr>ASX Announcement (FIRB Condition Precedent) - Piedmont Lithium Limited</vt:lpwstr>
  </property>
  <property fmtid="{D5CDD505-2E9C-101B-9397-08002B2CF9AE}" pid="7" name="wsDocNum">
    <vt:lpwstr>75475240</vt:lpwstr>
  </property>
  <property fmtid="{D5CDD505-2E9C-101B-9397-08002B2CF9AE}" pid="8" name="wsVersion">
    <vt:lpwstr>1</vt:lpwstr>
  </property>
  <property fmtid="{D5CDD505-2E9C-101B-9397-08002B2CF9AE}" pid="9" name="wsAuthor">
    <vt:lpwstr>CSEOTIS</vt:lpwstr>
  </property>
  <property fmtid="{D5CDD505-2E9C-101B-9397-08002B2CF9AE}" pid="10" name="wsOperator">
    <vt:lpwstr>MNG</vt:lpwstr>
  </property>
  <property fmtid="{D5CDD505-2E9C-101B-9397-08002B2CF9AE}" pid="11" name="wsClient">
    <vt:lpwstr>70084</vt:lpwstr>
  </property>
  <property fmtid="{D5CDD505-2E9C-101B-9397-08002B2CF9AE}" pid="12" name="wsClientName">
    <vt:lpwstr/>
  </property>
  <property fmtid="{D5CDD505-2E9C-101B-9397-08002B2CF9AE}" pid="13" name="wsMatter">
    <vt:lpwstr>4718413</vt:lpwstr>
  </property>
  <property fmtid="{D5CDD505-2E9C-101B-9397-08002B2CF9AE}" pid="14" name="wsMatterName">
    <vt:lpwstr/>
  </property>
  <property fmtid="{D5CDD505-2E9C-101B-9397-08002B2CF9AE}" pid="15" name="WSFooter">
    <vt:lpwstr>Legal/75475240_1</vt:lpwstr>
  </property>
  <property fmtid="{D5CDD505-2E9C-101B-9397-08002B2CF9AE}" pid="16" name="wsComment">
    <vt:lpwstr>TG MCN</vt:lpwstr>
  </property>
</Properties>
</file>